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บริหารศูนย์วิจัยเทคโนโลยีสิ่งอำนวยความสะดวกและเครื่องมือแพทย์ครั้งที่</w:t>
      </w:r>
      <w:r>
        <w:t xml:space="preserve"> </w:t>
      </w:r>
      <w:r>
        <w:t xml:space="preserve">1/2563</w:t>
      </w:r>
    </w:p>
    <w:p>
      <w:pPr>
        <w:pStyle w:val="Date"/>
      </w:pPr>
      <w:r>
        <w:t xml:space="preserve">วันอังคารที่</w:t>
      </w:r>
      <w:r>
        <w:t xml:space="preserve"> </w:t>
      </w:r>
      <w:r>
        <w:t xml:space="preserve">4</w:t>
      </w:r>
      <w:r>
        <w:t xml:space="preserve"> </w:t>
      </w:r>
      <w:r>
        <w:t xml:space="preserve">กุมภาพันธ์</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 MOU นะคะ แล้วก็คณบดีจุฬาภร และสถาบันเวชศาสตร์ สมเด็จพระสังฆราชฯ เพื่อผู้สูงอายุกรมการแพทย์นะคะ วันที่ 30 มกราคม โดยในงานจะจัดในวันที่ 20-22 สิงหาคม ที่ วิทยาลัยแพทย์สาสตร์นานชาตินะคะ ที่โรงพยาบาลธรรมศาสตร์ค่ะ 1.3 นะคะ เป็นเรื่องของทาง สวทช. โดย AMED 13485 สำหรับอุปกรณ์นำเจาะสำหรับฝังรากฟันเทียมนะคะ โดยมีศาสตาจารย์ ไพรัช ธัชยพงษ์ นะคะ เป็นผู้รับมอบ ได้มีพิธีมอบกันเมื่อวันที่ 27 มกราคม 2563 ค่ะ</w:t>
      </w:r>
    </w:p>
    <w:p>
      <w:pPr>
        <w:pStyle w:val="BodyText"/>
      </w:pPr>
      <w:r>
        <w:t xml:space="preserve">(ประธานไปต่อวาระ ที่ 2 ครับ วาระการประชุมครับ</w:t>
      </w:r>
    </w:p>
    <w:p>
      <w:pPr>
        <w:pStyle w:val="BodyText"/>
      </w:pPr>
      <w:r>
        <w:t xml:space="preserve">(อาจารย์วันทนีย์) รายงานการประชุมไม่มีผู้ใดแก้นะคะ รับรองรายงานประชุมนะครับ 3.1 การพัฒนาขดลวดค้ำยันผนังหลอดเลือดหัวใจครับ เชิญนักวิจัยนะคะ เนื่องจากโครงการนี้เป็นโครงการที่ได้รับอนุมัติเมื่อปี 2562 นะคะ ครั้งนี้นักวิจัยจะขอปรับโครงการนะคะ เชิญดร.กวินครับ ก็ขออนุญาตเรียนแจ้งที่ประชุมครับ หลังจากโครงการได้รับการอนุมัติไปแล้ว เนื่องจากว่าโครงการเป็นการร่วมวิจัย 4 ฝ่ายนะครับ แล้วก็เวียนไปตามแต่ละที่แล้วก็…เดี๋ยวไปหน้าต่อไปเลยครับ ไม่เห็นด้วยกับสัดส่วนความเป็นจำของ ของสัญญาที่ใส่ไว้ตอนแรกนะครับ ก็เลยต้องขอต่อรอง ทีนี่ก็ตกลงกันไม่ได้ ก็เลยต้องมีความจำเป็นปรับผู้ร่วมโครงการก็คือเอาม.เกษตรออก ทาง สวทช. กับบริษัทได้ประชุมร่วมกันว่าจะยินดีจะดำเนินโครงการต่อไป โดยที่ยืนยันความเป็นเจ้าของแบบเดิม ทาง TOO ของสวทช. กับ TOO ของม. เกษตรตกลงกันไม่ได้ ก็เลยได้ขอสรุปสุดท้าย ก็คือ ทางเกษตรขอถอนตัวจากโครงการนะครับ</w:t>
      </w:r>
    </w:p>
    <w:p>
      <w:pPr>
        <w:pStyle w:val="BodyText"/>
      </w:pPr>
      <w:r>
        <w:t xml:space="preserve">(ประธาน) จะแจ้งที่ประชุมให้ร่วมพิจารณานะครับ ปรับนะครับ ผู้วิจัยก็คือจะไม่มีผู้ร่วมวิจัยเกษตร แล้วก็สัดส่วนของความเป็นเจ้าของ 10 เปอร์เซ็นต์ของเกษตร 5 เปอร์เซ็นต์ ของ สวทช. อยู่ที่บริษัท vascular innova corporation</w:t>
      </w:r>
    </w:p>
    <w:p>
      <w:pPr>
        <w:pStyle w:val="BodyText"/>
      </w:pPr>
      <w:r>
        <w:t xml:space="preserve">(ผู้เข้าร่วมประชุมชาย) ถูกไหมครับ มีผลกระทบต่อผลการวิจัยและการวิจัยอื่น ๆ ของคณะเกษตร ใครจะเป็นคนทำต่อครับ</w:t>
      </w:r>
    </w:p>
    <w:p>
      <w:pPr>
        <w:pStyle w:val="BodyText"/>
      </w:pPr>
      <w:r>
        <w:t xml:space="preserve">(ผู้เข้าร่วมประชุมชาย) ก็คือจริง ๆ ส่วนของการทำงานวิจัยคือ ร่วมดีไซน์ด้วยกันครับ จะได้นักวิจัยจาก MTEC เข้ามาช่วย คือคุณเศรษฐวัฒน์ คุณเสกธวัช</w:t>
      </w:r>
    </w:p>
    <w:p>
      <w:pPr>
        <w:pStyle w:val="BodyText"/>
      </w:pPr>
      <w:r>
        <w:t xml:space="preserve">(ผู้เข้าร่วมประชุมชาย) ครับก็จะมีนายเศรษฐวัฒน์ นะครับเข้ามาช่วยนะครับ ส่วนการทดลองในสัตว์นะครับ เราไปคุยกับศูนย์สัตว์ทดลองของมหาวิทยาลัยธรรมศาสตร์ไว้แล้ว ที่จะทดสอบในกระต่ายได้เช่นกันครับ</w:t>
      </w:r>
    </w:p>
    <w:p>
      <w:pPr>
        <w:pStyle w:val="BodyText"/>
      </w:pPr>
      <w:r>
        <w:t xml:space="preserve">(ประธาน) เชิญท่านกรรมการเลยครับ</w:t>
      </w:r>
    </w:p>
    <w:p>
      <w:pPr>
        <w:pStyle w:val="BodyText"/>
      </w:pPr>
      <w:r>
        <w:t xml:space="preserve">(ผู้เข้าร่วมประชุมชาย) ใช่ครับ ก็มีการใช้สัตว์ทดลองด้วยครับ การใช้ Stent ก็จะมีการใส่สเตนท์ในเส้นเลือด</w:t>
      </w:r>
    </w:p>
    <w:p>
      <w:pPr>
        <w:pStyle w:val="BodyText"/>
      </w:pPr>
      <w:r>
        <w:t xml:space="preserve">(ประธาน) ไม่มี Comment นะครับก็ดำเนินให้นักวิจัยทำงานต่อนะครับ โดยที่ไม่ขยายเวลานะครับ เพราะคราวที่แล้วผม Comment ไว้เยอะเลยว่าขยายเวลาคือขยายต้นทุน</w:t>
      </w:r>
    </w:p>
    <w:p>
      <w:pPr>
        <w:pStyle w:val="BodyText"/>
      </w:pPr>
      <w:r>
        <w:t xml:space="preserve">(ดร.กวิน) ไม่ขยายเวลา แล้วก็ไม่เปลี่ยนเงิน ไม่เปลี่ยนเวลา</w:t>
      </w:r>
    </w:p>
    <w:p>
      <w:pPr>
        <w:pStyle w:val="BodyText"/>
      </w:pPr>
      <w:r>
        <w:t xml:space="preserve">(ผู้เข้าร่วมประชุมชาย) ครับถ้าอย่างนั้นขออนุญาตผ่านนะครับ เรื่อง โครงการต่อเนื่อง อันนี้ส่วนใหญ่เป็นรายงานความคืบหน้า เชิญโครงการที่ 1 เลยครับ มัลติสแกนรุ่น …</w:t>
      </w:r>
    </w:p>
    <w:p>
      <w:pPr>
        <w:pStyle w:val="BodyText"/>
      </w:pPr>
      <w:r>
        <w:t xml:space="preserve">(ผู้เข้าร่วมประชุมหญิง) ค่ะ สวัสดีค่ะ อันนี้จะเป็น DentiiScan และซอฟต์แวร์สำหรับ Platform และก็จะเป็นรายงานความก้าวหน้า จนถึง 31 กรากฎาคม ปีที่แล้วนะคะ วัตถุประสงค์คือมีอยู่ 2 อย่างด้วยกันนะคะ อย่างแรกก็คือ พัฒนาเครื่อง X-Ray Dentii Scan ที่เหมาะสำหรับคลินิกทันตกรรมนะคะ แล้วก็เหมาะกับระบบ Cloud ในการแสดงระบบและเชื่อมต่อ 3 มิติ ได้ ก็คือการพัฒนาซอฟต์แวร์ระบบบริหารจัดการ และระบบ Cloud เพื่อในงานวินิจฉัยและฟันปลอมแบบยึดติดแน่น ขอหน้าต่อไปค่ะ อันนี้ผลงานส่งมอบนะคะ ในปี 2562 ก็จะเป็นรายงานความก้าวหน้า ปี 2563 ก็จะเป็นรายงานความก้าวหน้านะคะ ส่งมอบนี่จะเป็นต้นแบบเชิงพาณิชย์ก็จะส่งมอบในต้นปี 2564 นะคะ ก็เป็นต้นแบบเครื่อง DentiiSan 3.0 แล้วก็ที่ได้ ISO 13485 ได้ TC Viewer ในเวอร์ชันแรกนะคะต้นแบบควาวเบด สไลด์ต่อไปค่ะ อันนี้ก็จะเป็นแผนนงานของ ในระยะเวลา 1 ปี จนถึง 31 กรากฎาคม ปีที่แล้วนะคะ ก็จะเป็นส่วนของ เรียบร้อยแล้วนะคะ ตอนนี้พัฒนา หน้า 31 กรกฎาคมนี้ ก็จะมีการพัฒนาแล้วก็มีการพัฒนาปรับปรุงซอฟต์แวร์นะคะ สไลด์ต่อไปค่ะ อีกส่วนหนึ่งที่เป็นซอฟต์แวร์ผ่านคลาว์ดในเฟสแรกนะคะ การพัฒนาระบบบริหารจัดการ ปัจจุบันนี้พัฒนาแล้วเสร็จนะคะ แสดงภาพ CT ผ่านระบบ Cloud พัฒนาเสร็จแล้วน่ะค่ะ แล้วก็ อินดิเกรดเสร็จแล้ว ทั้ง 2 ตัวนะคะ อันนี้เป็นเฟส 2 อันนี้เป็นหน้าตาของเครื่อง Dentii Scan 2.5 แบบที่เรายึดติดผนังค่ะ ขนาดก็จะเล็กกว่า 2.0 ก็จะเป็นท่าที่ยืนถ่าย แล้วก็นั่งถ่ายได้นะคะ อันนี้ก็จะเป็นโหมดต่าง ๆ ในการถ่ายนะคะ ถ่ายเฉพาะกรามบนหรือกรามล่าง ขนาดเล็ก แล้วก็มีถ่ายเป็นพาโนมิคได้ นอกจาก 3D ก็สามารถถ่าย 2D ได้ ก็มีการแยกเด็กกับผู้ใหญ่ เพื่อที่ให้ปริมาณรังสีของเด็กจะต่ำกว่านะคะ หน้าต่อไปค่ะ นี้จะเป็นตัวอย่างของภาพที่เป็นแฟนท่อมนะคะ ก็จะเป็นภาพจาก CT และภาพพาโนรามิคค่ะ ในส่วนของที่เป็น Platform Digital ทางทันตกรรมนะคะ อันนี้จะเป็นการ… เป็นระบบในการวางแผนการใส่รากฟันเทียมแบบควบวงจรสไลด์ต่อไป ในส่วนที่เป็นผลภาพ CT ผ่านระบบ Cloud เรามีชื่อว่า Radei View นะคะ ก็จะมีตัว Main Software ที่เป็นรายชื่อของผู้ป่วยน่ะค่ะ แล้วก็จะมีระบบแสดงภาพ ดาวน์โหลด แล้วก็สามารถ อัพโหลดและดาวโหลดแผนภาพส่งต่อให้หมออีกคนหนึ่งในการดูภาพได้ค่ะ สไลด์หน้าต่อไปค่ะ อันนี้ก็จะเป็นหน้าตาของซอฟต์แวร์ Ready View ที่ดูผ่าน PC คอมฯ แล้วก็ดูผ่านมือถือได้นะคะ แล้วก็รองรับทั้ง Iphone และ Android อีกส่วนหนึ่งก็จะเป็นระบบบริหารจัดการที่ผ่านระบบ Cloud นะคะ อันนี้ก็จะเป็นของ ดร.โป้ง นะคะ ก็เป็นบริการออเดอร์ผ่านวัสดุ หน้านี้จะเป็นออเดอร์สำหรับทันตแพทย์ สั่งรากเทียมและตัวครอบฟัน นะคะ อีกหน้าหนึ่งก็จะเป็นดีไซน์ Center</w:t>
      </w:r>
    </w:p>
    <w:p>
      <w:pPr>
        <w:pStyle w:val="BodyText"/>
      </w:pPr>
      <w:r>
        <w:t xml:space="preserve">(ประธาน) ถามนิดหนึ่งครับว่า อันนี้เสร็จแล้วใช่ไหมครับ ที่จะเป็น</w:t>
      </w:r>
    </w:p>
    <w:p>
      <w:pPr>
        <w:pStyle w:val="BodyText"/>
      </w:pPr>
      <w:r>
        <w:t xml:space="preserve">(ผู้เข้าร่วมประชุมหญิง) อันนี้เสร็จแล้วค่ะ</w:t>
      </w:r>
    </w:p>
    <w:p>
      <w:pPr>
        <w:pStyle w:val="BodyText"/>
      </w:pPr>
      <w:r>
        <w:t xml:space="preserve">(ประธาน) เสร็จแล้วใช่ไหม ที่พูดทั้งหมดนี้คือไม่ใช่แผนที่จะทำ ณ วันนี้นะคะ ไม่ใช่เมื่อ 31 กรกฎาคม</w:t>
      </w:r>
    </w:p>
    <w:p>
      <w:pPr>
        <w:pStyle w:val="BodyText"/>
      </w:pPr>
      <w:r>
        <w:t xml:space="preserve">(ประธาน) เนื่องจากว่าเป็นการรายงานผลความคืบหน้า ไม่ใช่การรายงานเป้า</w:t>
      </w:r>
    </w:p>
    <w:p>
      <w:pPr>
        <w:pStyle w:val="BodyText"/>
      </w:pPr>
      <w:r>
        <w:t xml:space="preserve">(ผู้เข้าร่วมประชุมหญิง) ไม่ใช่ค่ะ อันนี้รายงาน…</w:t>
      </w:r>
    </w:p>
    <w:p>
      <w:pPr>
        <w:pStyle w:val="BodyText"/>
      </w:pPr>
      <w:r>
        <w:t xml:space="preserve">(ประธาน) โอ.เค. จะได้รู้ว่าตัวเครื่องแล้ว เรื่องไปที่มือถือไปได้แล้วนะครับ ทำระบบกัน ว่าศูนย์นะครับ</w:t>
      </w:r>
    </w:p>
    <w:p>
      <w:pPr>
        <w:pStyle w:val="BodyText"/>
      </w:pPr>
      <w:r>
        <w:t xml:space="preserve">(ผู้เข้าร่วมประชุมหญิง) ก็อยู่ระหว่างการรอทดสอบค่ะในส่วนของ Management ค่ะ นี้จะเป็นสถานะการใช้งบประมาณ ก็งบที่ได้รับอนุมัติทั้ง 3 งวดนะคะ แต่ตอนนี้ลีลีไป การใช้จ่ายต่อการ Release 93 เปอร์เซ็นต์นะคะ</w:t>
      </w:r>
    </w:p>
    <w:p>
      <w:pPr>
        <w:pStyle w:val="BodyText"/>
      </w:pPr>
      <w:r>
        <w:t xml:space="preserve">(ประธาน) เชิญกรรมการครับ</w:t>
      </w:r>
    </w:p>
    <w:p>
      <w:pPr>
        <w:pStyle w:val="BodyText"/>
      </w:pPr>
      <w:r>
        <w:t xml:space="preserve">(ดร.ไพรัช) ไอ้ 3.0 นี่ จะทำให้มันเล็กลง ถูกลงถัดจาก 2.0 ใช่ไหมครับ</w:t>
      </w:r>
    </w:p>
    <w:p>
      <w:pPr>
        <w:pStyle w:val="BodyText"/>
      </w:pPr>
      <w:r>
        <w:t xml:space="preserve">(ผู้เข้าร่วมประชุมหญิง) ใช่ค่ะ ให้ได้ ส่วนอีกอัน ที่เราขึ้น Cloud ไอ้วัตถุประสงค์กับประโยชน์มัน… ที่แนนไม่ลองที่เชียงใหม่ใช่ไหม ก็คือว่า เพื่อที่จะให้ข้อมูลมันอยู่ที่ฐานข้อมูลกลาง และให้หมอเขาคอนเซาท์ แล้วส่วนอีกอันที่บอกว่า Cloud Base นี่ก็คือว่า ถ้าหากว่าหมอฟัน เวลาจะสั่ง หรือส่งข้อมูลที่จะทำฟันก็จะส่งผ่านคลาวด์ อันนี้ผมว่าแนนเขาก็ก้าวหน้าดี แล้วก็เพิ่งไปทดสอบให้คุณหมอปัฐวีดูใช่ไหม อีกโครงการหนึ่งที่เป็น Big Rock</w:t>
      </w:r>
    </w:p>
    <w:p>
      <w:pPr>
        <w:pStyle w:val="BodyText"/>
      </w:pPr>
      <w:r>
        <w:t xml:space="preserve">(ผู้เข้าร่วมประชุมชาย) ทีที่จะเรียนกับ สปว. ทราบ ก็คือว่า ประเด็นใหญ่ที่เราปรึกษาหารือนี่เราลงเครื่องไป 50 เครื่องแล้ว ไอ้ 50 นี่ มันเป็นแอดเสทที่ดี ต้นเดือนนี้ โจทย์มันก็คือ ถ้ามีแอคเซสเครื่องแล้วเราไม่ดูแลก็ไม่ดี แล้วเราจะให้ข้อมูลมันขึ้น Cloud แล้วให้ข้อมูลมันิ่งขึ้นมาให้ได้ แล้วทำให้ Cloud ทำให้ 50 ตัว มันเป็นแพลตฟอร์มที่ดี แล้วผมก็เสนอว่า ให้เสนอโครงการมาอีกโครงการหนึ่ง ราว ๆ มิถุนายน ให้มีการอบรม หรือการติดตาม เครื่องทั้งหมด 50 เครื่องใครใช้มากใช้น้อย ที่ใช้มากเพราะอะไร แล้วที่ใช้น้อยเพราะอะไร ที่ใช้น้อย เราจะทำอย่างไรให้เขาใช้มาก อันนั้นจะเป็นเรื่องต่อไปอีกที</w:t>
      </w:r>
    </w:p>
    <w:p>
      <w:pPr>
        <w:pStyle w:val="BodyText"/>
      </w:pPr>
      <w:r>
        <w:t xml:space="preserve">(ประธาน) เชิญกรรมการเลยครับ เชิญ ดร.ชัยครับ แล้วเดี๋ยวก็อาจารย์ปัจวีย์</w:t>
      </w:r>
    </w:p>
    <w:p>
      <w:pPr>
        <w:pStyle w:val="BodyText"/>
      </w:pPr>
      <w:r>
        <w:t xml:space="preserve">(ผู้เข้าร่วมประชุมชาย) สอบถามนิดหนึ่งครับ ที่เรา Scan เฉพาะกรามบนหรือกรามล่างหรือเฉพาะจุดนี้ คือ วิธีการนี่มันเหมือนกับไหมครับ คือผู้ป่วยนี่เขาจะได้รับการทรีสนี่เหมือนกันไหม แล้วจะต้องมาหมุนรอบหนึ่ง ทำทุกอย่างเหมือนเดิมหรือเปล่า</w:t>
      </w:r>
    </w:p>
    <w:p>
      <w:pPr>
        <w:pStyle w:val="BodyText"/>
      </w:pPr>
      <w:r>
        <w:t xml:space="preserve">(ผู้เข้าร่วมประชุมหญิง) ช่วยไปสไลด์หน้าแรก ๆ หน่อยค่ะ หน้า… คือ ถ้าโหมดที่ต่างกัน สมมุติถ่ายเฉพาะกรามล่างเหมือนเราจะมีบีชคอมเมเนเตอร์ค่ะ ฉะนั้นนี่ จุดอื่นจะไม่โดนรังสี แล้วแต่ว่าคุณหมอต้องการดูแค่จุดไหน ว่าต้องการดูแค่กรามบนกามล่างอย่างเดียว หรือเฉพาะฟันไม่กี่ซี่ค่ะ ก็มี คือผู้ป่วยก็จะได้รับรังสีน้อยถ้าถ่ายเฉพาะจุด แล้วก็ในการถ่ายจัดท่านี้เราจะมีเรียกว่าเป็นที่วางคาง คือต้องเลือกก่อนว่า จะถ่ายแบบไหนที่วางคางก็จะเลื่อนตำแหน่ง โดยเฉพาะถ่ายแบบว่า Field เล็กค่ะ ที่วางคางก็จะเล่อน ไปตำแหน่งที่จะถ่ายว่าเป็นกรามในหรือว่าฟันหน้าอะไรอย่างนี้ค่ะ</w:t>
      </w:r>
    </w:p>
    <w:p>
      <w:pPr>
        <w:pStyle w:val="BodyText"/>
      </w:pPr>
      <w:r>
        <w:t xml:space="preserve">(ผู้เข้าร่วมประชุมชาย) อันนี้ก็เป็นอะไรที่น่าสนใจมากนะครับ ผมคุยกับคุณหมออรรถพรอยู่เรื่อยนะครับ คือเมื่อไหร่จะได้ใช้ ท่าทางจะเร็ววันนะครับ หมายถึงว่ามันมั่นคงไปตามแผนนะครับ ทีนี่อยาก ได้ยินไหมครับอาจารย์ครับ เอาเป็นว่ามันเป็นไปตามแผนใช่ไหมครับตอนนี้นะครับ แล้วก็อย่างที่อาจารย์ไพรัช กรุณาในชี้แจงเพิ่มนี้ ผมมุ่งประเด็นที่สำคัญคือเรื่องประเด็นของ ไม่แน่ใจว่าการตลาดหรือคอมเมนต์ซีเทีสให้กับคู่แข่ง ถ้าจะทราบกันดีไม่น้อยนะครับ คือสิ่งที่ดีของเราก็คือเป็นภายซึ่งสามารถแชร์ข้อมูลได้… ครับ น่าจะเป็นจุดเด่น ส่วนอื่น ๆ ไม่รู้เหมือนกันว่า คอมแพทิทีฟกับคู่แข่ง ซึ่งเขาก็คงจะพัฒนาต่อไปเรื่อย ๆ นะครับ ถ้าจะดูคอมเพนทิทีฟ แล้วเราก็คงต้องไม่หยุดต่อไป เรื่องของเทคโนโลยี เรื่องของราคานะครับ ท่าจะให้มันให้ได้ น่าจะถึง Phase ของ Marketing จะทำอย่างไรต่อ ผมไม่แน่ใจว่าจะเป็นภาระหรือหน้าที่ของตรงนี้หรือไม่ ถ้าไม่ใช่ก็ต้องหาแผนการทำ</w:t>
      </w:r>
    </w:p>
    <w:p>
      <w:pPr>
        <w:pStyle w:val="BodyText"/>
      </w:pPr>
      <w:r>
        <w:t xml:space="preserve">(ประธาน) เชิญครับต่อก่อนครับ</w:t>
      </w:r>
    </w:p>
    <w:p>
      <w:pPr>
        <w:pStyle w:val="BodyText"/>
      </w:pPr>
      <w:r>
        <w:t xml:space="preserve">(ผู้เข้าร่วมประชุมหญิง) เรื่องแข่งกันตลาดเราก็ดู ๆ อยู่เหมือนกันน่ะค่ะ ว่าประมาณไหน แล้วราคาประมาณไหน ตอนนี้ราคาพยายามลงราคา ต้นแบบในห้องแล็บ เราได้ประมาณสัก 1 ล้านค่ะ ถ้า Production ก็น่าจะต่ำกว่าตรงนี้ได้ ส่วนภาพนี่ เมื่อวานมีทางรังสีแพทย์ ที่จุฬาฯ ค่ะ ก็มามาเยี่ยมเฉย ๆ ก็ให้ดูภาพ หมอก็โอ.เค. ก็พอใจ</w:t>
      </w:r>
    </w:p>
    <w:p>
      <w:pPr>
        <w:pStyle w:val="BodyText"/>
      </w:pPr>
      <w:r>
        <w:t xml:space="preserve">(ผู้เข้าร่วมประชุมชาย) ประเด็นที่แล้วนะครับ คือ ถ้าเราไปดูที่เขาโชว์ เครื่องสแกนที่ทำฟันเมื่อเร็ว ๆ นี้ ที่พารากอน เห็นของเมืองนอกมันคัดโรสจริง ๆ Resort มันดีกว่าเราเยอะ แต่ผมคิดว่าเราสู้ได้ คือ เรากำลังไต่บันได ราคานี่มันจะล้านเศษ ๆ ถึงจะสู้ได้ ถ้าสูงกว่านั้นนี่มันลำบาก ถ้าคลินิกนี่ไม่มีสตางค์จ่าย ถ้าบอก 2-3 ล้านนี่ ส่ายหน้าเลยไม่เอา เพราะมันไม่ได้ใช้มากเหมือน CT ทั่วไป อย่างที่แนนพูด ถ้าหากว่ามีแพลนสูศูนย์บริษัทที่ Supply ให้เราต้องสู้กันไปนะครับ แต่ว่าฟอร์เมนต์สู้ได้ แต่เดี๋ยวไปดูอีกที โอ.เค.</w:t>
      </w:r>
    </w:p>
    <w:p>
      <w:pPr>
        <w:pStyle w:val="BodyText"/>
      </w:pPr>
      <w:r>
        <w:t xml:space="preserve">(ประธาน) เชิญเลยครับเชิญครับ</w:t>
      </w:r>
    </w:p>
    <w:p>
      <w:pPr>
        <w:pStyle w:val="BodyText"/>
      </w:pPr>
      <w:r>
        <w:t xml:space="preserve">(ศ.ดร.ไพรัช) เช่านี่มันไม่เวิร์ก ผมลองมา 2-3 ครั้ง แล้วนะครับ โฮบอดี้ ไอ้ทำฟันนี่บางทีจอดไม่ทำเลย มันเหมือนรถเก๋ง ผมเคยให้ไปทดลองที่อนุเสาวรีย์ชัยฯ ตอนนี้ให้ลองที่ LDC นะ LDC ลาดพร้าวเดนท์ท ขนาดเขามีบริษัทในเครือว่ามาแบ่งกันใช้ 1. ที่ผมเคยเสนอเขา แต่เขาไม่เล่นด้วย ทำไมคุณไม่ลงทุนกันล่ะ และตั้งเป็นสหกรณ์ ซื้อเครื่องเดียวแล้วแบ่งกัน เขาไม่เอา ผมเคยเสนอแล้วเขาไม่เอา หมอลองไปเสนอดูสิว่าลงทุน มันเครื่องเดียวแล้วเอามาแบ่งกันก็ได้ แต่ไม่ Work เห็นด้วยครับ แต่ไม่ Work</w:t>
      </w:r>
    </w:p>
    <w:p>
      <w:pPr>
        <w:pStyle w:val="BodyText"/>
      </w:pPr>
      <w:r>
        <w:t xml:space="preserve">(ประธาน) เชิญเลยครับ มี Comment เพิ่มไหมครับ ผมถามนะครับ ส่วนสำคัญของที่ผู้ใช้ผ่านไปหรือยังครับ คือแน่นอนว่า Project หนึ่งที่Clinical</w:t>
      </w:r>
    </w:p>
    <w:p>
      <w:pPr>
        <w:pStyle w:val="BodyText"/>
      </w:pPr>
      <w:r>
        <w:t xml:space="preserve">(ผู้เข้าร่วมประชุมหญิง) น่าจะผ่านนะคะ เพราะส่วนตอนนี้ที่ Critical ก็คือโหมดที่เป็น 5x5 คือโหมดเล็ก ว่าถ้าทั้งการจัดท่า สำพันธ์กันว่าเราต้องการถ่ายกรามในก็ได้ประมาณนั้นนะคะ ก็อันนี้มันจะมี อดิแฟรคต่าง ๆ ว่าถ่ายแบบพาโนรามิกซ์นี่เราไม่เคยทำมาก่อน ซึ่งตรงนี้คิดว่าก็น่าจะใช้ได้ค่ะ</w:t>
      </w:r>
    </w:p>
    <w:p>
      <w:pPr>
        <w:pStyle w:val="BodyText"/>
      </w:pPr>
      <w:r>
        <w:t xml:space="preserve">(ประธาน) ดีครับส่วนที่ Clinical มันผ่านไปแล้ว แล้วผมเห็นคุณทำ Module ต่าง ๆ แล้ว จะอินดิเกรดเลยนี่ ครบสมบูรณ์เลยนี่อีกต้อง 3 ปี มันต้องเสร็จก่อนแน่นอน เพราะคุณต้องไปทำเสร็จทั้งกำลังสมบูรณ์เลย</w:t>
      </w:r>
    </w:p>
    <w:p>
      <w:pPr>
        <w:pStyle w:val="BodyText"/>
      </w:pPr>
      <w:r>
        <w:t xml:space="preserve">(ผู้เข้าร่วมประชุมหญิง) คาดว่าเดือนนี้ค่ะน่าจะเสร็จทั้งต้นแบบ แล้วก็กำลังจะนัด PTEC แล้วก็กรมวิทย์ฯ ตรวจค่ะ แล้วก็เดือนหน้าจะไปทดสอบที่จุฬาฯ ค่ะ</w:t>
      </w:r>
    </w:p>
    <w:p>
      <w:pPr>
        <w:pStyle w:val="BodyText"/>
      </w:pPr>
      <w:r>
        <w:t xml:space="preserve">(ประธาน) ฉะนั้นคนที่ทำงานวิจัยก็จะเริ่ม move ก็จะต้องเปลี่ยน Group คนไปข้างหน้าถูกไหมครับ ก็ควรจัดสรรเรื่องคนให้ดี บางคนจะเสร็จแล้ว พอมีโจทย์ใหม่ กลับไปแก้ก็กลับแก้ ถูกไหมครับ ก็พยายามดู มีไหมครับ เชิญเลยครับ</w:t>
      </w:r>
    </w:p>
    <w:p>
      <w:pPr>
        <w:pStyle w:val="BodyText"/>
      </w:pPr>
      <w:r>
        <w:t xml:space="preserve">(ผู้เข้าร่วมประชุมชาย) ก็เป็น Step หนึ่งที่แนนทำได้ Tool Second Degree อิมพรุฟต่อ ก็เรียนให้ที่ประชุมทราบว่า เมื่อทางนอกเขาขายมัน 3 อย่าง มันได้ในตัวเดียวกัน แต่ว่าเรายังเป็น 2 in 1 เพราะว่าอีก 3 นั้นคนเรายังไม่พอที่เราจะเอาลาย Detecter ก็ต้องยอมรับอันนี้ไปก่อน ถามแนน แนนบอกเอาอันนี้ไปก่อน ก็เอานี่ก็อันนี้ก่อน จะทำทีเดียวพร้อมกัน 3 ส่วนเลยไม่ได้ โอ.เค. ทีละสเต็ปนะครับ</w:t>
      </w:r>
    </w:p>
    <w:p>
      <w:pPr>
        <w:pStyle w:val="BodyText"/>
      </w:pPr>
      <w:r>
        <w:t xml:space="preserve">(ประธาน) มขึ้นอยู่กับทีมวิจัย ไปคิดต่อแล้วกัน ทีมะซึ ซึ่งเป็นผู้ผลิตเครื่องมือวิทยาศาสตร์ต้น ๆ ของโลกนะครับ ที่ใช้กันทั่วโลกตอนนี้นะครับ ค่อนข้างดีมากตอนนี้ คุยกับ CEO อะไรต่าง ๆ ทำธุรกิจเกค่อนข้างทำวิเคราะห์การทดสอบอยู่แล้วคิมัตสึเล็งเห็นเหมือนกันว่า อุปกรณ์ต่าง ๆ ที่ต้องใช้ในอนาคตนี่ คือ สแกนตัวคนแล้วก็ส่งข้อมูลไป analyze แล้วก็บอกบุคคลว่าคุณต้องทำอะไร นี่คุณน่าจะไปตรวจอะไรสักอย่างแล้วล่ะ Detect เจออะไร Business ที่เขาจะไป เครื่อง… ไม่ได้ แล้วเขาก็เปิดให้ทำวิจัยร่วมที่ญี่ปุ่น เขามีห้องแล็บอยู่ 8 โมดูล ล่าสุดที่ผมไปตอน PS คอลัมน์ Module ผมยังไม่รู้ว่าไปถึงไหน ถ้าสนใจแล้วมันไปได้มันมีอะไร ที่มันเกาะกันได้ อาจจะทำงานร่วมกับชินมะซึ พอทำงานร่วมกันแล้ว ของอุปกรณ์ของตัวเอง เพราะเป็นโรงงานผลิต อยู่ในไซต์เดียวกัน สนใจนี่ให้บอกมาแล้วเดี๋ยวผมลองเชื่อมโยงให้นะครับ แล้วถ้าเผื่อไปได้ แล้วจะขึ้นไปสู่ระดับ World Class เลยทันที ผมไม่รู้ว่าตอนนี้เขาทำอะไรไปถึงไหนนะครับ ต้องนั่งคุยกัน มีโอกาสที่จะไปในทิศเดียวกันกับกลุ่ม A-MED ด้วย ไม่ใช่เฉพาะเรื่องนี้เรื่องเดียวนะครับ ก็ฝากคิดนะครับ แล้วรีบตอบมาโอกาสหน้า เขาเพิ่งมาสัมภาษณ์ผมไปขึ้นเว็บไซต์เขานี่นะครับ เว็บไซต์เขานี่ระหว่างสวทช. มีความสัมพันธ์ค่อนข้างดีกับเขา</w:t>
      </w:r>
    </w:p>
    <w:p>
      <w:pPr>
        <w:pStyle w:val="BodyText"/>
      </w:pPr>
      <w:r>
        <w:t xml:space="preserve">(ประธาน) ชิมมิซึ นี่ มันชื่อชิมะซึหรือ… เขาเก่งมากนะ ต้องผมทำ TC ที่ลาดกระบัง ผมอยากซื้อดีเทคเตอร์ ถ้าเอาต้องเอาทั้งตัว ตอนนั้นเขาไม่ยอมขายเป็นชิ้น แต่ไม่เป็นอะไร ลองคุยกับเขา</w:t>
      </w:r>
    </w:p>
    <w:p>
      <w:pPr>
        <w:pStyle w:val="BodyText"/>
      </w:pPr>
      <w:r>
        <w:t xml:space="preserve">(ประธาน) จริง ๆ ชิมิซึ ก็คือ อุตสาหกรรมแรกก็คือทำอุปกรณ์วิทยาศาสตร์สำหรับการเรียนการสอน แล้วก็ทำเครื่อง X-Rayเครื่องแรกเหมือนกันในญี่ปุ่น ชิมะซึ ธุรกิจนี้มาก่อนขายออกไป</w:t>
      </w:r>
    </w:p>
    <w:p>
      <w:pPr>
        <w:pStyle w:val="BodyText"/>
      </w:pPr>
      <w:r>
        <w:t xml:space="preserve">(ผู้เข้าร่วมประชุมชาย) ของอุดมชัย มี คอมเมนต์</w:t>
      </w:r>
    </w:p>
    <w:p>
      <w:pPr>
        <w:pStyle w:val="BodyText"/>
      </w:pPr>
      <w:r>
        <w:t xml:space="preserve">(ประธาน) มีเพิ่มเติมไหมครับ สำหรับโครงการที่ 1</w:t>
      </w:r>
    </w:p>
    <w:p>
      <w:pPr>
        <w:pStyle w:val="BodyText"/>
      </w:pPr>
      <w:r>
        <w:t xml:space="preserve">(เลขานุการ) เรียนท่านประธาน ประเด็นเพื่อพิจารณานะคะ ก็คืออนุมัติความก้าวหน้าครั้งที่ 2 และสนับสนุนงบประมาณนะคะ Incash ในงวดที่ 2 ไม่เกินที่ 3 ไม่เกินประมาณ 2 ล้านบาทนะคะ</w:t>
      </w:r>
    </w:p>
    <w:p>
      <w:pPr>
        <w:pStyle w:val="BodyText"/>
      </w:pPr>
      <w:r>
        <w:t xml:space="preserve">(ประธาน) ครับ แล้วอย่างไรก็ทบทวนแผนด้วยนะครับ ถ้าเร็วขึ้นได้จะดี เพราะว่ามันต้องแข่งกับเวลา ถ้าเผื่อคริติคัลแฟกเตอร์มันเปลี่ยนไปแล้ว ก็อยากจะให้Speed ได้ก็อยากให้ Speed ขึ้นด้วย รับข้อสังเกตของที่ประชุม ไปพิจารณาดูว่ามีดารขยายผลอะไรอย่างไร การที่มี พาร์ทเนอร์เยอะมันมีประโยชน์ ขออนุญาตไปต่อโครงการที่ 2 นะครับ เชิญครับ</w:t>
      </w:r>
    </w:p>
    <w:p>
      <w:pPr>
        <w:pStyle w:val="BodyText"/>
      </w:pPr>
      <w:r>
        <w:t xml:space="preserve">(ผู้เข้าร่วมประชุมหญิง) ค่ะ โครงการที่ 2 ก็จะเป็น Big Rock 5 ผลงานวิจัย ผลงานวิจัย Dentii โครงการนี้รายงานความก้าวหน้าถึง 30 กันยายน 2562 นะคะ กรอบงบประมาณปีที่ 2 ก็ทางโครงการงบประมาณ 547 ล้านค่ะ เริ่มตั้งแต่ 21 มีนาคม 2561 ค่ะ อันนี้จะเป็นการขยายผลเครื่อง ผลิตแล้วก็ติดตั้งเครื่อง Dentii Scan 500 เครื่องทั่วประเทศนะคะแล้วก็จะมีการในส่วนของ Platform Digital ทางทันตกรรม สำหรับการฝังรากฟันเทียมแบบครบวงจรนะคะ สิ่งที่ส่งมอบนี่ก็จะผลิตเครื่อง 50 เครื่อง ประสานงานเพื่อแล้วก็ติดตั้งแล้วก็เชื่อมต่อกับระบบทางโรงสัมมนาประชาสัมพันธ์ ให้ความรู้การใช้งานดิจิทัลทางทันตกรรม 9 ครั้ง แล้วก็มีฝึกอบรบในการใช้เทคโนโลยีทางทันตกรรม ความก้าวหน้าผลงานอยู่ที่ปีที่ 2 นะคะ ปัจจุบันอยู่ในปีที่ 2 นะคะ รายางนผล ณ วันที่ 31 มกราคม 2563 นะคะ ตอนนี้ผลิตเครื่อง DentiiScan ครบ 50 เครื่องแล้ว แล้วก็ติดตั้งแล้วจำนวน 50 เครื่อง ขาดอบรมเดี๋ยวจะไปอบรมเครื่องที่ 50 ก็มีการจัดงานแล้วก็ PRปีที่ 2 นี่ คาดว่า 3 ครั้ง ตอนนี้ได้ 5 ครั้งแล้วนะคะ แล้วก็ฝึกอบรมทันตแพทย์และบุคลากรทางทันตกรรมนี่จำนวน 200 คน ขณะนี้ ปีนี่ ณ ตอนนี้ได้ 834 คน นะคะ แล้วก็จำนวนผู้ใช้เครื่องนี้ 3,691 ราย ประมาณ 4,000 ครั้งนะคะ หน้าต่อไปด้วยค่ะ ค่ะ 10,000 ครั้งนี่คือรวมทุกเครื่องค่ะ อันนี้เฉพาะ 50 เครื่องค่ะ ค่ะ รุ่นนี้จะเป็นภาพรวมของ DentiiScan เป็นภาพปัจจุัไม่มีอนาคตแล้วค่ะ มีค่ะ มีอนาคต</w:t>
      </w:r>
    </w:p>
    <w:p>
      <w:pPr>
        <w:pStyle w:val="BodyText"/>
      </w:pPr>
      <w:r>
        <w:t xml:space="preserve">(ประธาน) คำว่าไม่มีอนาคตนี่ไม่ดีเลยนะนี่</w:t>
      </w:r>
    </w:p>
    <w:p>
      <w:pPr>
        <w:pStyle w:val="BodyText"/>
      </w:pPr>
      <w:r>
        <w:t xml:space="preserve">(ผู้เข้าร่วมประชุมหญิง) ก็ในโครงการบิกล็อก 50 เครื่องในโครงการ Big Rock 37 แห่ง กลาโหม 4 แห่ง และกรุงเทพมหานคร แล้วก็สังกัดมหาวิทยาลัย 7 แห่งนะคะ อันนี้จะเป็นสรุปทั้งหมด ติดตั้งครบทั้งหมด 50 เครื่องแล้วนะคะ รูปนี้ก็จะเป็นตัวอย่างของการติดตั้ง อบรมการใช้งาน DentiiScan 2.0 น่ะค่ะ แล้วส่วนของการอบรมทันตแพทย์และบุคลากรทางทันตกรรม ก็จะแบ่งออกเป็น 3 หลักสูตรหลัก ๆ ก็จะเป็นการอบรม ทันตแพทย์ตัวแทนก็จะไปอบรมที่คณะทันตแพทย์เชียงใหม่นะคะ ต้องอบรมครบทั้ง 5 ครั้งแล้ว แล้วก็มีตัวแทนทันตแพทย์จากโรงพยาบาลที่ร่วมโครงการนี่ทั้งหมด 78 คนนะคะ หลักสูตรที่ 2 คือ เข้าร่วมโครงการเลย เข้าร่วมไปแล้ว จาก 200 ครั้งนะคะ ส่วนหลักสูตรที่ 3 นี่ เป็นการอบรมผู้ช่วยทันตแพทย์ เป็นการอบรมจากแผนทั้งหมด 3 ครั้งนะคะ ฉะนั้นมีการอบรม834 คน เป้าหมายอยู่ที่ 500 คนนะคะค่ะ อันนี้จะเป็นตัวอย่างการอบรมหลักสูตรระดับที่ 1 นะคะ นำโดยคุณหมอปัทวีย์นะคะ อบรมนะคะ CE จากราชบัณฑิตทันตแพทย์แห่งประเทศไทยด้วยค่ะ อันนี้จะเป็นตัวอย่างการอบรมหลักสูตรที่ 2 นะคะ ก็จะอบรมเป็น 4 เรื่องย่อยที่โรงพยาบาลที่เข้าร่วมโครงการนะคะ เป็นหลักสูตรย่อยว่าการฝังรากฟันเทียม หลักสูตรที่ 2 จะเป็นการเรียนรู้การฝังรากฟันเทียมของไทย แล้วก็หลักสูตรที่ 3 จะเป็นการถ่ายภาพในช่องปากด้วย Scanner แล้วก็หลักสูตรที่ 4 ก็จะเป็นการใส่ครอบฟันในช่องปาก อันนี้จะเป็นการอบรมหลักสูตรที่ 3 จะจัดอบรมให้กับผู้ช่วยทันตแพทย์ ก็จะจัดอบรมที่กรุงเทพฯ 1 วันนะคะ ปัจจุบันนี้อบรมไปแล้ว 2 ครั้ง ครั้งที่ 3 น่าจะเป็นอาทิตย์หน้าน่ะค่ะ ในส่วนของ Platform ในการฝังรากฟันเทียมแบบครบวงจรทั้งหมดนะคะ การถ่าย CT การทำ Intar Arrow Scaner การพิมพ์ปาก และการใส่ Drill guide แล้วก็ใส่ครอบฟันนะคะ ก็ใช้เวลาประมาณ 4-5 เดือน ปัจจุบันนี้สถานะ การทำ IntraScanner คือเรา เป้าหมายในการฝังรากฟันเทียม แล้วก็ 1 คนนี่สามารถใส่ได้ไม่เกิน 2 รากนะคะ ผู้ป่วยที่ถ่ายด้วย ก็น่าจะน้อยกว่า หรือเท่ากับ 3,000 ราย ตอนนี้ดำเนินการไปแล้ว 1,024 ราย 34 เปอร์เซ็นต์ 265 ราก จาก 3,000 ราก ส่วนการใส่ครอบฟันนี่ ใส่ไป 9 ซี่ จากจำนวน 3,000 ซีร่ ก็ดำเนินการแล้ว 0.3 เปอร์เซ็นต์ รูปนี้จะเป็นรูป Software Viewer เป็นการนำร่อง ก่อนหน้านี่นะคะ ก็ปัจจุบันเราได้ไปนำร่องการใช้งานที่ 8 โรงพยาบาลด้วยกัน ก็เริ่มจากโรงพยาบาลบ้านแพ้ว โรงพยาบาลนครปฐม โรงพยาบาลทันตเทพรัตน์เวชานุกูล ที่เชียงใหม่ โรงพยาบาลนครพิง จังหวัดเชียงใหม่ โรงพยาบาลบ้านโจังหวัดราชบุรี โรงพยาบาลจังหวัด แล้วก็ล่าสุดเพิ่มไปมาเมื่อวานที่จังหวัดประจวบคีรีขันธ์ มาปรับปรุงแล้วก็ขยายผลให้ครบ 50 โรงพยาบาลนะคะ ค่ะ อีกส่วนหนึ่งก็จะเป็นส่วน Cloud Base ที่นำเสนอไปครั้งที่แล้ว ก็ส่วนนี้ก็จะอยู่ระหว่างการที่เริ่มนัดจากอาจจะเริ่มที่โรงพยาบาลบ้านแพ้วก่อนค่ะ อันนี้จะเป็นสถานะการใช้งบประมาณ ปัจจุบันงบประมาณที่ได้รับอนุมัติแล้วทั้งหมด 535 ล้านนะคะ ก็เหลืองวดสุดท้ายอีก 12 ล้านนะคะ แล้วก็จะขออนุมัติงวดสุดท้ายทั้งหมดนะคะ ขอบคุณค่ะ</w:t>
      </w:r>
    </w:p>
    <w:p>
      <w:pPr>
        <w:pStyle w:val="BodyText"/>
      </w:pPr>
      <w:r>
        <w:t xml:space="preserve">(ประธาน) เชิญเลยครับ</w:t>
      </w:r>
    </w:p>
    <w:p>
      <w:pPr>
        <w:pStyle w:val="BodyText"/>
      </w:pPr>
      <w:r>
        <w:t xml:space="preserve">(ประธาน) ผมถามว่างานที่เหลือส่วนใหญ่คือการจัดเทรนนิ่ง จัดการเรื่องผู้ป่วยให้จบใช่ไหมครับ เพราะว่า Case 3,000 Case มันได้ Case หมดแล้ว การรักษาที่ต่างกันไป เราถึงไปจบตรงนั้น นี่คือส่วนที่เหลือของโปรเจ็กต์นี้ ส่วนที่การฝังรากฟันเทียม 3,000 รากค่ะ ส่วนอีกส่วนหนึ่งก็จะเป็น Dentistry Platform เอาไปติดตั้งแล้วก็ไปอบรมทันตแพทย์ด้วย ในการใช้แพลตฟอร์ม ระบบแพลตฟอร์มนะคะ</w:t>
      </w:r>
    </w:p>
    <w:p>
      <w:pPr>
        <w:pStyle w:val="BodyText"/>
      </w:pPr>
      <w:r>
        <w:t xml:space="preserve">(ประธาน) 2 อันก็คือเรื่องทันตแพทย์ และเรื่องนักเทคนิคใช่ไหม แล้วอีกก็ที่เป็น Platform อันนั้นเรื่อง Training การรักษาตามแผนให้ครบ 3,000 ราก ก็จะมีเหลืออยู่ 4 ส่วน ของโปรเจกต์นี้ที่เหลือทั้งหมด ที่จ่ายไปตามเวลาไหมครับ เช่น ค่าจ้างคน พรุ่งนี้ จ่ายตามเวลา มันมีอะไรแบบนั้นไหมครับ ที่มันจ่ายตามเวลา ชิ้นมีอะไรที่จ่ายตามเวลาไหมครับ มีไหม คือจ่ายตามเวลา เพราะค่ารากฟันนี้คือจ่ายจามน่าจะเป็นการอบรม เพราะว่ารากฟัน</w:t>
      </w:r>
    </w:p>
    <w:p>
      <w:pPr>
        <w:pStyle w:val="BodyText"/>
      </w:pPr>
      <w:r>
        <w:t xml:space="preserve">(ผู้เข้าร่วมประชุมชาย) อันนี้เข้าใจ 50 ตัวก็จ่ายตามเวลาที่คิด</w:t>
      </w:r>
    </w:p>
    <w:p>
      <w:pPr>
        <w:pStyle w:val="BodyText"/>
      </w:pPr>
      <w:r>
        <w:t xml:space="preserve">(ประธาน) มันมีอะไรที่จ่ายตามเวลาไหม</w:t>
      </w:r>
    </w:p>
    <w:p>
      <w:pPr>
        <w:pStyle w:val="BodyText"/>
      </w:pPr>
      <w:r>
        <w:t xml:space="preserve">(ผู้เข้าร่วมประชุมหญิง) ต้องมีในส่วนเรื่องของซอฟต์แวร์ที่เราไปลงในพื้นที่ด้วย</w:t>
      </w:r>
    </w:p>
    <w:p>
      <w:pPr>
        <w:pStyle w:val="BodyText"/>
      </w:pPr>
      <w:r>
        <w:t xml:space="preserve">(ประธาน) เมื่อลงงานก็จ่ายเท่านั้นบาทใช่ไหม ไม่ได้บอกลงเท่าไรก็จ่ายเรื่อย ๆ มีหรือเปล่า</w:t>
      </w:r>
    </w:p>
    <w:p>
      <w:pPr>
        <w:pStyle w:val="BodyText"/>
      </w:pPr>
      <w:r>
        <w:t xml:space="preserve">(ผู้เข้าร่วมประชุมชาย) ผมเข้าใจว่าอย่างนี้นะ คือ เข้าใจว่าถ้าเราปิด 50 เครื่อง เสร็จนี่ 50 เครื่อง สวทช. ก็จะจ่ายบริษัท และการันตีเรื่องเมนทาเน้ชไปอีกใช่ไหม อันนี้ไม่ขึ้นกับเวลา มันก็จะปิดเงินกับปิดโปรเจ็กส่วนอีกเรื่องก็คือเป็นการทำรากฟัน เข้าใจว่าอีกหน่วยหนึ่ง เป็นอีกบริษัทหนึ่งทำ รากฟันนี่มันมี 60 แห่ง และมีคนไข้ 60 คนต่อแห่ง มัน 3,000 คนหรือ 3,000 ราก</w:t>
      </w:r>
    </w:p>
    <w:p>
      <w:pPr>
        <w:pStyle w:val="BodyText"/>
      </w:pPr>
      <w:r>
        <w:t xml:space="preserve">(ผู้เข้าร่วมประชุมหญิง) 3,000 รากค่ะ เขาก็มีลำดับที่แนนพูดเมื่อกี้นี้ ที่มีฝัง แล้วก็เอาไปทำเป็นครอบ แล้วก็อะไร เพราะเปอร์เซ็นต์เตจ เขาก็ทำไปเรื่อย ๆ พันคน ที่พสุนี่เป็นประธานกำกับอยู่นี่ ยังอยู่ในเวลาไหม มันยังก็จะโดนปรับ ยังอยู่ในเวลาใช่ไหม</w:t>
      </w:r>
    </w:p>
    <w:p>
      <w:pPr>
        <w:pStyle w:val="BodyText"/>
      </w:pPr>
      <w:r>
        <w:t xml:space="preserve">(ประธาน) ผมถามเขาว่า เงินที่เหลืออีก 10 กว่าล้านนี่ ท่านมีอะไรต้องจ่ายตามเวลา ผมบอกให้มันจบเร็วขึ้น เพราะฉะนั้นงานมันก็จะไม่มีอะไรแล้วนะครับ กับอันที่ 2 โปรเจ็คนี้มีอะไรที่ประกันเงินไว้สำหรับประกันหรืออะไรหรือเปล่า ที่เรา Take Care ไว้ หรือ บางทีการเงินไว้ส่วนหนึ่ง เพื่อจะต้องซ้อมต้องแซม ประกันผู้ป่วยอะไรต่าง ๆ นี่มีหรือไม่ ผมจะได้รู้ว่ามัน Full Stop หรือยัง</w:t>
      </w:r>
    </w:p>
    <w:p>
      <w:pPr>
        <w:pStyle w:val="BodyText"/>
      </w:pPr>
      <w:r>
        <w:t xml:space="preserve">(ผู้เข้าร่วมประชุมชาย) ประธานตรวจรับตอบ</w:t>
      </w:r>
    </w:p>
    <w:p>
      <w:pPr>
        <w:pStyle w:val="BodyText"/>
      </w:pPr>
      <w:r>
        <w:t xml:space="preserve">(ผู้เข้าร่วมประชุมชาย) ก็คือ ถ้าในกรณีรากฟันนี่ เรื่องถ้าเกิดมีชิ้นงานครอบฟันอะไรเสียหายนี่ ใน 1 ปีนี้ ส่วน ในตัวเครื่อง DentiiScan ก็อยู่ในสัญญาจ้าง ก็คือ วารันตี 5 ปี ก็คือหน้าที่ของบริษัทที่รับ TOR</w:t>
      </w:r>
    </w:p>
    <w:p>
      <w:pPr>
        <w:pStyle w:val="BodyText"/>
      </w:pPr>
      <w:r>
        <w:t xml:space="preserve">(ประธาน) ปกติผู้ป่วยใครรับผิดชอบที่ต้องรักษาต่อเนื่อง เหตุเกิดอะไรก็แล้วเแตตรงนี้ใครรับผิดชอบ</w:t>
      </w:r>
    </w:p>
    <w:p>
      <w:pPr>
        <w:pStyle w:val="BodyText"/>
      </w:pPr>
      <w:r>
        <w:t xml:space="preserve">(ผู้เข้าร่วมประชุมชาย) ที่จริงตอนนั้นเขาต้องรับผิดชอบแก้ไขให้เรียบร้อยครับ ในส่วนที่เป็นพวกเนื้องาน Support หรือถ้าเป็นรากฟันเทียมถ้ามันหลุดออกมาแล้วบริษัทรากฟันเทียมก็พร้อมจะ Support เหมือนกัน</w:t>
      </w:r>
    </w:p>
    <w:p>
      <w:pPr>
        <w:pStyle w:val="BodyText"/>
      </w:pPr>
      <w:r>
        <w:t xml:space="preserve">(ประธาน) Cover หมดแล้ว แล้วก็ไม่มี Extra Money ไม่มีเงินสำรองด้วย เพราะว่าทุกอย่างมัน Intenge</w:t>
      </w:r>
    </w:p>
    <w:p>
      <w:pPr>
        <w:pStyle w:val="BodyText"/>
      </w:pPr>
      <w:r>
        <w:t xml:space="preserve">(ผู้เข้าร่วมประชุมชาย) คือไอ้รากฟันนี้มันมีตั้งแต่บริษัทที่ทำรากฟันใช่ไหม ผมเข้าใจว่า PW ใช่ไหม คนที่นั่งอยู่ไม่ค่อยตอบ กฤษณ์ไกรพ์ คือ PW plus แล้วคนที่คุมในเรื่องอบรมนี่ ก็พวกทีมคุณหมอปัฐวีใช่ไหม แล้วผมก็ขึ้นไปดูบ่อย เวลาเกิดอะไรขึ้นเขาก็รายงานผมเป็นระยะเหมือกัน ฝังครอบไม่ได้ เกิดอะไรขึ้น ก็เห็นเขาพูดคุยกันแล้วก็ถ่าย มุมไม่ได้บ้าง อะไรไม่ได้บ้าง แล้วหมอปัฐวีก็ดูแลใกล้ชิด ให้เขารับผิดชอบ 2 ส่วน ส่วนหนึ่งคือเป็นเรื่องของ Technology อะไรก็ดี กับพวกเรารับผิดชอบ กับพวกเรา คือ คุณหมอปฐวี เขาช่วยคุมอยู่ ไม่น่าจะเกิดอะไรขึ้น</w:t>
      </w:r>
    </w:p>
    <w:p>
      <w:pPr>
        <w:pStyle w:val="BodyText"/>
      </w:pPr>
      <w:r>
        <w:t xml:space="preserve">(ประธาน) เชิญครับ</w:t>
      </w:r>
    </w:p>
    <w:p>
      <w:pPr>
        <w:pStyle w:val="BodyText"/>
      </w:pPr>
      <w:r>
        <w:t xml:space="preserve">(ผู้เข้าร่วมประชุมชาย) คือผมคิดว่าเรื่องอุตสาหกรรมนี่ก็เป็นเรื่องที่น่าสนใจ อย่างที่อาจารย์ซักถามนี่ ผมเข้าใจว่า หลังจากนี้ไปเรื่องราคาเป็นอย่างไร หมายความว่า ระหว่างทางด้วยนี่ ผมไม่แน่ใจว่าเป็นของบริษัทหรือว่าเป็นของอะไร ไม่ว่าจะเป็นเรื่องของประกัน ว่าจะนานแค่ไหน ไม่รู้ว่าต้นทุนเป็นเท่าไร แต่การเก็บข้อมูลเป็นสิ่งสำคัญ หาคนมาช่วยหรือวิธีการที่จะไปดูพวกนี้เขาจะทำอย่างไร น่าจะเป็นการเก็บข้อมูลที่ดี การอบรมเราก็มี Innitial อยู่ มันไปในเรื่องนี้ แต่ว่าในบางส่วนนี่ต้องคิดเป็นทุนครับ หรือคิดค่า maintenance อันนี้ก็เป็นประเด็นที่น่าจะเก็บข้อมูลไว้ด้วยนะครับ</w:t>
      </w:r>
    </w:p>
    <w:p>
      <w:pPr>
        <w:pStyle w:val="BodyText"/>
      </w:pPr>
      <w:r>
        <w:t xml:space="preserve">(ดร.ไพรัช) ที่เราคุยต่อก็คือว่าเรื่องของสปสช. ที่ต้องเข้ามา กับเรื่องของกรมบัญชีกลาง ซึ่งเราได้เริ่มคุยบ้างแล้ว ประเด็นสำคัญที่อยากให้กรรมการเข้าใจ คือการที่เราพัฒนาอันนี้มาได้นี่ มันทำให้ค่ารากฟันนี่มันลดลงมา แล้วเราจะคุมอยู่ที่ 25,000 ให้ได้ 25,000 สปสช. ที่คุณหมออรรถพรได้มาคุยแล้ว แล้วกรมบัญชีกลาง ก็คุยผ่าน… ถ้าบรรลุนี่ผมคิดว่าเราเข้าหลักชัย อยากจะให้มอง Big Picterv คุมอยู่หมดโจทย์มันก็คือทำให้คนไทยได้โอกาสนี่ได้มีโอกาสได้ทำรากฟันสำคัญที่สุด มีคนจ่าย ๆ ตามกฎหมายทุกอย่าง แล้วก็มีผู้ที่เขาได้รับประโยชน์ที่ถูกต้อง ส่วนเรานี่เป็นตัวกลางที่ทำแพลตฟอร์มไม่ให้มันเสถียรไว้ อันนี้ถ้าพวกเราช่วยกัน ผมว่าเป็น Case Study อย่างดี ตามไปดู เพราะฉะนั้นผมกำลังเสนอกับสวทช. ว่า หลังจากที่พ้นการตรวจรับอะไรนี่ ผมจะเสนอผู้อำนวยการว่าให้ ดร.โอ๋มาเป็นประธานติดตาม การติดตามที่ผมเรียนเมื่อกี้แล้ว 50 เครื่องมันมีคนใช้มากหรือใช้น้อย แล้วให้เราไปถามนี่ว่าใช่มาก ใช้น้อย เพราะอะไร แล้วที่สำคัญ ที่แนนเสนอเมื่อกี้ เรื่องอบรมนี่สำคัญมาก เราต้องเอาเข้ามาอีกโปรเจ็กต์ก็คือโปรเจ็กต์อบรม ผมก็เพิ่งรู้ว่าคุณหมอฟันก็ไม่เคยฝังรากจะต้องเอาคุณหมอมาฝึกทำฝังรากฟัน Process ปีหนึ่งอาจจะสัก 2 ครั้ง เอาผู้มีส่วนได้ส่วนเสียมารวมกัน ผมกำลังให้คำเขียนโครงการเพื่อเสนอนะครับ</w:t>
      </w:r>
    </w:p>
    <w:p>
      <w:pPr>
        <w:pStyle w:val="BodyText"/>
      </w:pPr>
      <w:r>
        <w:t xml:space="preserve">(ประธาน) ดร.ชัยครับ</w:t>
      </w:r>
    </w:p>
    <w:p>
      <w:pPr>
        <w:pStyle w:val="BodyText"/>
      </w:pPr>
      <w:r>
        <w:t xml:space="preserve">(ผู้เข้าร่วมประชุมชาย) ผมคิดว่าส่วนอบรมนี่ นอกจากที่เราพูดถึงคลินิกหรือโรงพยาบาลนี่ว่า มุมมองในการที่เข้าไปสู่การเรียนการสอนในระดับที่เป็นนิสิตนักศึกษานี่ เคยคิดไปถึงตรงนั้น แล้วมี Processเพราะเขาออกมาจากมหาวิทยาลัยปุ๊บ เขาก็จะเริ่มติดกับตัวดิจิทัลPlatform ของเรา มันก็จะเกิดการต่อเนื่องได้ครับ ก็เลยอยากจะสอบถามว่ามีมุมมองแบบนี้ไหม</w:t>
      </w:r>
    </w:p>
    <w:p>
      <w:pPr>
        <w:pStyle w:val="BodyText"/>
      </w:pPr>
      <w:r>
        <w:t xml:space="preserve">(ผู้เข้าร่วมประชุมหญิง) คือถ้าเชียงใหม่น่าจะเป็นคือ ของคุณหมอปฐวีค่ะ จะเป็นศูนย์รากเทียม ที่จะมีนักศึกษา ป. โท ที่จะเข้ามาอยู่กับคุณหมอ ทุกคนก็จะใช้เป็น Digital Dentii หมด ซึ่งตรงนี้อาจจะต้องขยายผลออกเป็นของคณะทันตฯมากขึ้น ถ้าเชียงใหม่นะคะ ถ้าที่อื่นมีเครื่อง DentiiScan อยู่ ก็มหาวิทยาลัยก็จะขยายผลจากตรงนั้น เพราะจะของทันตแพทย์ก็จะมีหลายค่ายเหมือนกัน</w:t>
      </w:r>
    </w:p>
    <w:p>
      <w:pPr>
        <w:pStyle w:val="BodyText"/>
      </w:pPr>
      <w:r>
        <w:t xml:space="preserve">(ประธาน) ก็ใกล้ครับ มหิดลก็ใกล้ครับ</w:t>
      </w:r>
    </w:p>
    <w:p>
      <w:pPr>
        <w:pStyle w:val="BodyText"/>
      </w:pPr>
      <w:r>
        <w:t xml:space="preserve">(ผู้เข้าร่วมประชุมชาย) เอ่อ เรื่องที่ท่านอาจารย์ไพรัชพูดถึง ในลักษณะของสิ่งประดิษฐ์ที่เกิดขึ้นในเมืองไทยในลักษณธภาพรวมนี่ มันมีผลกระทบ ไม่ใช่เพียงแค่สินค้าที่เราผลิต แต่มันเป็นสินค้าที่มีลักษณะที่เราใช้สินค้าที่อิมพอร์ตเข้ามา เราต้องปรับราคาเพราะว่า เขารู้ว่าเรามีของเราทำได้ ดังนั้นการ Set raising ที่เราไม่มี Marketing Power นี่ เราคุมเขายากมากเลย อันนี้เป็นประโยชน์ In Direct ผมคิดว่าเป็นประโยชน์สูงสุดนะครับ ผมได้รับ Issue ตั้งแต่อาจารย์ไพรัชพูดถึงว่า Dentist Scan พอเราเริ่มต้นนี่เขาลดลงมา 6 ล้าน เรายังไม่เริ่มต้นเราได้กำไรแล้ว 4 แล้ว ซึ่งผมคิดว่า จะเป็นอันที่ต้องปลูกฝัง Future Leder ที่จะมาร่วมกระบวนการแบบนี้นะครับ เพราะฉะนั้นเป็นประเด็นที่ 1 ผมเห็นด้วยอย่างยิ่ง My Set แบบนี้จากอาจารย์ไพรัช คนรุ่นใหม่ให้มองเห็นภาพ ว่ากลัวจะขายไม่ได้กลัวจะขายไม่ได้ เพราะฉะนั้นเราก็ต้องทำอยู่มันลดลงมาอย่างมาก นั่นเป็น Indairect Effect ซึ่งมีคุณค่าอย่างมาก ผม Applicate ประเด็นที่ 2 ที่ท่านอาจารย์ไพรัชพูดถึง training เพราะว่า หรือว่าพวกที่เกี่ยวข้องกับเครื่องมือ ประเด็นที่สำคัญคือ ในการที่จะใช้เครื่องมือ ดังนั้นเครื่องมือที่เราได้ผลิตออกมาแล้วนี่จะมีลักษณธหลักการใกล้เคียงกัน ไม่เคยได้ใช้เลยนี่ ไม่เคยคุ้น ไม่เคยสัมผัส ก็ไม่มีความไม่มั่นใจเกิดขึ้น ตรงนี้นี่มัจจะใช้ไปในลักษณะเครื่องมือที่เขาคุ้นกว่า เพราะฉะนั้นในลักษณะนี้นี่ หรือผ้าขาว หรือเป็นลักษณะของ New Social นี่ ถ้าได้มีโอกาสสัมผัสและมีความมุ่งมั่นในการช่วยประโยชน์ประเทศชาติ แต่เครื่องมือนี้มันไม่ได้ด้อยไปกว่าเครื่องมือที่เราอิมพอร์ตมา เรียนรู้ได้มาสัมผัส ของ Social นี่ แต่เราก็ต้องมี Success ต่อไปในอนาคน ฉะนั้นปะเด็นนี้มีความจำเป็น ประเด็นที่ 2 ของการเทรนด์นิงนี่ที่จะเกิดประโยชน์ก็คือ คนที่ใช้โมเดลเขาจะพบปัญหาต่าง ๆ ใน Requirement ของผู้ป่วย ขณะที่… ของผู้ป่วย มีความหลากหลาย ในบางครั้งเวลาการใช้นี่บางอันจะต้องอินพรูฟ ฟีตแบล็กเหล่านี้นี่ ดียิ่งขึ้น เพราะว่าสิ่งเหล่านี้เป็น loop ทำพัฒนาเครื่องมือนี่เขาก็จะมา Appost แล้วก็ Feedback ในลักษณะของ Commitries ใช้ไปแล้วมีปัญหาอะไรบ้าง แล้วเราปรับปรุงกลับมา มันเป็น อินพรูเมนท์ มันจะเอาบอร์ดไป คือมันจะมีโมเดลTraining ไม่มี Provement แล้วมันไปต่อไปได้ แล้วมันจะเกิดปัญหา เป็น living Model แล้วมันก็จะหยุดไป เมดิเคิล ต่อไปนะครับ ที่เทคนิคนี้ครับ ขอบคุณครับ มีความเห็นเพิ่มไหมครับ ผมขอฝากเพิ่มเติมนะคครับ จริง ๆ แล้ว กลุ่มทันตกรรมมันมีอีกหลายตัวนะครับ เราคงต้องไปดูว่าตัวไหนที่มัน บริษัท บิซาเมค น่าจะได้คุยกับบริษัท Thaidental ขายเก้าอแี้ทำฟัน เข้าบัญชีอุตสาหกรรม แล้วก็ขายเก้าอี้ทำฟัน แต่พิกซาเมด ทำเกี่ยวกับทันตกรรม ผมไม่ทราบว่ามันมีอะไรที่เชื่อมโยงต่อเนื่องกันได้ไหม Thaidental ทำอย่างไร หรือสองคนเขาคุยกัน แลกเปลี่ยน เข้า Marketing อะไรกัน และก็บริษัท PW อีก แล้วตกลง ของนักธุรกิจ เพราะว่าใน Business เดียวกัน แต่มัน Compument กันมากเลยนะครับ ผมว่า สวทช. น่าจะทำตัวเชื่อมแบบนี้อีก มันก็จะวิ่งก็ฝากต่อ ผมว่ามีคนดูรุ่นดี ๆ บางอย่างใน A-MED อยู่ด้วยนะครับ 3-4 คนเข้ามาเจอกันนะครับ เจอกันคุยกัน แล้วก็แลกเปลี่ยน มันอาจจะเกิดอะไรบางอย่างขึ้นมากับพวกเราด้วย</w:t>
      </w:r>
    </w:p>
    <w:p>
      <w:pPr>
        <w:pStyle w:val="BodyText"/>
      </w:pPr>
      <w:r>
        <w:t xml:space="preserve">(ผู้เข้าร่วมประชุมชาย) ที่ผมเมนชันบ่อย เกี่ยวกับการศึกษาต่อนะครับ เมื่อกี้ที่ชัยถามนี่ตั้งแต่ต้น เราจะเอาเข้ามหาลัยได้ เราต้องยอมรับความจริงว่า บางแห่งเขาเชื่อเรา บางแห่งเขาไม่เชื่อเราในช่วงเริ่มต้น ไม่ใช่ทุกคนจะบอกว่าของ สวทช. ดีไปหมด อันนี้เราก็ต้องทำใจ กว่าจะมาถึงแล้วมันโชคดีที่ Platform oี้มันพอดีไหมว่า จะเป็นทีมเรา หมอปฐวี PW Plus หลายคนนี่ รวมทั้งทีมกฤษณ์ไกรพ์ มันจังหวะมันดี อาจจะดวงหรืออะไร แต่ที่ผมใช้โมเมนต์ตั้มเกิด เรื่องอบรมกับที่หมอบรรจงพูดนี่สำคัญ ใครที่เคยขับ TOYOTA ก็จะชอบ TOYOTA ไปตลอด ไปตลาด ขี้เกียจเปลี่ยนยี่ห้อ ใครที่เคยทำข้อเข่ายี่ห้ออะไรเขาก็จะทำอันนั้น งั้นถ้าสวทช. ทำต่อก็ไม่ได้เสียหายอะไร อบรมตลอดแล้วก็ทำตัวคล้าย ๆ ให้เขาใกล้ชิดกับเรา เราทำ… เพิ่มนัก Dentist ให้มากขึ้น ๆ Dentist อย่างเดียว ทำฟัน ๆ โอ.เค. ครับ ผมคอมเมนต์แค่นี้</w:t>
      </w:r>
    </w:p>
    <w:p>
      <w:pPr>
        <w:pStyle w:val="BodyText"/>
      </w:pPr>
      <w:r>
        <w:t xml:space="preserve">(ผู้เข้าร่วมประชุมชาย) ผมคิดว่าถ้าแบบนั้นต้องเป็นอีก Step ต่อไปเลย ชวนเครือข่าย จะเป็นต่างประเทศ หรือเราก็ได้ ก็ตั้งบริษัท… ขึ้นมา พอจะให้พวกเราไปทำการตลาดคงไม่ได้นะครับ นักวิจัย นักวิจัยนักวิจัยทำไม่ได้</w:t>
      </w:r>
    </w:p>
    <w:p>
      <w:pPr>
        <w:pStyle w:val="BodyText"/>
      </w:pPr>
      <w:r>
        <w:t xml:space="preserve">(ผู้เข้าร่วมประชุมชาย) อย่างนี้ต้องหาทางทำอย่างไร เราต้อง Social Enterprice เรากับบริษัทที่เชื่อว่าเขาสามารถทำการตลาดได้ดีครับ ร่วมกับที่เขาสามารถทำการตลาดได้ดี ก็เป็น Social Enterprice กให้มันเดินหน้าได้</w:t>
      </w:r>
    </w:p>
    <w:p>
      <w:pPr>
        <w:pStyle w:val="BodyText"/>
      </w:pPr>
      <w:r>
        <w:t xml:space="preserve">(ผู้เข้าร่วมประชุมชาย) อาจารย์ต่อยมมวยขึ้นอันดับ ใส่ใจอาจารย์มากขึ้น ค่อย ๆ ไต่อันดับ</w:t>
      </w:r>
    </w:p>
    <w:p>
      <w:pPr>
        <w:pStyle w:val="BodyText"/>
      </w:pPr>
      <w:r>
        <w:t xml:space="preserve">(ประธาน) ผมคิดว่าให้เอกชน 3-4 รายเจอกัน เริ่มเกิดอะไรบางอย่าง เกิดเรฟเฟอเรดอะไรบางอย่าง ไปถึงจุดหนึ่งมันจะมีนักลงทุนครับ ก็คือ Take 3-4 บริษัท เป็นหนึ่งบริษัท อันนี้มีโอกาสที่จะเกิดขึ้นได้ ซื้อหมดเลยครับ 3 แพลตฟอร์ม ใหญ่ขึ้นทันที สายป่านยาวพอก็สามารถที่จะสู้ต่อได้</w:t>
      </w:r>
    </w:p>
    <w:p>
      <w:pPr>
        <w:pStyle w:val="BodyText"/>
      </w:pPr>
      <w:r>
        <w:t xml:space="preserve">[เสียงหัวเราะ]</w:t>
      </w:r>
    </w:p>
    <w:p>
      <w:pPr>
        <w:pStyle w:val="BodyText"/>
      </w:pPr>
      <w:r>
        <w:t xml:space="preserve">(ประธาน) เขามีโอกาสนะครับ จดทะเบียนนิดเดียว เขาเทคได้หมดเลย ขึ้นไปได้เลย เชิญครับอาจารย์ครับ มหิดลซื้อไหมครับ</w:t>
      </w:r>
    </w:p>
    <w:p>
      <w:pPr>
        <w:pStyle w:val="BodyText"/>
      </w:pPr>
      <w:r>
        <w:t xml:space="preserve">(ผู้เข้าร่วมประชุมชาย) มีประเด็นเรื่องที่นะครับ คือ เรื่องเกี่ยวกับเครื่องมืออย่างที่ผมบอกว่าเครื่องที่คนเป็น… ส่วนใหญ่จะตามเมนทอร์ของเขา เมนทอร์ของเขาถ้าเป็น Star เยอะมาก ดังนั้น เม็นทอสที่เป็นสตาร์โดยบางบริษัท เพราะฉะนั้นตรงนี้นี่ ถ้าเผื่อว่า ถ้าจะทำให้คำนึงว่าเราจะ… ในกลุ่มของเราได้อย่างไร หรือเราจะรวม Star ให้เขามีความรู้สึกว่าร่วม Mind Set ให้ประเทศอย่างไรที่จะให้ประเทศคนที่เป็นสตาร์ Mac Net ในการที่คนจะเดินตาม แล้วก็ถ้าเขามีจิตใจที่มั่นคงนี่เขาจะไม่วอกแวก จากภาคเอกชนที่จะทำให้เขาเปลี่ยนไปใช้เครื่องมืออื่นทำให้เครื่องมือที่เราผลิตเป็น second choice ไปก็ฝากเป็นข้อคิดนะครับ ก็เป็นวิธีการต่าง ๆ ที่ภาคเอกชนเขาดำเนินการทำให้ Stars เปลี่ยนใจ</w:t>
      </w:r>
    </w:p>
    <w:p>
      <w:pPr>
        <w:pStyle w:val="BodyText"/>
      </w:pPr>
      <w:r>
        <w:t xml:space="preserve">(เลขานุการ) ประธานคะ ประเด็นเพื่อพิจารณานะคะ กับขออนุมัติ สนับสนุนเงินกรอบงบประมาณ จำนวน 12 ล้าน 29,000 บาทถ้วนค่ะ เป็นโครงการต่อเนื่อง โครงการที่ 3 นะคะ โครงการดิจิทัล X-ray บนคลาวด์ ขอเชิญ ดร.อุดมชัยค่ะ ครับ ก็นี่ก็เป็นรายงานเฉพาะวันที่ 31 กรกฎาคมนะครับ อันนี้วัตถประสงค์ก็คือจะทำแพลตฟอร์มทาง เชื่อต่อข้อมูลคนไข้ และการวินิจฉัยผ่านระบบคลาวน์นะครับ แล้วก็ในตัวเนื้องานนี่จะมีการพัฒนาต้นแบบ ทั้งทางด้านฮาร์ดแวร์ และซอฟต์แวร์อยู่หลายต้นแบบด้วยกัน ซึ่งตัวที่พัฒนานี้จะเป็นตัว X-Ray ทั้งหมดนะครับ อันนี้เป็นผลการดำเนินงานผ่านมาถึงวันที่ 31 กรกฎาคมนะครับ ก็การพัฒนาตัวDigital X-ray ที่เป็นระบบเคลื่อนที่ได้นี่ ก็ได้มาเป็นต้นแบบ กำลังจะเอาไปทดสอบทางคลินิกนะครับ เอาไปทดสอบทางคลินิกนะครับ ในวันที่ 31 กรกฎาคมนั้นตอนนั้นยังแก้ไขเอกสารทางด้านคลินิก S-TIC อติกทางด้านคลินิกก่อน แต่ปัจจุบันก็เสร็จเรียบร้อยแล้ว ทางด้านอาสาสมัคร และก็มีการจัดทำ ISO ทางบริษัท TUV SUD ของประเทศไทย เข้ามาออดิทแล้วนะครับ ต้องมีการแก้ไข 2-3 ข้อ แล้วก็ได้ส่งการแก้ไขไปเรียบร้อยแล้ว ก็กำลังรออยู่ว่าเขาอนุมัติให้ทาง Certificate เมื่อไรนะครบ อันนี้จะเป็นตัว Mobile แต่เราจะเพิ่มตัวซอฟต์แวร์ควบคุมเตัวซอฟต์แวร์การควบคุมเครื่องเข้าไปด้วย การทำงาน Clinical Test ตอนแรกเราจะทำแยก แต่สุดท้ายเราก็ทำรวมกันไปเลยนะครับ ทั้งตัวฮาร์ดแวร์และตัวซอฟต์แวร์ด้วย อมเดี๋ยวจะมีการขอปรับแผนโครงการเพิ่มเติม เพราะฉะนั้นตรงเรื่องซิลลิ่งไท ตรงเรื่อง เราจะขอกล่าวถึงตอนท้ายนะครับ ขอปรับแผนโครงการอันนี้คือตอนแรกวางแผนไว้ว่าจะทำ Silling Type ที่ใช้ซอฟต์แวร์ของที่มีอยู่ในตลาด และจะทำซิลลิงไทภ์ ก็จะทำซีลิงไทด์ที่ตรงนี้ด้วยนะครับ ขอปรับโครงการนิดหนึ่งนะครับ ส่วนพัฒนาส่วนสุดท้ายนี่จะเป็น Cloud Base Otopidic Platform Software ต้องมีการพัฒนาทางด้าน User Interface อันนี้ที่ ดร.โป้งน่าจะสามาถรอธิบายได้ดีกว่านะครับ เป็นสามารถอธิบายได้ดีกว่านะครับ ในวันที่ 31 กรกฎาคม ก็อาจจะ Latrกว่าแผนงานนิดหนึ่งนะครับ ส่วนอันนี้เราจะแบ่งเป็น 2 เฟสนะครับ เรื่องการพัฒนาด้าน Digital ออพิดิก แพลตฟอร์ม ในข้อ 1-3 นี่จะพยายามใช้ที่เขามีอยู่ในท้องตลาด แล้วเอามารวม ๆ กัน เพื่อพัฒนาให้สามารถใช้งานได้อย่างรวดเร็ว ส่วนอันที่ 2 นี่ จะเป็นการที่พัฒนาโมดูลเหล่านั้น เพื่อใช้งานเอง อันนี้ก็เป็นรายงานผลแต่ละโมดูล ที่วางแผนไว้นะครับ รายงานเรื่องงบประมาณในงวดที่ 1 งวดที่ 2 รู้สึกจะ Relist ไป 11 ล้านนะครับ แต่ก็ใช้ไป 8 ล้านประมาณนั้นนะครับ ก็เป็น 74 เปอร์เซ็นต์ แต่ถ้าเป็น 43 นี้มาจาก ผมจำไม่ค่อยได้แล้ว ถ้ารวมงวดที่ 3 ด้วยครับ</w:t>
      </w:r>
    </w:p>
    <w:p>
      <w:pPr>
        <w:pStyle w:val="BodyText"/>
      </w:pPr>
      <w:r>
        <w:t xml:space="preserve">(ประธาน) 23 จาก 21 ล้าน เป็น 14 จาก 11.2 ล้าน</w:t>
      </w:r>
    </w:p>
    <w:p>
      <w:pPr>
        <w:pStyle w:val="BodyText"/>
      </w:pPr>
      <w:r>
        <w:t xml:space="preserve">(ผู้เข้าร่วมประชุมชาย) แล้วก็อันนี้จะเป็นขอปรับแผนจากงบประมาณที่บอกไว้นะครับ ก็คือเอ่อ แต่ก่อนเราจะทำตัว Series Type อยู่ 2 ตัว เราเห็นว่า เราเอาตัวหนึ่งออกไป เราเอาไปทำเป็นตัว เชสเซตอัพ เราก็เห็นในท้องตลาดเราก็เห็นว่ามีคนใช้อยู่ตลอดเวลาอยู่แล้ว เรื่อง… อย่างตัวที่ธรรมศาสตร์ที่เราเอาไปติดไว้ ก็เขาจะใช้คุณสมบัติอย่างเดียว ของตัวยูอาร์มในการสแกนปอดอย่างเดียวเลย ในการเช็กอัพ เพราะฉะนั้นเราก็ใช้ในการพัฒนาเลย เราก็เลยพัฒนาอีกโมดูลหนึ่ง คือว่าสองเสานะครับก็จะมีตัว Detecter อยู่อีกเสาหนึ่ง แล้วก็ตัว X-Ray อีกเสาหนึ่ง งานที่มันจะทำได้คือจะถ่ายภาพปอดเป็นหลัก ซึ่งตัวนี้เราสามารถเอาไปรีเพรสตัวที่อยู่ในธรรมศาสตร์ได้ในการใช้งานของเขาก็จะใช้งานเยอะ วันหนึ่งก็ 15 ถึง 20 Case มองเห็นว่าเป็นแนวทางที่ดี ถ้าเราพัฒนาตัวนี้ขึ้นมา และเอาไปวางตามศูนย์ที่มีการเช็กอัพได้นี่ เราก็จะสามารถขยายตัวชิ้นงานให้มีคนใช้งานได้เยอะขึ้นครับ ส่วนการที่เราจะปรับแผนนี่ก็จะมีอยู่ทั้งหมด 4 หัวข้อนะครับ ก็คือจะปรับแผนบุคลากร ซึ่งก็จะมีการโยกย้ายมีเข้ามีออก มีบางท่านลาเรียน ก็จะมีพนักงานใหม่ขึ้นมาจาก 12 เป็น 17 ท่านนะครับ ส่วนอันที่ 2 นี่นะครับที่บอกนะครับว่า ตัว Silling Type คือ กับตัวที่อยู่ด้านซ้าย ก็คือหัว X-ray อยู่ตรงเพดาน แล้วก็มีเตียงสำหรับคนไข้ ที่พนังอีกข้างหนึ่ง ส่วนตัว 2 เสาที่เราเรียกชื่อเล่นนี้ที่เราเรียกว่า Chang Setup 2 เสา ก็คือตัว Xray กับฉาก Detarctจากเดิมจะพัฒนาซิลลิ่งไท 2 เครื่อง เหลือซีลิงไทด์ตัวเดียว ทำตัวเชียร์เช็กอัพแทนนะครับ เปลี่ยนแปลงเรื่องผลผลิต แต่เดิมนี่ เราจะมีตัวต้นแบบทั้งทางด้านซอฟต์แวร์และฮาร์ดแวร์ 6 ตัว เราก็จะเพิ่มขึ้นมาเป็นตัวฮาร์ดแวร์ สำหรับตัวเชียร์เช็กอัพก็คือรวบรวมเป็น 7 ตัวนะครับ ในการส่งของตัว Silling Type เราจะขยับออกไปประมาณ 6 เดือนครับ อันนี้ก็จะเป็นแผนโดยละเอียด แต่คงมองไม่เห็นนะครับ ก็ผ่านนะครับ ครับก็สุดท้ายนี่ก็สรุปก็คือต่อระยะเวลาในการดำเนินโครงการ ก็ยังเป็น 3 ปีครึ่งเหมือนเดิม งบประมาณก็ยังใช้เท่าเดิมครับ ถ้าจะดูความก้าวหน้าถึง 4 กุมภาพันธ์นี้ก็จะโชว์ให้ดูนะครับ อย่างตัว Mobile นี่ เราได้นำไปทดสอบทางคลินิกกับที่ธรรมศาสตร์นะครับ ก็น่าจะเริ่มตั้งแต่วันที่ 24 มกราคม แล้วก็ตอนนี้น่าจะเก็บไปได้ 30 Case จาก 100 Case ที่เราต้องการนะครับ ตัว ISO ที่รายงานไปแล้ว เราได้รับการออดิทจาก ประเทศไทยแล้ว แล้วก็มีการดำเนินการแก้ไขแล้ว พวกคาร์ที่เขาให้มาเรียบร้อยแล้ว ส่วนทางด้านการทดสอบอันนี้คือ ตอนแรกเรากะว่าจะแยกกันทดสอบ แต่สุดท้ายเราเอามารวมเป็นทดสอบพร้อมกันไปเลย ส่วนตัวที่เป็น เชียร์เช็กอัพอีกที่ ที่ขอปรับโครงการเพื่อมาทำเพิ่มนี่ก็ดำเนินการไปบ้างแล้วนะครับผม ตามเปอร์เซ็นต์ที่เห็นนะครับ อันนี้ก็ตัวซิลิ่งไท ก็ได้รองไปดูซีลิ่งไทด์ของที่ต่าง ๆ ครับ ฟีลลิ่งไทน์ของที่ต่าง ๆ อันนี้เป็นเว็บ Platform ทาง Cloud Base ครับ</w:t>
      </w:r>
    </w:p>
    <w:p>
      <w:pPr>
        <w:pStyle w:val="BodyText"/>
      </w:pPr>
      <w:r>
        <w:t xml:space="preserve">(ประธาน) เชิญเลยครับ เชิญท่านกรรมการครับ คำถามเดียวกันคือ ถูกไหมครับ เพราะคุณ Absumbly ตัว ทั้ง 2 ตัวครับ หมายถึงตัวซอฟต์แวร์และก็ตัวฮาร์ดแวร์น่ะครับ</w:t>
      </w:r>
    </w:p>
    <w:p>
      <w:pPr>
        <w:pStyle w:val="BodyText"/>
      </w:pPr>
      <w:r>
        <w:t xml:space="preserve">(ประธาน) ก็คือต้องเข้าระบบไป Test</w:t>
      </w:r>
    </w:p>
    <w:p>
      <w:pPr>
        <w:pStyle w:val="BodyText"/>
      </w:pPr>
      <w:r>
        <w:t xml:space="preserve">(ผู้เข้าร่วมประชุมชาย) ตัวโมบายนี่ เราก็เหมือนกันเราก็ไปผ่านกรมวิทย์ฯเพื่อให้เขาทดสอบระบบว่ามีความปลอดภัยและใช้งานได้ครับ</w:t>
      </w:r>
    </w:p>
    <w:p>
      <w:pPr>
        <w:pStyle w:val="BodyText"/>
      </w:pPr>
      <w:r>
        <w:t xml:space="preserve">(ประธาน) แต่ฟังก์ชันทุกอย่างเข้าเป้า</w:t>
      </w:r>
    </w:p>
    <w:p>
      <w:pPr>
        <w:pStyle w:val="BodyText"/>
      </w:pPr>
      <w:r>
        <w:t xml:space="preserve">(ผู้เข้าร่วมประชุมชาย) หลังจากรอที่ธรรมศาสตร์บางอย่างให้เหมาะสมกับสถานที่ด้วยครับ ตัว Sillimg Type ต้องมี Arccihe แน่ ๆ พอเหลือตัวเดียว เป้าหมายนั้นมันยัง Active ได้หรือเปล่า</w:t>
      </w:r>
    </w:p>
    <w:p>
      <w:pPr>
        <w:pStyle w:val="BodyText"/>
      </w:pPr>
      <w:r>
        <w:t xml:space="preserve">(ประธาน) มันทำ 2 ตัวมันยังมีเหตุผล คุณจะไปทดสอบ หรืออะไร เพราะมันเหลือตัวเดียว</w:t>
      </w:r>
    </w:p>
    <w:p>
      <w:pPr>
        <w:pStyle w:val="BodyText"/>
      </w:pPr>
      <w:r>
        <w:t xml:space="preserve">(ผู้เข้าร่วมประชุมชาย) จริง ๆ Sering Type นี่ ก็ยัง สามารถทดสอบได้โดยการ… อาจจะมี เราอาจจะต้องมีอุปกรณ์สำรองไว้ เพราะว่าการมี 2 ตัวนี่มันดีตรงที่ถ้าตัวไหนเสียก็สามารถเอาอีกตัวไป Request ได้ด้วยครับ ตัวเดียวก็อาจจะมีเรื่องตัวอุปกรณ์ต้องมีสำรองไว้บางส่วนครับ</w:t>
      </w:r>
    </w:p>
    <w:p>
      <w:pPr>
        <w:pStyle w:val="BodyText"/>
      </w:pPr>
      <w:r>
        <w:t xml:space="preserve">(ผู้เข้าร่วมประชุมชาย) จริง ๆ จะบอกว่า</w:t>
      </w:r>
    </w:p>
    <w:p>
      <w:pPr>
        <w:pStyle w:val="BodyText"/>
      </w:pPr>
      <w:r>
        <w:t xml:space="preserve">(ประธาน)</w:t>
      </w:r>
    </w:p>
    <w:p>
      <w:pPr>
        <w:pStyle w:val="BodyText"/>
      </w:pPr>
      <w:r>
        <w:t xml:space="preserve">(ผู้เข้าร่วมประชุมชาย) ในงบประมาณที่เราเสนอไปแต่ต้น เรามีการสำรองไว้บางส่วนครับ ก็คงไม่มีผลกระทบครับ</w:t>
      </w:r>
    </w:p>
    <w:p>
      <w:pPr>
        <w:pStyle w:val="BodyText"/>
      </w:pPr>
      <w:r>
        <w:t xml:space="preserve">(ประธาน) วันหลังเราจะตัดงบสำรองออก 2 ตัว จริง ๆ แล้วมันทำหน้าที่ ตัวเดียวก็ทำหน้าที่มันได้ ตัวที่ 2 คือสามารถทำเป็นอะไหล่อะไรบางอย่างในการสำรอง ได้ 2 ที่ พร้อม ๆ กันด้วยครับอาจารย์ทำตัวเดียวก็เทสได้ทีละที่ครับอาจารย์</w:t>
      </w:r>
    </w:p>
    <w:p>
      <w:pPr>
        <w:pStyle w:val="BodyText"/>
      </w:pPr>
      <w:r>
        <w:t xml:space="preserve">(ประธาน) สมมุติว่าตัวเดียวตอนนี้คุณยังทำได้เท่าเดิม แสดงว่าเราให้ตัวเดียวก็พอวันหลังเข้าใจความหมายนะ ตอนคิดมันคิดอย่างไร ตอนเปลี่ยน มันเปลี่ยนอะไรไปบ้าง</w:t>
      </w:r>
    </w:p>
    <w:p>
      <w:pPr>
        <w:pStyle w:val="BodyText"/>
      </w:pPr>
      <w:r>
        <w:t xml:space="preserve">(ผู้เข้าร่วมประชุมชาย) อย่างตอนนี้ที่ทำตัว Mobile มันมีประโยชน์มาก เพราะถ้าเสียไป 2 ตัวนี้มันจะมีประโยชน์มากครับอาจารยเราสามารถเอาอีกตัวหนึ่งมาเทสต์ได้</w:t>
      </w:r>
    </w:p>
    <w:p>
      <w:pPr>
        <w:pStyle w:val="BodyText"/>
      </w:pPr>
      <w:r>
        <w:t xml:space="preserve">(ประธาน) แต่ตอนนี้เราไม่มีตัวเดียว</w:t>
      </w:r>
    </w:p>
    <w:p>
      <w:pPr>
        <w:pStyle w:val="BodyText"/>
      </w:pPr>
      <w:r>
        <w:t xml:space="preserve">(ผู้เข้าร่วมประชุมชาย) ใช่ ๆ</w:t>
      </w:r>
    </w:p>
    <w:p>
      <w:pPr>
        <w:pStyle w:val="BodyText"/>
      </w:pPr>
      <w:r>
        <w:t xml:space="preserve">(ศ.ดร.ไพรัช) คือประเด็นเป็นอย่างนี้ ที่จะทำทั้งโมบาย ทำทั้งซีลิ่นักวิจัยก็วาดภาพไว้หมด แต่พอทำแล้วเหตุการณ์มันเปลี่ยน เหตุการณ์ที่เปลี่ยนนี่ที่สำคัญมากที่ผมมอง ที่จริง คีย์ของโปรเจกต์นี่ คือ digital image proces โพเกตติดไม่ต้องไปทำอะไรต่อ พอทำได้ปุ๊บสิ่งที่ผมบอกคุณแล้วคุณทำไม่ได้ก็คือ คุณต้อง Test Accuracy ให้ได้ เขาก็จะเทสให้ผมตามขั้นตอนนะครับ อันต่อมาผมก็จะถามว่าถ้าภาพคุณได้แล้ว คุณไปให้หมอเขาดูหรือยังว่า หมอเขาชอบหรือไม่ชอบของคุณเมืองนอกจะเรียกว่า Blind Test ก็ได้ กับของนอกนี่ Happy โดยเฉพาะหมออุไรรัตน์ ที่อยู่ธรรมศาสตร์นี่ท่าน Critical มาก ไปตั้งให้ท่านใช้ เวลาท่านไปใช้ แล้วท่านก็ใช้ของท่านไป ต้องคุยกับหมอให้ดี เพราะในนี้มีหมอหลายคน คุณหมอนี่ท่านจะคมมาก อันโน้นดี อันนั้นไม่ดี อันนี้เอามาได้เลย เพราะฉะนั้นตัวฉายหน้าอกนี่ ไอ้ตัว 2 เสา เราดัดแปลงไปใช้ ตอนนี้ใช้ที่ธรรมศาสตร์ คุณหมออุทัยรัตน์แฮปปี้มาก อะไรเลย แล้วเมื่อวันก่อนคุณหมอก็ Happy ตอนนี้ผมกำลังเจรจาเอาไปที่เชียงใหม่อีกตัว ไอ้ตัวนี้ Critical มาก คือมันไม่ใช่อยู่ดี ๆ แล้วเขามาใช้ของเรา เพราะใช้คนอื่นไปด้วย อันนี้ก็ตอบว่า 1-2 เสานี่ไปได้ ส่วนซีริ่งนี่ที่เราประสบปัญหาอยู่บ้าง ก็คือว่า ที่ผมเรียนเรา 2 คนนี่เก่ง Software processing แต่ว่าพอ Mechrที่เรากำลังจะได้ติดต่อ ดร. โอ๋ ไว้ให้ช่วยหน่อย ก็คือเอาสุทัศน์ ที่เพิ่งเกษียณจาก NETCET นี่ แล้วทำรถไฟฟ้า ผมเทสแล้วทำได้ จะจ้างกลับเข้ามาใหม่ มันแทรคกิ้งออโตเมทไปเลย จะไปไหว้ที่ตรงไหนมันก็ไปเลยแต่ผมเชื่อว่า Silling Type แต่โจทย์ Ceiling type จะอยู่ตรงนี้เราจะไปทดลองที่ไหน อย่างไร แต่ผมว่าไปได้ เพราะว่าสาเหตุที่ไปได้นี่ เพราะเรื่อง Software เป็นตัวเดียวกัน แต่จะไปเหนื่อยตรง Marketing ที่จะต้องสู้กับต่างชาติ</w:t>
      </w:r>
    </w:p>
    <w:p>
      <w:pPr>
        <w:pStyle w:val="BodyText"/>
      </w:pPr>
      <w:r>
        <w:t xml:space="preserve">(ประธาน) ซึ่งผ่านแน่นอน ปัญหาคือเรื่อง อินเคลียร์ลิ่ง แล้วใช่ไหมครับ เพราะว่ามันขึ้นกับ Sor ถ้ามันไม่สเตเบิลเมื่อไหร่ ที่อาจารย์พูดถึงเรื่องสองขาเรื่องของซีริ่ง เสร็จแล้วตำแหน่งไม่ได้ สั่น ไหว อะไรก็เหมือนกับกล้องครับ ผมเข้าใจว่าอย่างนั้น ว่าทำไมต้องทำ 2 ตัวตอนแรก แล้วทำไมตอนหลัง ตัวเดียวได้ มั่ว ๆ เหมือนกัน</w:t>
      </w:r>
    </w:p>
    <w:p>
      <w:pPr>
        <w:pStyle w:val="BodyText"/>
      </w:pPr>
      <w:r>
        <w:t xml:space="preserve">(ผู้เข้าร่วมประชุมชาย) วันหลังผมจะได้ปรับ 2 ไม่เอา เราจะให้ตัวเดียว อันนี้ผมก็ทำอันนี้ก็ทำได้ ผมลงไปว่ายน้ำและรู้สึกสำลักเลยถอย</w:t>
      </w:r>
    </w:p>
    <w:p>
      <w:pPr>
        <w:pStyle w:val="BodyText"/>
      </w:pPr>
      <w:r>
        <w:t xml:space="preserve">(ผู้เข้าร่วมประชุมหญิง) ขออนุญาตนิดหนึ่งค่ะ คือที่เอา 2 ตัว เพราะว่าจะได้เทสต์ 2 ที่ได้ ที่เดียว คือเรากะว่าเราทำ Clinical Test ที่เดียว ก็ให้เขาใช้ต่อเลยค่ะ ถ้าใช้ที่เดียวมันก็จะแบบว่า บายแอสอยู่ที่เดียว เราจะเกิน 2 ตัว มันก็จะเกินไปเรื่อย ๆ</w:t>
      </w:r>
    </w:p>
    <w:p>
      <w:pPr>
        <w:pStyle w:val="BodyText"/>
      </w:pPr>
      <w:r>
        <w:t xml:space="preserve">(ประธาน) เหตุผลนั้นทั้งหมดก็จะหายไปหมดแล้ว ผพว. จะเพิ่มงบให้ก้้ได้ค่ะ ก็ได้ค่ะ</w:t>
      </w:r>
    </w:p>
    <w:p>
      <w:pPr>
        <w:pStyle w:val="BodyText"/>
      </w:pPr>
      <w:r>
        <w:t xml:space="preserve">(ประธาน) ผมมีแค่นั่นเอง คืออะไร และทำเหลือตัวเดียว อะไรหายไป แล้วที่หายไปมันคุ้มกับที่เราจะทำ ถูกไหม</w:t>
      </w:r>
    </w:p>
    <w:p>
      <w:pPr>
        <w:pStyle w:val="BodyText"/>
      </w:pPr>
      <w:r>
        <w:t xml:space="preserve">(ผู้เข้าร่วมประชุมชาย) ผมคิดว่าอย่างนี้ ซอฟต์แวรมันตัวเดียวกันของภาพใช้ได้ ถ้าเราไปทำ Silling Type ไปทำ ที่เหลือมันก็ได้</w:t>
      </w:r>
    </w:p>
    <w:p>
      <w:pPr>
        <w:pStyle w:val="BodyText"/>
      </w:pPr>
      <w:r>
        <w:t xml:space="preserve">(ผู้เข้าร่วมประชุมหญิง) ต้องบอกว่าตัว 2 เสานี่ เข้ามาโดยที่ไม่ได้อยู่ในแผนตั้งแต่แรก เพราะมีเครื่อง try tesเครื่องนั้นใช้งานไม่โอ.เค. เลย เป็นเครื่องที่เราใช้แล้วมันมีปัญหา แล้วเรากำลังจะหมดสัญญาค่ะ ก็เลยคิดว่า ถ้าเราจองพื้นที่ที่ธรรมศาสตร์อยู่ เราก็เลยเอา 2 เสา ก็เอาอะไรที่ง่ายที่สุด แล้วเราก็แก้Detecter เปลี่ยนอะไรใหม่ให้เขา ก็ปรับแผนเท่านั้น</w:t>
      </w:r>
    </w:p>
    <w:p>
      <w:pPr>
        <w:pStyle w:val="BodyText"/>
      </w:pPr>
      <w:r>
        <w:t xml:space="preserve">(ประธาน) ผมก็พยายามใช่ไหม Logic ของการเปลี่ยนแปลง</w:t>
      </w:r>
    </w:p>
    <w:p>
      <w:pPr>
        <w:pStyle w:val="BodyText"/>
      </w:pPr>
      <w:r>
        <w:t xml:space="preserve">(ผู้เข้าร่วมประชุมหญิง) ขออนุญาตนะคะ เห็นในแผนงาน เขียนว่า ปลอดภัยให้กับการบริหารจัดการ ดำเนินการไปแล้ว 30 เปอร์เซ็นต์ ก็เลยอยากจะทำความเข้าใจว่า Activity จริง ๆ ในส่วนนี้น่ะค่ะ เพิ่มความปลอดภัยยังเป็นส่วน cloundมันจะมีกิจกรรมอยู่ 2 ส่วนนะครับ ก็คือตัว Software ขึ้นบน Cloud พอพัฒนาเสร็จแล้วนี่ มันจะต้องมีการสแกน security ว่ามันจะไม่โดนเจาะได้ มันจะไม่โดนแฮกเข้ามา ตอนนี้เราอยู่ในส่วนที่ได้ Heal Care ISO เองนี่ มีการป้องกันระดับหนึ่ง แต่อย่างไรก็ตาม ถ้าซอฟต์แวร์นี่ มัน Ejection เข้ามาได้ มันก็จะโดนเจาะทางหน้าบ้าน ไอ้ตัวที่เราพัฒนา Software ตรงนี้ยังไม่แล้วเสร็จ มันเสร็จอยู่ประมาณ 50 เปอร์เซ็นต์ มันก็เลย Test Security ได้บางส่วน ก็เลยเหลือแค่ 30 เปอร์เซ็นต์ครับ</w:t>
      </w:r>
    </w:p>
    <w:p>
      <w:pPr>
        <w:pStyle w:val="BodyText"/>
      </w:pPr>
      <w:r>
        <w:t xml:space="preserve">(ประธาน) Cyber Security</w:t>
      </w:r>
    </w:p>
    <w:p>
      <w:pPr>
        <w:pStyle w:val="BodyText"/>
      </w:pPr>
      <w:r>
        <w:t xml:space="preserve">(ผู้เข้าร่วมประชุมชาย) ก็อยากจะให้เร็ว ๆ นะครับ ทีนี้เห็นมีคนเพิ่มผมถามเลยนะครับ มันจะเสร็จเร็วขึ้นไหม อันที่ 2 คือ รู้สึกว่าคนก็มีต้นทุน ก็แสดงว่าตอนคิดแผนงบประมาณนี้ เพราะผมขอเพิ่มคนไม่ได้เพิ่มทุนใช่ไหมครัรบ</w:t>
      </w:r>
    </w:p>
    <w:p>
      <w:pPr>
        <w:pStyle w:val="BodyText"/>
      </w:pPr>
      <w:r>
        <w:t xml:space="preserve">(ผู้เข้าร่วมประชุมหญิง) นะคะ ตัวต้นทุนของนักวิจัยไม่ได้ปรากฏอยู่ในขอเสนอโครงการค่ะ</w:t>
      </w:r>
    </w:p>
    <w:p>
      <w:pPr>
        <w:pStyle w:val="BodyText"/>
      </w:pPr>
      <w:r>
        <w:t xml:space="preserve">(ประธาน) เห็นด้วยกับท่านประธานนะครับ ว่าทำช้านี่ต้นทุนเราเกิด แต่นักวิจัยก็เห็นใจ ผมก็โทร. หาพวกนี้แทบทุกวันเลยนะครับ อุดมชัย แนน ผมโทรหาทุกวัน คือ มันเร็วไม่ได้ มันต้องเทส ๆ แต่โดยหลักมันเป็นอย่างนี้ครับคุณหมอ การวิจัยของ สวทช. นี่เราถือว่าเป็นต้นทุนของประเทศ แล้วเวลาเราปล่อย IP ออกไป เราพบ เรานี่เป็นต้นทุนของ SME ยักษ์ใหญ่ค่อย ๆ มันก็มีแต่เฉย ๆ อย่างSMEs ของเราโต ขายได้ รัฐเก็บภาษีได้ อย่าง DentiiScan เราจริง ๆ มัน 5,000 ที่เราเอา User ทั้งหมด แล้วเรา Train คุณหมอทั้งหมด แต่ผมเห็นด้วยว่า Time Delay มันไม่สนใจผม คือ Time to Market นี่มันเหนื่อยมาก เพราะของนอกมันจี้หลังเราอยู่ตลอด ถ้าผมมีพาวเวอร์มากกว่านี้ ผมอยากได้นักวิจัยขนานอีกเยอะ ๆ ไม่มีพลัง ไม่มีพลัง จริง ๆ ผมเรียนคุณหมอนะครับ ผมคิดจะทำ Hold Body CT ต้องรออีกปี hardware เก่งกว่านี้ กลัวจะกินเวลาท่านประธาน</w:t>
      </w:r>
    </w:p>
    <w:p>
      <w:pPr>
        <w:pStyle w:val="BodyText"/>
      </w:pPr>
      <w:r>
        <w:t xml:space="preserve">(ประธาน) มีอะไรอีกไหมครับ ดร.ชัย</w:t>
      </w:r>
    </w:p>
    <w:p>
      <w:pPr>
        <w:pStyle w:val="BodyText"/>
      </w:pPr>
      <w:r>
        <w:t xml:space="preserve">(ผู้เข้าร่วมประชุมชาย) ครับ ขออนุญาตนิดหนึ่งครับ ผมเป็นห่วง คือตัวนี้ คือจริง ๆ แล้วไปคุยเรื่องการเป็นต้นแบบ มันก็จะถูกเทียบเคียงกับสิ่งที่มันมีอยู่แล้วในตลาด แต่แค่เราทำในตลาดได้ในประเทศไทยนี่มันก็สุดยอดแล้วถูกไหมครับ ประเด็นก็คือว่า วิธีวัดของเรา คือ ต้องปรับปรุงนะครับ ในส่วนตัวผมเองนะ เราก็ต้องมานั่งคุยเรื่อง engineering เราก็ต้องนั่งคุยกันในเรื่อง ที่ผมอยากจะฝากกรรมการหลาย ๆ ท่าน เรื่องของตัว Profile ของนักวิจัยในการ Archive ในสิ่งที่ทำอยู่ แล้วก็คงจะต้องคุยกันต่อไปนะครับ ในระหว่างที่กำลังทำ ก็จะสังเกตเห็นหลาย ๆ ที อย่างเช่น Cloud Base CT อย่างนี้ นักวิจัยนี่ พยายามที่จะคิดว่า อย่าคิดแค่ว่า แบนมาร์คเราขยับขึ้นมาเป็นเบสไลน์ได้แล้วนี่ น่าจะหาตัว ดิเฟอร์เรนซ์</w:t>
      </w:r>
    </w:p>
    <w:p>
      <w:pPr>
        <w:pStyle w:val="BodyText"/>
      </w:pPr>
      <w:r>
        <w:t xml:space="preserve">(ผู้เข้าร่วมประชุมชาย) อีกนิดหนึ่งนะ Cloud Base นี่ เพราะว่ามันจะหันไปทางใช้ มันใช้ AI ได้ อะไรได้ เราใช้ Data Analytic ได้ โดยลำพังนี่ อาจจะไม่ค่อยมีความหมายเท่าไร โดยลำพังคือทำให้เรามีอำนาจ ที่คุณหมอบรรจงนี่ Processing Image, Image Processing เขาโค้ดฮาร์ดแวร์เท่าไร ๆ ก็ได้ ผมมาก ผมเปลี่ยนเจ้าก็ได้ อันนี้เป็นอำนาจต่อรองประเทศ</w:t>
      </w:r>
    </w:p>
    <w:p>
      <w:pPr>
        <w:pStyle w:val="BodyText"/>
      </w:pPr>
      <w:r>
        <w:t xml:space="preserve">(ประธาน) เชิญนะครบ เชิญ</w:t>
      </w:r>
    </w:p>
    <w:p>
      <w:pPr>
        <w:pStyle w:val="BodyText"/>
      </w:pPr>
      <w:r>
        <w:t xml:space="preserve">(ดร.ไพรัช) ถูกต้องครับ คราวนี้เราอย่าไปล้ำเส้นข้อมูลใคร ได้ไหมครับหมอ ถ้าข้อมูลเราเยอะนะครับ Data Analytic ของปากแห่งเดียวนะ ที่เก็บข้อมูลช่องปากได้เยอะที่สุดนะท่านประธาน เราจะเก็บ 50-60 เครื่อง</w:t>
      </w:r>
    </w:p>
    <w:p>
      <w:pPr>
        <w:pStyle w:val="BodyText"/>
      </w:pPr>
      <w:r>
        <w:t xml:space="preserve">(ประธาน) ต้องคิดต่อนะครับว่าข้อมูลที่มี ก็ที่ฝากไว้ ที่บอกว่าให้บริษัทเขาคุยกัน อะไรก็แล้วแต่ อีกส่วนหนึ่ง ที่พูดกันเรื่อง by case ก็น่าสนใจนะครับ เอาฟิล์ม X-ray มาโชว์กันในงานต่าง ๆ ได้หรือไม่ ดูแล้วบอกได้ไหมว่า อย่างบอกว่าเป็นโค้กหรือเป้บซี่แบบนี้อยู่แล้ว ในการทำธุรกิจ ก็เอาผลออกมาเลยทั้ง 2 เครื่อง เป็นเปเปอร์ เป็น challenge ในวงต่าง ๆ อะไรอย่างนี้ ก็เป็นส่วนหนึ่งที่แสดงให้เห็นถึงความสามารถ ในประเทศนะครับ ก็ฝากไว้ด้วยนะ ถ้าไม่มีเพิ่มเติม ผ่านโปรเจกต์นี้นะครับ</w:t>
      </w:r>
    </w:p>
    <w:p>
      <w:pPr>
        <w:pStyle w:val="BodyText"/>
      </w:pPr>
      <w:r>
        <w:t xml:space="preserve">(เลขานุการ) ขอเสนอประเด็นพิจารณาความก้าวหน้าในการดำเนินโครงการนะคะ งบประมาณอินแคช ไม่เกิน 9,1060,000 บาทนะคะ แล้วก็โครงการนะคะ ที่นักวิจัยขอค่ะ ต่อไปนะคะ เป็นโครงการต่อเนื่องที่ 4 นะคะ เป็นโครงการในระบบออกแบบพัฒนารากฟันเทียม ฟันและสะพานฟัน รวมทั้งฟันปลอมแบบถอดได้ ด้วย Platform ทางทันตกรรม เชิญ ดร.กฤษณ์ไกรพ์ สิทธิเสรี</w:t>
      </w:r>
    </w:p>
    <w:p>
      <w:pPr>
        <w:pStyle w:val="BodyText"/>
      </w:pPr>
      <w:r>
        <w:t xml:space="preserve">(ผู้เข้าร่วมประชุมชาย) ครับ สวัสดีครับ ท่านที่ปรึกษา คณะกรรมการทุกท่าน ผมก็จะเสนอความก้าวหน้าของโครงการการออกแบบ ฝังรากฟันเทียม รากฟัน ฟันปลอมแบบถอดได้ด้วยแพลตฟอร์มดิจิทัลทางทันตกรรม โดยโครงการนี้นะครับ เราได้รับงบประมาณไปทั้งหมด 20,150,000 บาท โครงการร่วมวิจัยกับเอกชน วัตถุประสงค์ของการดำเนินงานนี่ อยู่ด้วยกันในส่วน 3 Product หลัก ๆ นะครับ Product แรกคือ เครื่องช่วยในการฝังรากฟันเทียมและสะพานฟัน และส่วนที่ 3 ก็จะเป็นฟันปลอมแบบถอดได้ ส่วนอันที่ 1 กับอันที่ 2 นี่เราเอามาทำให้ได้มาตรฐาน แล้วก็มีการประเมินผลทางคลินิกนะครับ แล้วก็มีการทำ ISO 13485 ส่วนไอ้เรื่องฟันปลอมแบบถอดได้นี่ ก็ในเมืองไทยจะมีการทำน้อย ผู้สูงอายุที่ไม่มีฟัน ก็เป็น Case ที่ อินโทรัส ก็ตรงนี้ ก็จะมีการออกเทคโนโลยีที่เหมาะสม การออกแบบนะครับ แล้วก็การศึกษาความเข้ากันได้ทางชีวภาพ การประเมินผลทางคลินิก แล้วก็การจัดทำมาตรฐาน ซึ่งตามที่เรา Promise ในปี 63 นี่นะครับเราก็จะส่งมอบเป็น Lab Prototype ตัว Sortical Drillguide กับตัวครอบฟันและสะพานฟัน จากปีนี้ที่เราได้รับรองก็คือ ช่วงข่าวที่ผ่านมากที่วันนี้ได้เรียนในที่ประชุม TubSus แล้วอีกตัวหนึ่งช่วงปลายปี เราคาดหวังว่า เราจะได้ ISO อีกตัวหนึ่งคือ ตัวครอบฟันและสะพานฟัน มีการออดิสกันในเดือนหน้านี้นะครับ ส่วนปี 64 ตัวเซอร์ดิเคิลดิวไกด์ กับตัวครอบฟันและสะพานฟัน สู่ภาคเอกชนตรงนี้นะครับ ให้ถูกต้องตามาตรฐานวิจัย และมีสิทธิบัตรนะครับ เวอร์ชันที่ 2 ของเรา ซึ่งในเวอร์ชันแรกผมก็จดไปเมื่อ 8 ปีที่แล้ว แล้วก็ตัวนั้นอยู่นะครับ ส่วนตัวนี้ก็จะเป็นอีกเวอร์ชันหนึ่งก็ เราคาดหวังว่า เรื่อง ฟันปลอมแบบถอดได้นี่ ได้มีการรับรองมาตรฐาน และมีการทำ นะครับ อันนี้ก็เป็นผลงานส่งมอบ ตารางนี้เป็นการโชว์สเตตัสตั้งแต่ปี 62 นะครับ ก่อนที่เราจะทดสอบทั้งหมด ในโครงการก็มี ไซโทรท็อกซี่ ทั้งหลายนี่ครับ ของตัวดิวไกด์ ของตัวครอบฟัน ซึ่งตรงนี้เราก็ทำผ่านไปเกือบหมดแล้ว และก็จนถึงได้รับการ Audit จาก TUV SUD นะครับ แล้วก็ได้รับ Certificate เมื่อเดือนมกราคมที่ผ่านมานะครับ ส่วนอันที่ 2 ก็เป็นเรื่องการวิจัย เรื่องฟันปลอมแบบถอดได้ซึ่งตรงนี้เราทำ Consept ตัว Model คนที่ไม่มีฟัน นะครับ จากเดิม ด้วย Version ที่เคยทำมาในอดีตที่เป็นฟันปลอมบนเหงือกแล้วเหงือกมันจะล่นแล้วก็หายไป ที่ใส่รากฟันเทียมไป 2 ราก และฟันปลอมที่อยู่บนรากเทียม ตัวนี้มีการ Maintenance ใส่ไปใส่มา เปลี่ยน อันนี้เป็นอีก Version หนึ่ง เราจะฝังรากเทียม 4 ราก แล้วก็ทำเป็นคานเหมือนเสาเข็ม แล้วก็มีตัวฟันปลอมฟิกลงไปบนคาน การกระจายแรง เพิ่มโปรเฟอแมนซ์ เรากำลังทำวิจัยเรื่องว่าจะ Fig แน่นหรือว่าแบบถอดได้ ถอดมา เพื่อถอดล้าง ส่วนหนึ่งของการทำวิจัยตรงนี้นะครับ แล้วก็เป็นการทำมาตรฐาน เราก็ใช้เงินงบประมาณไป ก็จนเหลืองบประมาณ 800,000 บาท การรายงานความก้าวหน้าในรอบนี้ก็ดำเนินการในรอบต่อไปนะครับ เราก็มีการใช้เงินงบประมาณ เรารอ Approve ที่จากการแอปพรูฟ สำหรับความก้าวหน้าของโครงการ จะต้องเหมือนคลิติคอลดิลไกด์ได้รับรองมาตรฐานปี 63 นะครับ แล้วก็ ส่วนครอบฟันนี่ จะขอรับการตรวจมิถุนายน 2563 น่าจะจบ ตรงนี้ก็ทั้ง 2 ตัว เราจะขอยื่นที่มหิดลนะครับ แต่เป็นมหิดลคณะทันตนะครับ โรงพยาบาลทันตกรรมมหาจักรีนะครับ อันนี้จะ Approve เรื่อง ต่าง ๆ ตามที่เขาคอมมิซไว้ในโครงการนะครับ ที่เอาอยู่อันเดอร์อีกการเขียน ต้นแบบอุตสาหกรรม ก็แผนการขอรับการตรวจ ISO ก็น่าจะอยู่ในปี 2564 แล้วก็ทำ Clinical Test ในปี 64 เช่นกัน แล้วก็คาดหวังว่าอันนี้จะ license ปี 65 อันนี้ก็จะเป็นตัว Chart ข้างล่าง ก็แสดงให้เห็นถึงความก้าวหน้าเรายังไม่ได้รวมเรื่อง Clinical Trial นะครับ ส่วนตัวครอบฟัน ISO 13485 คือในระหว่างการที่เราขอมาตรฐาน ISO 13485 ต้องบอกว่าตอนนี้เราได้เป็นคอนเซ็ปต์ต่าง ๆ แต่เราก็เชนในตัวที่อยู่ประมาณ 3% เป็นผลการดำเนินการที่ผ่านมา อันนี้ก็จะเป็นการรีวิว Test Clinical เป็นตัว Drill guide ที่เราทำเรื่อง accuracy เป็น เบี่ยงเบนเชิงเส้นอะไรต่าง ๆ ตามสเปคที่เรากำหนด ซึ่งเป็นผลผ่านการทดลองมาตรฐานตรงนี้และสะพานฟัน เราก็เน้นเรื่อง Accuracy ของระบบการผลิตทั้งหมดนะครับ ที่ accuracy จะไม่เกิน 50 ไมครอน การสบกันของตัวฟัน แต่ตัวคลอบฟันต้องดีกว่า และการกระทบของฟัน50 ไมครอน แล้วซีลของตรงนี้พอดี เพราะว่า Accuracy อันนี้ก็เป็นส่วนหนึ่งที่เราทำแล้วก็ใช้ 3D printing เทคโนโลยีทั้งหลาย อันนี้เป็นคอนเซ็ปคร่าว ๆ ไป 4 รากแล้วก็จะมีทั้งเหงือก แล้วก็ตัวฟันนะครับ ไอ้ อีกอันหนึ่ง ก็คือ เทคโนโลยีจะเปรียบเทียบกันเครื่องครอส ออกมาเป็นเหงือก แล้วปรินต์ออกมาเป็นฟัน ก็จะเป็นการอินเวชเกจกัน การดำเนินการซือครุภัณฑ์ก็เป็นทั้งหมดของโครงการครับ ขอบคุณครับ</w:t>
      </w:r>
    </w:p>
    <w:p>
      <w:pPr>
        <w:pStyle w:val="BodyText"/>
      </w:pPr>
      <w:r>
        <w:t xml:space="preserve">(ประธาน) เชิญเลยครับ</w:t>
      </w:r>
    </w:p>
    <w:p>
      <w:pPr>
        <w:pStyle w:val="BodyText"/>
      </w:pPr>
      <w:r>
        <w:t xml:space="preserve">(ประธาน) โปรเจ็คนี้จะไม่มีปัญหาทางConcept ที่เราต้องการทำใช่ไหม คือยังไงมันก็ออกมาได้ เพียงแต่ว่ามันจะผ่าอย่างที่เราต้องการหรือเปล่า หรือมันจะใช้ได้ตตามที่เราต้องการหรือเปล่า เพราะเป็นเรื่องดีไซน์</w:t>
      </w:r>
    </w:p>
    <w:p>
      <w:pPr>
        <w:pStyle w:val="BodyText"/>
      </w:pPr>
      <w:r>
        <w:t xml:space="preserve">(ผู้เข้าร่วมประชุมชาย) เป็นเรื่องเอ็นจินิลิ่งแล้ว ถ้าปรับฟันหน้าจะเป็นอย่างไร อย่างไร เพราะว่าเวลาดอกสว่านเข้าไป มันจะเป็นเรื่อง Technical Knoe How การทำ Clinical Trial เหล่านี้ เราจะบอกตรงนั้น</w:t>
      </w:r>
    </w:p>
    <w:p>
      <w:pPr>
        <w:pStyle w:val="BodyText"/>
      </w:pPr>
      <w:r>
        <w:t xml:space="preserve">(ประธาน) จะถามว่า Test plan ชัดเจนไหม</w:t>
      </w:r>
    </w:p>
    <w:p>
      <w:pPr>
        <w:pStyle w:val="BodyText"/>
      </w:pPr>
      <w:r>
        <w:t xml:space="preserve">(ผู้เข้าร่วมประชุมชาย) ชัดครับ</w:t>
      </w:r>
    </w:p>
    <w:p>
      <w:pPr>
        <w:pStyle w:val="BodyText"/>
      </w:pPr>
      <w:r>
        <w:t xml:space="preserve">(ประธาน) แล้วสิ่งที่เราทำมันผ่านเทสแพลนหรือยัง ครบในเชิงโมเดลหมดแล้วครับ เขาไปผ่าน…</w:t>
      </w:r>
    </w:p>
    <w:p>
      <w:pPr>
        <w:pStyle w:val="BodyText"/>
      </w:pPr>
      <w:r>
        <w:t xml:space="preserve">(ประธาน) โอ.เค. เจาะจากมุมนี้ Test plan ที่ตกลงกันไว้ สิ่งที่เราทำนี่มันผ่านหมด</w:t>
      </w:r>
    </w:p>
    <w:p>
      <w:pPr>
        <w:pStyle w:val="BodyText"/>
      </w:pPr>
      <w:r>
        <w:t xml:space="preserve">(ผู้เข้าร่วมประชุมชาย) ครับ ตอนนี้เราผ่านหมดเรียบร้อย เหลือแค่เอาไปในปากคน</w:t>
      </w:r>
    </w:p>
    <w:p>
      <w:pPr>
        <w:pStyle w:val="BodyText"/>
      </w:pPr>
      <w:r>
        <w:t xml:space="preserve">(ประธาน) คือยังไม่ได้ทดลองกับผู้ป่วยจริง</w:t>
      </w:r>
    </w:p>
    <w:p>
      <w:pPr>
        <w:pStyle w:val="BodyText"/>
      </w:pPr>
      <w:r>
        <w:t xml:space="preserve">(ผู้เข้าร่วมประชุมชาย) ครับ</w:t>
      </w:r>
    </w:p>
    <w:p>
      <w:pPr>
        <w:pStyle w:val="BodyText"/>
      </w:pPr>
      <w:r>
        <w:t xml:space="preserve">(ประธาน) ครับ โอ.เค.</w:t>
      </w:r>
    </w:p>
    <w:p>
      <w:pPr>
        <w:pStyle w:val="BodyText"/>
      </w:pPr>
      <w:r>
        <w:t xml:space="preserve">(ผู้เข้าร่วมประชุมชาย) โครงการนี้ จะแตกต่างจากโครงการ Big rock เพราะอันนั้นมันเจาะเลย ใช้ตัวนี้ด้วยซิตเท็มเหล่านี้ อินเวสซิเกด ตรงนี้ด้วยรูปแบบนี้ได้ ก็ในเชิง Clinical Trial</w:t>
      </w:r>
    </w:p>
    <w:p>
      <w:pPr>
        <w:pStyle w:val="BodyText"/>
      </w:pPr>
      <w:r>
        <w:t xml:space="preserve">(ประธาน) คืออย่างน้อยสุด พื้นฐาน Engeering การด้าน Clearing พื้นฐานผ่านแล้ว ในคน ครับ แล้วก็เรื่องดีไซน์ละครับ สะพานฟันหรือเปล่าไม่รู้</w:t>
      </w:r>
    </w:p>
    <w:p>
      <w:pPr>
        <w:pStyle w:val="BodyText"/>
      </w:pPr>
      <w:r>
        <w:t xml:space="preserve">(ผู้เข้าร่วมประชุมชาย) ใช่ครับ สะพานฟันครับครอบฟัน สะพานฟันครับ แล้ว Accuracy เรา Prove dyoแล้วแม้กระทั่ง</w:t>
      </w:r>
    </w:p>
    <w:p>
      <w:pPr>
        <w:pStyle w:val="BodyText"/>
      </w:pPr>
      <w:r>
        <w:t xml:space="preserve">(ประธาน) 50 ไมครอน</w:t>
      </w:r>
    </w:p>
    <w:p>
      <w:pPr>
        <w:pStyle w:val="BodyText"/>
      </w:pPr>
      <w:r>
        <w:t xml:space="preserve">(ผู้เข้าร่วมประชุมชาย) การที่จะส่งต่อจากอิมแพลนที่มา เพื่อทำให้มัน Free Size มากขึ้น ตอนนี้ในท้องตลาด คือ Standard Ment วางแผนไว้กับการที่เจาะตอนแรก การที่สแกนอะไรจากที่ดิเวสไปจากมุมเดิม เพราะว่าบางที่กระดูดเรามันจะหลุดไป เพราะฉะนั้นมันจะเปลี่ยนเป็นคอสตอมสุดท้ายเขาเรียก Final Result</w:t>
      </w:r>
    </w:p>
    <w:p>
      <w:pPr>
        <w:pStyle w:val="BodyText"/>
      </w:pPr>
      <w:r>
        <w:t xml:space="preserve">(ประธาน) เชิญเลยครับ เชิญครับ</w:t>
      </w:r>
    </w:p>
    <w:p>
      <w:pPr>
        <w:pStyle w:val="BodyText"/>
      </w:pPr>
      <w:r>
        <w:t xml:space="preserve">(ผู้เข้าร่วมประชุมชาย) ตัวนี้นี่ในเชิงวัสดุนี่ พลูเวิร์ดแมทเทรียว</w:t>
      </w:r>
    </w:p>
    <w:p>
      <w:pPr>
        <w:pStyle w:val="BodyText"/>
      </w:pPr>
      <w:r>
        <w:t xml:space="preserve">(ผู้เข้าร่วมประชุมชาย) เป็น Engineering</w:t>
      </w:r>
    </w:p>
    <w:p>
      <w:pPr>
        <w:pStyle w:val="BodyText"/>
      </w:pPr>
      <w:r>
        <w:t xml:space="preserve">(ผู้เข้าร่วมประชุมชาย) ซึ่งตัว Matereal ปกติของคุณหมอฟันครับ</w:t>
      </w:r>
    </w:p>
    <w:p>
      <w:pPr>
        <w:pStyle w:val="BodyText"/>
      </w:pPr>
      <w:r>
        <w:t xml:space="preserve">(ประธาน) ใช่ครับ</w:t>
      </w:r>
    </w:p>
    <w:p>
      <w:pPr>
        <w:pStyle w:val="BodyText"/>
      </w:pPr>
      <w:r>
        <w:t xml:space="preserve">(ผู้เข้าร่วมประชุมชาย) ครับ</w:t>
      </w:r>
    </w:p>
    <w:p>
      <w:pPr>
        <w:pStyle w:val="BodyText"/>
      </w:pPr>
      <w:r>
        <w:t xml:space="preserve">(ประธาน) มันยังเดินได้ตามแผน</w:t>
      </w:r>
    </w:p>
    <w:p>
      <w:pPr>
        <w:pStyle w:val="BodyText"/>
      </w:pPr>
      <w:r>
        <w:t xml:space="preserve">(ผู้เข้าร่วมประชุมชาย) เดินได้ตามแผน ไม่เห็นมีทีมไหนสักทีมที่บอกว่าดำเนินได้เร็วกว่าแผน ยังไม่มีเลยนะ</w:t>
      </w:r>
    </w:p>
    <w:p>
      <w:pPr>
        <w:pStyle w:val="BodyText"/>
      </w:pPr>
      <w:r>
        <w:t xml:space="preserve">(ผู้เข้าร่วมประชุมชาย) บอกว่าเดินได้ช้ากว่าแผนได้ครับ</w:t>
      </w:r>
    </w:p>
    <w:p>
      <w:pPr>
        <w:pStyle w:val="BodyText"/>
      </w:pPr>
      <w:r>
        <w:t xml:space="preserve">(ประธาน) ช้ากว่าแผนนี่ ต้นทุนเพิ่ม</w:t>
      </w:r>
    </w:p>
    <w:p>
      <w:pPr>
        <w:pStyle w:val="BodyText"/>
      </w:pPr>
      <w:r>
        <w:t xml:space="preserve">(เลขานุการ) ท่านประธานคะ ก็คือประเด็นพิจารณานะคะ อนุมัติความก้าวหน้านะครับ ครั้งที่ 2 งบประมาณ In Cash ในปีที่ 2 งวดที่ 3 ไม่เกิน ประมาณ 4,600,000 บาท ต่อไปเป็นโครงการต่อเนื่องที่ 5 นะคะ โครงการศูนย์ศัลยกรรมแก้ไขเทคโนโลยีสารสนเทศตามพระราชดำริ ดร.กฤษไกรพ์ ค่ะ</w:t>
      </w:r>
    </w:p>
    <w:p>
      <w:pPr>
        <w:pStyle w:val="BodyText"/>
      </w:pPr>
      <w:r>
        <w:t xml:space="preserve">(ผู้เข้าร่วมประชุมชาย) ขออนุญาตเป็น view fullscreen เลยครับ Full Screen มันจะได้ปรับคลิกได้นะครับ</w:t>
      </w:r>
    </w:p>
    <w:p>
      <w:pPr>
        <w:pStyle w:val="BodyText"/>
      </w:pPr>
      <w:r>
        <w:t xml:space="preserve">(ผู้เข้าร่วมประชุมชาย) ครับ ขออนุญาตรายงานความก้าวหน้าของศูนย์แก้ไขความพิการบนใบหน้าตามพะราชดำริเทคโนโลยีสารสนเทศตามพระราชดำริมหาโครงการนี้ได้รับอนุมัติโครงการ จากทางคณะกรรมการผู้บริหารไป 9.9 ล้านบาท ที่เราเริ่มดำเนินการ โครงการนี้เราได้รับพระราชทานนามจากกรมสมเด็จพระเทพรัตน ศูนย์แก้ไขความพิการบนใบหน้าตามพระราชดำริของมหาวิทยาลัยเชียงใหม่นะครับ จดหมายที่จากพระราชทานราชานุญาตนะครับ วัตถุประสงค์ของโครงการนี้ คือ การสร้างเครือข่ายความร่วมมือด้านการวิจัยของ สวทช. และศูน์การแก้ไขความพิการบนใบหน้าและกระโหลกศีรษะ ทางด้านจุฬาลงกรณ์ ของนายแพทย์การวิจัยของสวทช. ของผู้ป่วยปากแหว่งเพดานโหว่นะครับ แล้วผู้ป่วยยากไร้ ที่มีความพิการบนใบหน้านะครับ แล้วก็พัฒนาเครือข่ายความมือ 8 จังหวัด ในภาคเหนือตอนบนนะครับ ตลอดที่เรามีการสร้างไบโอเมดิเคิล เอนเจอเนียริ่ง ทางการแพทย์นะครับ เป้าหมายของโครงการก็คือสร้างคุณภาพชีวิตของผู้ป่วย ให้กลับมาใช้ชีวิตในสังคมได้อย่างปกติสุข ให้พัฒนาเกิดขึ้น แล้วก็ช่วยให้การพัฒนาคุณภาพชีวิต ให้มีโอกาสได้รับบำบัดรักษา ผู้ป่วยในภาคเหนือจะเป็นชายจากป่าเขา สำหรับตรงนี้นะครับ ในโครงการนี้ จะมี 3 ส่วนหลัก ๆ นะครับ ส่วนแรกจะเป็นการที่เราทำตัวเครื่อง MobeScan นะครับ ไปมอบให้ที่ศูนย์แก้ไขที่เชียงใหม่นะครับ แล้วอย่างที่ 2 นะครับก็คือเครื่องนี้ครับ technology Mobi Scan ในการที่ทดสอบเกี่ยวกับผู้ป่วยในเด็กปากแหว่งเพดานโหว่ บนใบหน้านะครับ แล้วก็มีเรื่องที่เราจะใช้ตัว ใช้เทคโนโลยีของ สวทช. ดร.นฤภร ไปช่วย Field ในผู้ป่วยเด็กปากแหว่ง เพดาวโหว่ เราทำเรื่อง เพเชียนอิมแพลน บนกระโหลกศีรษะนะครับ แก่หน่วยงานพันธมิตร นะครับ ซึ่งผมเดี๋ยวผมมี Table รายละเอียดต่าง ๆ ซึ่งโครงการนี้นะครับ ก็เรามีการใช้เงินงบประมาณ 4 ล้านกว่า เกือบ 5 ล้านนะครับ 1.5 ล้านจากที่เรารีรีสมาเงินส่วนใหญ่ก็ไปกับการสร้าง Mody Scan สำหรับศูนย์นี้นะครับ เป็นการร่วมมือระหว่าง 3 หน่วยงานนะครับ ก็คือมูลนิธิสารสนเทศตามพระราชดำริกรมสมเด็จพระเทและก็สวทช. แล้วก็มหาวิทยาลัยเชียงใหม่ ก็คือศูนย์สมเด็จพระเทพรัตน์สภากาชาติไทย และล่าสุดเราได้รับทุนจากมูลนิธิท่านท้าวมหาพรหม เข้าไปที่อันนี้ก็เป็นจดหมายจากมูลนิธิท่านท้าวมหาพรหม กรุณาจากท่านศาสตราจารย์ดร.ไพรัช ติดต่อจากมูลนิธิท่านท้าวมหาพรหม นะครับ ขอบคุรความกรุณาจากมูลนิธินะครับ ในการบริจาคตรงนี้ อันนี้ก็จะโชว์ให้ทุกท่านได้เห็นที่เราไปตั้งศูนย์ตรงนั้นนะครับ ที่เราจะไปช่วยผลักดัน Pacial Specific Inplan นะครบั แล้วก็ไปทำเรื่อง การวางแผนการผ่าตัด แล้วก็ใช้เทคโนโลยี 3D Printing ในการรักษาเด็กจากที่เชียงใหม่ แล้วจริง ๆ ก็ลิงก์กลับมาที่ ที่เราก็ลองใช้ตัว Mody Scan ลองใช้ประมาณ 14 ครั้ง แล้วก็มีเคสต่าง ๆ ประมาณ 16 เคสในแต่ละเดือน และมีบางเคสใช้ 3D Printing ในเคสที่ให้หมอเข้าไปช่วยในการผ่าตัด ก็เป็นสถิติสะสม อันนี้ก็เป็นความก้าวหน้าของ Mody Scan ปัจจุบันก็มีความคืบหน้าไป 90 เปอร์เซ็นต์ มอบให้ที่เชียงใหม่ได้ในเดือนมีนาคม 63 เป็นกุมภาพันธ์ 63 ก็ Delay ไปอีก 1 เดือน อันนี้ก็เป็นอีกอันหนึ่งที่เราช่วยในการวางแผนการผ่าตัดนะครับ ตั้งแต่การปิดตัวเพดานโหว่นะคะ หรือการทำ Dictraction แถวยืดกระดูกบริเวณใบหน้า อันนี้ก็เป็นส่วนหนึ่งที่เทรนน้องที่จากที่เชียงใหม่นะครับ เราก็มีการให้มาฝึกที่ตรงนี้ด้วย แล้วก็มีเคสที่ทรานเฟอร์ ตามที่กรมสมเด็จพระเทพพระองค์ท่านขอให้ทางท่านอาจารย์จรัญ มาเป็นพี่เลี้ยงของศูนย์นี้ในการที่จะแลกเปลี่ยนบุคคลากรแล้วเทรนด์นิืปกติเคสยาก ๆ จะเข้าที่จุฬาที่เชียงใหม่ก็มีส่งทีมแพทย์ ศาสตราจารย์นนท์ นะครับ ไปช่วยผ่าตัดเคสยาก ๆ ที่เชียงหใ่ม ทีมศัลยแพทย์ที่เชียงใหม่ ก็จะมีเรสเดนท์มาเทรนด์ที่จุฬาฯ ต่อไปนะครับ เราตั้งใจว่าจะขอจากท่านเท้ามหาพรหม นะครับ ก็เป็นงบประมาณจากตัว Mobii Scan 3.5-3.6 ล้าน มีที่จากที่ประชุมอำนวยการของศูนย์ที่เชียงใหม่ แก้ไขความพิการของเชียงใหม่ ชิ้นงาน Regic Digital Ristacter เพื่อช่วยให้สำหรับคนไข้นะครับ แล้วก็มีการจ้างวิศวกรเพิ่มจากความต้องการ อันนี้เป็นตัวเรสนะครับ อันนี้เป็นสีบูลนะครับ เข้าใจว่า สปสช. ให้เบิกอยู่ 250,000 ต่อชิ้น แต่ปัจจุบันมีการขายอยู่ที่ชิ้นละ 400,000 บาท อันนี้อาจจะเป็นอันเดิม เป็นงานวิจัยเดิมของผมที่อาจจะมา เขาเรียกว่ามาแชร์กัน ที่จุฬา รวมทั้งIntaoral Distacter อันนี้ก็จะเป็นส่วนเพื่อที่จะช่วยตอบโจทย์ตรงนี้นะครับ ครับ ก็เป็นส่วนหนึ่งของความก้าวหน้าโครงการนี้ครับ ขอบคุณครับ</w:t>
      </w:r>
    </w:p>
    <w:p>
      <w:pPr>
        <w:pStyle w:val="BodyText"/>
      </w:pPr>
      <w:r>
        <w:t xml:space="preserve">(ประธาน) อันนี้โครงการหลักเลย ก็คือ Setup 0 แล้วซึ่ง Mobii Scan คือแบบเดิม เห็นไหมครับ ก็เป็นเรื่อง Image processing มาถ่ายในแต่แกนแล้ว</w:t>
      </w:r>
    </w:p>
    <w:p>
      <w:pPr>
        <w:pStyle w:val="BodyText"/>
      </w:pPr>
      <w:r>
        <w:t xml:space="preserve">(ผู้เข้าร่วมประชุมชาย) ครับ อันนี้ก็คือสำหรับเด็ก Dentii Scan นี่เด็กนี่ก็จะอาจจะไม่นิ่ง ก็อาจจะต้องนอนลง แล้วก็ให้ยา ให้ง่วงนอน</w:t>
      </w:r>
    </w:p>
    <w:p>
      <w:pPr>
        <w:pStyle w:val="BodyText"/>
      </w:pPr>
      <w:r>
        <w:t xml:space="preserve">(ประธาน) แล้วเดิมละ เป็นเรื่อง engineering</w:t>
      </w:r>
    </w:p>
    <w:p>
      <w:pPr>
        <w:pStyle w:val="BodyText"/>
      </w:pPr>
      <w:r>
        <w:t xml:space="preserve">(ดร.ไพรัช) อันนี้ถ้าเรานึกให้ดีนี่มันไม่ใช่สิ่งที่น่าภูมิใจที่เราทำ CT Scaner ทำแต่ฟัน ที่เราพูด Dentii เมื่อกี้มันทำแต่ฟันอย่างเดียว ไอ้ 50 แห่ง 60 แห่ง ได้ประโยชน์ทั้งนั้น ที่จริงเวลาบรรยายต่อไปให้พูดถึงกรมสมเด็จพระเทพฯ เยอะกว่านี้ อันนี้ท่านรับสั่งโดยตรงเลยนะว่าให้ไปทำที่ชลบุรี แต่เรื่องมันเนื่องมาจากพวกเราด้วย คือเราไปทำ Mobii Scan ไว้ 3 เครื่อง มันต้องท้าวความ ถามว่า Mobii Scan นี่ แนนยังอยู่หรือเปล่า ไปทำให้เชียงใหม่ ไปทำให้จุฬา ไปทำให้สงขลาปรากฏว่ากฤษณ์ไกร์สามารถทำให้ CT แล้วไอ้ตัว Rapid Prototype แล้วมีอยู่ครั้งหนึ่ง เฝ้าสมเด็จพระเทพรัตนฯ รับสั่งให้ท่านองคมนตรีเกษมไปทำที่เชียงใหม่ รับสั่งอย่างนี้เลยนะ บนใบหน้าที่เชียงใหม่ แล้วให้ไปตามหมอที่จรัญ อันนนี้ถึงได้เกิด ทีนี้มูลนิธิท่านท้าวมหาพรหม รู้จักกันกับท่านประธาน ก็เลยได้มา 15 ล้าน ท่านท้าวมหาพรหม บารมีสมเด็จ อันนี้มันหลายอย่าง ก็ตามรูปด้วย แต่ผมว่าผมว่าสิ่งที่น่าชมเชยก็คือ ผมฟังจากหมอจรัญก็คือ คนที่ใบหน้าบิดเบี้ยว ปากแหว่งเพดานโหว่เขาอยู่ในสังคมไทยไม่ได้เลย จากคุณหมอว่าเป็นอย่างนั้นจริงใช่ไหม ก็ที่เชียงใหม่เขาจะตั้งพื้นที่ใหม่ทั้งหมด ที่ผมไปประชุม 2-3 ครั้ง ผปว. แล้วก็เขาจะเริ่มที่กฤษไกรพ์ ที่ทำไปบ้าง แล้วพอเสร็จปุ๊บ ไอ้ Moby Scan คณะทันตแพทย์ของหมอปัฐวีย์ ตัวที่ 2 ไปของศูนย์ใหม่เลย อันหนึ่งที่ต้องอธิบายให้เข้าใจก็คือ ไม่ใช่เฉพาะเชียงใหม่นะ มันเป็นเครือข่ายทั้งหมด 8 แห่ง ในภาคเหนือนะครับ แล้วก็เราคาดว่าจะเสร็จปีนี้แล้วต้นปีหน้า สมเด็จพระเทพรัตนฯ น่าจะ ภูมิใจชีวิตคน ได้ทราบคคุณหมอทั้งหลายมี Comment อะไรไหม</w:t>
      </w:r>
    </w:p>
    <w:p>
      <w:pPr>
        <w:pStyle w:val="BodyText"/>
      </w:pPr>
      <w:r>
        <w:t xml:space="preserve">(ผู้เข้าร่วมประชุมชาย) ตอบสักนิดหนึ่งนะครับ อาจารย์จรัญนี่ก็เป็นอาจารย์ผมนะครับ ดูแลผมที่ตอนอุบัติเหตุ ก็คุยกันเรื่องพวกนี้อยู่ คือ ผมไม่รู้จะทำอย่างไร ผมก็ทุกข์ ก็คงจะต้องทำต่อ ทีนี้ผมคิดว่าอันนี้มันคือการคืนชีวิตคนทั้งหมดนะครับ เพราะว่าในเรื่องนี้คือ เรื่องที่มันเป็นการต่อนเนื่องกันนี่ การเอาเรื่องหนึ่งไปต่ออีกเรื่องหนึ่งนี่ อันนี้เป็นเรื่องแบบว่าสุดยอดสำหรับเรา มันไม่ได้หยุดนิ่ง ตั้งแต่ประชุมมาจนถึงตอนนี้ ผมคิดว่ามัน อนาคตของประเทศ ถ้าดูเป็นแบบคอสเมติกแต่ถ้าเป็นดูเป็นเรื่องของ Life ทำให้คนมีชีวิตอยู่ได้นี่ มันเป็นเรื่องที่ไม่รู้จะบอกอย่างไร ผมคิดว่าหมอก็มีปิติ แล้วก็คนที่มีส่วนร่วมทั้งหมดก็จะมีความปิติอยู่ด้วยการพัฒนาความรู้ต่อยอดของเราเองด้วย คือแต่ละคนเรียกว่าเป็น… มันไม่มีสูตรสำเร็จที่ตาายมันเป็นศิลปะให้เป็นเอนเจอเนียริ่ง มันไม่มีสูตรสำเร็จตายตัว อันนี้มันเป็น Know How ยิ่งทำเยอะ ยิ่งมีความรู้เยอะ เราก็ต้อง Adep ไปเรื่อย ๆ ให้เบิกน้อยอย่าเบิกกับโหล ก็สามารถมันมีอยู่ไม่เท่าไร มันอยู่ในการพัฒนามาอยู่ใน Line อีก Line หนึ่งได้ หลาย ๆ อันที่กำลังทำอยู่ขณะนี้ หลายอันเป็น Development ช่วงที่กำลังทำที่ ก็คงตอบอาจารย์ได้ว่า ใครก็ตามสมารถมีส่วนร่วมได้หมด</w:t>
      </w:r>
    </w:p>
    <w:p>
      <w:pPr>
        <w:pStyle w:val="BodyText"/>
      </w:pPr>
      <w:r>
        <w:t xml:space="preserve">(ผู้เข้าร่วมประชุมชาย) โดยส่วนตัวนะครับ ผมคิดว่า เรื่องที่ทำนี่มันเป็นซีรีเดียวกัน เพียงแต่ว่าสิ่งที่สัมผัสจากที่มองจากภายนอก ที่มองเหนแอฟเพียแลนส์ ตอนที่จะของบหรือขอทุนจากผู้ที่มีจิตกุศลนี่อันนี้ อาจารย์สามารถที่จะ… ได้เลยครับ แต่ส่วนลักษณะที่มันเป็น คอวลิตีออฟไร แต่จริง ๆ แล้วมันมีน่าจะเป็นตัวนำของการโดเนทเพราะว่า รูปร่างที่มีลักษณะคนที่จะปรับเปลี่ยนนี่ มัน require มากเลย ไม่ว่าจะเป็นลักษณะของการสร้าง ๆโมบี้สแกน และเซอเจียน สิ่งเหล่านี้ผมคิดว่ามันเป็นโครงการหรือ Package ในเรื่องที่จะ Donate อันนี้อีกเยอะนะครับ เพียงแต่ว่าเราไม่ได้เอาสิ่งเหล่านี้ไปให้เขาเห็น พอสัมผัสความรู้สึกสิ่งที่เราทำนี้ เกี่ยวกับคนมากมายที่กระเป๋าหนักก็กราบเรียนว่าน่าจะเอาตัวนี้เป็นตัวเบิงทางนะครับ ในส่วนของความร่วมมือ ขอบคุณมากครับ</w:t>
      </w:r>
    </w:p>
    <w:p>
      <w:pPr>
        <w:pStyle w:val="BodyText"/>
      </w:pPr>
      <w:r>
        <w:t xml:space="preserve">(ศ.ดร.ไพรัช) ที่เชียงใหม่เขาจะเริ่มระดมเงินว่ารายหนึ่งนี่กี่สตางค์ ๆ แล้วสมเด็จพระเทพฯ ก็รับสั่งว่าให้ไปทำที่ขอนแก่นอีก ถ้าครั้งนี้เจรจาที่ขอนแก่น ท่านอาจจะสงสัยว่า ทำไมมันไม่เกี่ยวกับ Moby ทำไมไม่ใช่ CT เครื่องใหญ่ ต้องบอกว่ามันเวลามันไม่ได้ แล้วอันนี้มันอยู่ข้างผ่าตัดเลย อยู่ข้างต้องผ่าน</w:t>
      </w:r>
    </w:p>
    <w:p>
      <w:pPr>
        <w:pStyle w:val="BodyText"/>
      </w:pPr>
      <w:r>
        <w:t xml:space="preserve">(ประธาน) โอ.เค. นะครับ เห็นชอบนะครับ ไปโครงการถัดไปนะครับ</w:t>
      </w:r>
    </w:p>
    <w:p>
      <w:pPr>
        <w:pStyle w:val="BodyText"/>
      </w:pPr>
      <w:r>
        <w:t xml:space="preserve">(เลขานุการ) โครงการที่ผ่านมาก็เป็นการขอนุมัติความก้าวหน้า สนับสนุนงบประมาณ Incashนะคะ ไม่เกิน 2 แสนแปดหมื่นบาด อนุมัติกรอบงบประมาณปีที่ 2 80,000 บาทค่ะ ต่อไป เป็นโครงการต่อเนื่องที่ 6 นะคะ โครงการแผ่นโลหะดามกระดูกและแบบมาตรฐานสำหรับแพลตฟอร์มและข้อ ดร.ประเสริฐ เฉลิม</w:t>
      </w:r>
    </w:p>
    <w:p>
      <w:pPr>
        <w:pStyle w:val="BodyText"/>
      </w:pPr>
      <w:r>
        <w:t xml:space="preserve">(ผู้เข้าร่วมประชุมชาย) สวัสดีครับผมประเสริฐนะครับ เท่าที่ฟังมา โครงการนี้มีแนวโน้มว่าจะล่าช้ากว่าแผนหรือเปล่า ขออนุญาตรายงานความก้าวหน้าของโครงการแผ่นโลหะดามกระดูก และแบบมาตรฐาน สำหรับ แพลตฟอร์ม ก็อันนี้จะเป็นข้อมูลความก้าวหน้าขอดงโครงการ ความก้าวหน้าครั้งที่ 2 จนถึง เดือนกรกฎาคม ปีที่แล้วนะครับ ใช้งบประมาณที่เป็น Incash 21 ล้านนะครับ นะครับ ทีนี้วัตถุประสงค์ของโครงการนี่จะแบ่งเป็น 2 วัตถุส่วนแรกที่จะเป็น การออกแบบ แล้วก็จะเป็นการผลิตแผ่นโลหะดามกระดูกสำหรับการรักษาแบบเฉพาะบุคคลนะครับ การใช้ระบบคลาวด์แพลตฟอร์ม ที่เป็นของดร.แอนที่รายงานไปแต่ในส่วนของโครงการนี้ จะเป็น Scope ของตัวแผ่นดามกระดูกและผ่าตัดนะครับ ส่วนของ ดร.แอนจะเป็นการพัฒนา ส่วนของดร.แอนก็จะเป็นตัวระบบคลาวน์ดิจิทัล ก็จะมาเมิสกันทีหลัง โครงการก็คือ จะเป็นการออกแบบโลหะดามกระดูกที่เป็นแบบทั่วไป เป็นแบบมาตรฐานคล้าย ๆ ที่ใช้ได้กับบุคคลทั่วไปนะครับ เราจะใช้ข้อมูลของกายวิพากย์ วัดข้อมูลแล้วก็นำมาออกแบบมากกว่าตัวแผ่นดามกระดู ที่มีใช้กับผู้ผลิตต่างประเทศนะครับ ตัวโครงเองก็ได้มีการร่วมมือกับบริษัทเอกชน และ 3 คณะแพทย์ ที่คณะแพทย์ธรรมศาสตร์ศิริราช แล้วก็คณะแพทย์ม. สงขลานะครับ 3 แห่งครับ ก็ตัว… ที่ผ่านมาความก้าวหน้าของโครงการจะมีเป็นรายงานเชิงเทคนิคตามมาตรฐาน ไปแล้ว 2 แบบนะครับผม เดี๋ยวเล่าแผนที่ผ่านมาก่อนนะครับเมื่อ อย่างที่เรียนก็คือ เดือนกรกฎาคม ก็จะเห็นแนวโน้มความล่าช้าอยู่ 2 ส่วนที่เห็น ตั้งแต่แนวโน้มคราวที่แล้ว การพัฒนากระบวนการให้ขบวนการแผ่นดามกระดูกที่เฉพาะไลน์ เฉพาะบุคคลนะครับ เนื่องจากว่าจะมีส่วนที่ต้องรอการพัฒนา Digital Cloud platform ต้องรอตรงส่วนนั้นอยู่นะครับ ที่ยังมีแนวโน้มว่าจะล้าช้า และก็ผลิตตัวแผ่นโลหะดามกระดทีนี้ ถ้าจะอัปเดตความก้าวหน้าของผลงานนะครับ เดือนมกราคมที่ผ่านมาจะเน้นเฉพาะของปี 63 ให้เห็น ตัวเป้าหมายของตัว 63 จะเป็นตัวสิทธิบัตร 4 ส่วนนะครับผมแล้วก็มีรายงานแผ่นดามกระดูก แบบมาตรฐานอีก 3 ส่วนนะครับ ถ้าพูดถึงความก้าวหน้าไปเลย แต่ละส่วนความก้าวหน้าของแผ่นดามกระดูกแบบมาตรฐานที่เป็นตัวสิทธิบัตร เนื่องจากตัวแผ่นดามกระดูกข้อมูลนะครับ เลเยอร์สุดท้ายนี่จะเป็นข้อมือนะครับ เท่าที่ทำมานี่ เรามีการใช้ตัวเดิมของบริษัทเอกชนที่เขาได้มีการยื่นสิทธิบัตรออกแบบไปแล้ว ซึ่งการพัฒนาต่อยอดยังเป็นเพียงไมเนอร์ที่ยังไม่ได้มีนัยนะสำคัญยื่นเป็นอนุสิทธิบัตร ยื่นเป็นสิทธิบัตรในการออกแบบได้ แต่ก็เลยคาดว่าตัวนี้นี่ยังไม่ได้เห็นประเด็นที่จะสามารถยื่นจดคุ้มครองอะไรได้ รายงานความก้าวหน้าเป็น 0 เปอร์เซ็นต์อยู่ ในการทดสอบทางคลินิกแล้วนำเอามาพัฒนาต่อ อาจจะมีนัยสำคัญอะไรที่เกิดขึ้น อาจจะมีการเห็นประเด็นที่จะจดขึ้นมาเป็นคุ้มครองไอพีได้ หลังจากนั้นมาก็มี ทีนี่ตัวถัดมาที่เ็นตัวดามกระดูกแขน ก็จากการพัฒนาขึ้นมาก็มีตัวสิทธิบัตร ตัวอนุสิทธิบัตรล่าสุดแล้ว แล้วก็จะมีตัวสิทธิบัตรการออกแบบนะครับ 1 ฉบับ ร่างเสร็จแล้ว ตอนนี้กำลังอยู่ในระหว่างเพื่อจะนำไปยื่น ความก้าวหน้าตรงนี้ไป 90 เปอร์เซ็นต์ ส่วนอีกตัวถัดมา เป็นตัวออกแบบแผ่นดามกระดูกต้นขส่วนปลายนะครับผม ตัวนี้ก็ได้มีการสืบค้นสิทธิบัตร แล้วก็เห็นว่าน่าจะสามารถขอยื่นความคุ้มครองในการล่างไปแล้วบางส่วนเราก็ขอความก้าวหน้าไป 30 เปอร์เซ็นต์ นะครับ อีกส่วนหนึ่งที่เป็นแผ่นดามกระดูกต้นขาช่วงต้นนะครับ ก็ได้มีการสืบค้นสิทธิบัตรแล้ว ก็มีแนวโน้มว่าน่าจะมีนัยสำคัญในการ เป็นอนุสิทธิบัตร ก็เลยขอรายงานความก้าวหน้าเป็น 20 เปอร์เซ็นต์ก่อนะครับ ส่วนที่เหลือ 3 ตัวนี้จะเป็น… ไม่ได้หมายความว่าเป็นความก้าวหน้าของรายงานนะครับ แต่เป็นตัวความก้าวหน้าของตัวเนื้องานที่จำเป็นจะต้องในงาน ก็คือตัวแผ่นดามกระดูกส่วนปลาย กับ ตัวแผ่นดามกระดูกหน้าแข้งส่วนต้น แล้วก็มีการทดลองเบื้องต้น กับร่างอาจารย์ใหญ่แล้ว แล้วขณะนี้ก็เอา Feedback ตัวนั้นในการพัฒนาต่อ การปรับปรุงแบบอยู่นะครับ แบ่งเสร็จแล้ว และเอาไปทดสอบเชิงกล ก็คิดว่าข้อมูลต่าง ๆ ก็น่าจะครบถ้วนของ 2 ส่วนนี้นะครับ ส่วนอีกส่วนหนึ่ง แผ่นดามกระดูกหน้าแข้งส่วนปลายยังอยู่เพียงขั้นตอนของดีไซน์ในคอมพิวเตอร์เฉย ๆ ยังไม่มีการคืบหน้าไปยังการผลิตชิ้นงานจริงขึ้นมาทดสอบต่อ น่าจะเป็นแบบ Concept Design ก็เลยยังรายงานความก้าวหน้าเป็น 0 เปอร์เซ็นต์นะครับผม ทีนี้งบประมาณของโครงการ ข้อมูล ซึ่งเป็นตามแผนนี่ 3 งวดนี่ ทั้งหมด 12 ล้านนะครับ แต่จริง ๆ ที่ใช้ไปนี่… ถ้าเทียบกับตัว 12 ล้านนี่ ใช้ไป… แต่ถ้าเทียบกับตัวที่ได้รับเงินมาในก้อนแรก เป็นความก้าวหน้าของโครงการครับ</w:t>
      </w:r>
    </w:p>
    <w:p>
      <w:pPr>
        <w:pStyle w:val="BodyText"/>
      </w:pPr>
      <w:r>
        <w:t xml:space="preserve">(ประธาน) เชิญครับ</w:t>
      </w:r>
    </w:p>
    <w:p>
      <w:pPr>
        <w:pStyle w:val="BodyText"/>
      </w:pPr>
      <w:r>
        <w:t xml:space="preserve">(ผู้เข้าร่วมประชุมชาย) ก็จริง ๆ ถ้าดูในแผนนี้นะครับ จริง ๆ ปีที่ 2 ต้องเริ่มการทดสอบในคนแล้วนะครับ แต่ที่ตัวเลขปีนี้ คือตัวเลขที่เป็นตัวหลักที่เป็นข้อเสนอโครงการ ในการยื่นให้กับเอทิกพิจารณาทั้ง 3 มหาวิทยาลัย ในการทำการทดสอบ ปีที่ 2 โครงการก็คือ ปีที่ 2 ของโคงการปี 62 ก็คือ ตุลาคมปีที่แล้ว ใช่ไหม ครับผม แต่ตอนนี้จุดยังไม่เริ่ม คือเอกสาร ที่ผ่านเราใช้เวลาในการเตรียมเอกสารเพื่อขอยื่น กันและกันในการทำของคณะแพทย์ งเสร็จแล้วเราก็ประสานงานกับทางแพทย์หน่วยงานวิจัยผู้วิจัยร่วมกับเรา 3 หน่วยงาน ปรับปรุงข้อเสนอโครงการทั้งหมด พอเสร็จแล้วจะไปยื่นกับทางเอติกของแต่ละมหาวิทยาลัยนี่ เขาให้ไปยื่นที่ และอิคอมมิตี้ และCenter ของ Commettic ปรึกษากับทางคณะกรรมการของ สวทช. เพื่อทำไปปรับคุณภาพในการไปยื่นตรงนี้ใหม่ แล้วก็พอหมดแล้วเนื่องจากว่าเราต้องมีการคุ้มครองเพื่อที่เราจะติดต่อทำประกันให้อาสาสมัคร ซึ่งการทำประกันนี่ บริษัทประกันในเมืองไทยไม่ได้มีการรับทำประกันประเภทนี้ ในการทำจัดทำเอกสารใหม่ทั้งหมด โปรโตคอลเป็นตัวแทนประกันไปหาราคาของบริษัทเพื่อคุ้มครองอาสาสมัคร จากโครงการนี้ที่เป็นงานที่เราไม่ถนัด และเป็นอุปสรรคที่เราต้องเจอ จึงทำให้ค่อนข้างล่าช้ามาครับผม</w:t>
      </w:r>
    </w:p>
    <w:p>
      <w:pPr>
        <w:pStyle w:val="BodyText"/>
      </w:pPr>
      <w:r>
        <w:t xml:space="preserve">(ประธาน) อันนี้มีแนวทางแก้ไขไหม</w:t>
      </w:r>
    </w:p>
    <w:p>
      <w:pPr>
        <w:pStyle w:val="BodyText"/>
      </w:pPr>
      <w:r>
        <w:t xml:space="preserve">(ผู้เข้าร่วมประชุมชาย) ก็ขณะนี้เราก็ได้ส่งเอกสาร Protocal ให้กับทางตัวแทนบริษัทประกันแล้ว ซึ่งน่าจะได้คำตอบราคาเบื้องต้นมาในเร็ว ๆ นี้ครับ เราเดาเบี้ยไม่ถูกเหมือนกัน เราดูเรื่องงบประมาณ รวมวงเงินภาพรวมก็จะได้คำตอบของบริษัทประกันมาในเร็ว ๆ นี้ครับผม</w:t>
      </w:r>
    </w:p>
    <w:p>
      <w:pPr>
        <w:pStyle w:val="BodyText"/>
      </w:pPr>
      <w:r>
        <w:t xml:space="preserve">(ประธาน) ผมคิดว่านี่เป็นกรณีศึกษานะครับ เพราะว่าลักษณะของการทำวิจัยที่เป็นพหุสถาบัน ซึ่งเขาได้ให้คำแนะนำ Select ใช่ไหมครับ</w:t>
      </w:r>
    </w:p>
    <w:p>
      <w:pPr>
        <w:pStyle w:val="BodyText"/>
      </w:pPr>
      <w:r>
        <w:t xml:space="preserve">(ผู้เข้าร่วมประชุมชาย) ครับผม</w:t>
      </w:r>
    </w:p>
    <w:p>
      <w:pPr>
        <w:pStyle w:val="BodyText"/>
      </w:pPr>
      <w:r>
        <w:t xml:space="preserve">(ประธาน) Select นี่เป็นการศึกษาเกี่ยวกับ ในเรื่องของ… ของยา Drug Development เป็นการ Appore แต่รายเบลิตี้นี่ ใส้ที่ทำมันต้องรับผิดชอบ ถ้าเกิดเหตุไม่พึงประสงค์นี่ ไม่รับผิดชอบนะ ซึ่งเป็น… ที่ต้องคอนเซิร์นด้วยส่วนหนึ่ง ถ้าเป็นไปได้ ผมคิดว่าทางออกอันหนึ่งน่าจะมีแมสของคลิติคัลไทเยอะ อาจจะเปลี่ยนเป็น Single Single Intibution จะง่ายกว่า โดยเฉพาะอย่างยิ่ง คนในธรรมศาสตร์ และ approve ก่อน เดินหน้าไป เพราะไม่อย่างนั้นนี่ คือพอเขาเห็นว่าเป็นพหุสถาบันปุ๊บเขาก็ส่งไป มันก็จะคล้าย ๆ ไปแทรค นั้นไปแล้วก็ติดกับที่ว่าพอมัน Approve แล้วอะไรต่อไป สถาบันที่จะทำมี approve ประเด็นของหมอนี่ ถ้าหากเกิดเหตุไม่พึงประสงค์นี่ ไม่ใช่แอดติเคิล เพราะเซอเจียน Stergien นี่กับคนที่คิดเครื่องมือ คนที่ดูแบบว่า โอ.เค. พร้อมที่จะเสี่ยงในการที่จะเอา… ก็ฝากเป็นข้อคิดนะครับ ไม่ใช่เป็นลักษณะของ ในลักษณะสัญญาไม่เป็นปัญหา แต่ในเรื่องยังมีประเด็นที่จะต้อง Over Comic ไม่ทราบอาจารย์ประจักษ์วิช มีประเด็นไหมครับ</w:t>
      </w:r>
    </w:p>
    <w:p>
      <w:pPr>
        <w:pStyle w:val="BodyText"/>
      </w:pPr>
      <w:r>
        <w:t xml:space="preserve">(ผู้เข้าร่วมประชุมชาย) ผมสนับสนุนเพราะว่าจริง ๆ เรื่องนี้ คือดูให้มัน มันไม่ยากมันก็ไม่ยาก แต่ว่าจริง ๆ มันยาก เดี๋ยวมันจะไปถึงขดลวดค้ำยันอันนั้นจัยิ่งยากขึ้นไปอีก อันนั้นนี่เตรียมเรียนรู้กับอันนี้ได้เลย การทำ Clinical Trial ในคนนี่จะยุ่งยากมาก อันนี้ผมคิดว่า ผมพูดกับอาจารย์ การเริ่มต้นเรียนรู้นี่เหมือนกับก้าวข้ามบรรได้ไปสัก 2-3 ขั้น ทำมันมันเสีย Center นี่ครับ มันจะมีปัญหา คือไม่ใช่ปัญหาเรื่อง เอติกอย่างเดียว เวลาการทำ การคอนโทรน ผมก็พยายาม</w:t>
      </w:r>
    </w:p>
    <w:p>
      <w:pPr>
        <w:pStyle w:val="BodyText"/>
      </w:pPr>
      <w:r>
        <w:t xml:space="preserve">(ผู้เข้าร่วมประชุมชาย) ประเด็นนี้เนื่องจากผมเป็นที่ปรึกาาในโครงการ OT Medical Dicronet นี่ ซึ่งมีคณะไปเกี่ยวข้องด้วย 6 คณะ ตอนนี้พี่สุวิทย์ พิบูรณ์คงประเสริฐ ให้ก็เป็นประธานในโปรเจ็ค วิธีการที่จะแก้โจทย์อันนี้ … เป็คล้าย ๆ กับ approve โดยหลักการ แต่ไลน์เบอร์ลิตี้ ไป Approve ที่ประสบการณ์ เพราะ โพโซลที่คิดว่าจะเป็น size ที่ เป็น member ในโครงการนี้ แก้ไปพร้อมกันเลย จนกระทั่งเป็นลักษณะตกผลึก พอเสร็จแล้วนี่เอาไอ้ตรงนี้ไปที่ไซน์ ของคลิติคัลไทน์ แล้วตรงนี้นี่ Approve ในลักษณะ Exprelight ว่ามันได้มีการ Agreement เน้นโดยหลักการ ตัวแทนของท่านได้มานั่งตรงนี้ประเด็นปลีกย่อย อย่างรอบครอบแล้ว ประเด็นปลีกย่อย ไปที่นี่อีกแก้ให้มันเป็นลักษณะ หรม เหมือนอะไรที่เป็น Concept เดียวกันไซต์งาน ลักษณะคล้าย ๆ กับ Propeso แล้วเอาไป Approve อีกทีในไซซ์งาน มีการเซ็นรับรอง ว่าโครงการนี้ Clinical Trial ก็ approve แล้วถ้าเกิดใด ๆ ก็ตาม ไซร์เขา เป็นอักครีเมนเลย คุยกับท่านอาจารย์สุวิทย์นี่ ผมคิดว่า โยธี สามารถทำ innovation Clinical Trial ได้อย่าง Active แฮนเดิลความรับผิดชอบ</w:t>
      </w:r>
    </w:p>
    <w:p>
      <w:pPr>
        <w:pStyle w:val="BodyText"/>
      </w:pPr>
      <w:r>
        <w:t xml:space="preserve">(ประธาน) เชิญเลยครับ</w:t>
      </w:r>
    </w:p>
    <w:p>
      <w:pPr>
        <w:pStyle w:val="BodyText"/>
      </w:pPr>
      <w:r>
        <w:t xml:space="preserve">(ประธาน) ผมไม่เห็นด้วยนะครับ เพราะว่าในปัจจุบันนี่ก็ตามนี่ มันถึงกันหมด โดย Social Media แล้วลักษณะแบบนี้นี่มันจะถูกคอนเด็ม หรือว่าคนที่อยู่ไกปืนเที่ยง อันนี้เป็นเรื่องที่เซนซิทีฟมากBlacklist นี่ก็คือว่า ทำอย่างตรงไปตรงมา โดย Concept เดียวกัน แล้วก็ทุกอย่างให้เหมือนกันอย่าทำให้เป็น ยังเป็นบำบัด…Condem สิ่งที่จะแก้เกมนะครับ ทางทีมนี่ สนิทกับทางธรรมศาสตร์ คุยกับทีมที่ธรรมศาสตร์ เพราะว่าคนที่ออกแบบเขารู้ เขารู้ว่าจุดที่มันเป็นจุดด้อยจุดแข็ง อะไรที่เป็นเขาดูว่าอะไรที่มันตรงนี้นี่มันไม่ได้มีอะไรที่มันมากมาย แม้นว่า มันจะแตกต่าไปจาก CommoCil แต่เขา Over come ได้ ในการที่จะใช้เครื่องมือ อันนั้นสำคัญสุก เริ่มต้นดีไซน์มา แต่ถ้าหากว่านายกเป็นผู้ใช้ แล้วนายขเป็น… นาย ก. หรือบางทีเป็นอริด้วย แล้วก็จะคอนเด็มนาย ก ว่าไม่ดี แล้วคนที่ได้ยินก็ปากต่อปากไป แล้วก็ภาพไม่ดี เพราะฉะนั้น เริ่มต้นจากคนที่เป็นพันธมิตร ที่ร่วมกันตั้งแต่ตอนต้น ผมผ่านเรื่องนี้มาพอสมควร ผมคิดว่า อันนั้นจะเป็นคู่พันธมิตรที่จะทำให้ราบรื้นที่สุด แล้วก็เป็นแฟซแท็ก</w:t>
      </w:r>
    </w:p>
    <w:p>
      <w:pPr>
        <w:pStyle w:val="BodyText"/>
      </w:pPr>
      <w:r>
        <w:t xml:space="preserve">(ประธามีหลากหลายสถาบันแล้วจะเสร็จเร็ว อันนี้เป็นสิ่งที่เกิดขึ้นจริงครับผม</w:t>
      </w:r>
    </w:p>
    <w:p>
      <w:pPr>
        <w:pStyle w:val="BodyText"/>
      </w:pPr>
      <w:r>
        <w:t xml:space="preserve">(ประธาน) รับขอสังเกตไว้นะครับ แล้วเรารองดูว่าจะปรับ หรือไม่ปรับอย่างไร แต่ว่าไม่ขยายเวลานะครับ ไปหาวิธีล่นระยะเวลาตอนหลัง ไม่มีเวลานี่ครับ อันนี้นี่เพิ่งปีที่ 2 Project 4 ปี</w:t>
      </w:r>
    </w:p>
    <w:p>
      <w:pPr>
        <w:pStyle w:val="BodyText"/>
      </w:pPr>
      <w:r>
        <w:t xml:space="preserve">(ผู้เข้าร่วมประชุมชาย) 3 ปีครึ้่ง</w:t>
      </w:r>
    </w:p>
    <w:p>
      <w:pPr>
        <w:pStyle w:val="BodyText"/>
      </w:pPr>
      <w:r>
        <w:t xml:space="preserve">(ผู้เข้าร่วมประชุมชาย) ต้องพยายามว่าจะ… อย่างไร นะครับ เพราะเราเริ่มต้นขยายวันนี้รับรองยาวแน่ ๆ นะครับ พยายามบี้กลับมาให้ได้ จะพยายามก่อนครับ</w:t>
      </w:r>
    </w:p>
    <w:p>
      <w:pPr>
        <w:pStyle w:val="BodyText"/>
      </w:pPr>
      <w:r>
        <w:t xml:space="preserve">(ผู้เข้าร่วมประชุมหญิง) นะคะโครงการนี้นะคะ ขออนุมัติรายงานความก้าวหน้า นะคะ ทางที่ 2 และสนับสนุนงบประมาณ In Cash ไม่เกิน 4,400,5000 บาทถ้วนนะคะ ต่อไปเป็นโครงการต่อเนื่องที่ 7 นะคะ โครงการแคลเซียมฟอสเฟตทันตกรรม ค่ะ</w:t>
      </w:r>
    </w:p>
    <w:p>
      <w:pPr>
        <w:pStyle w:val="BodyText"/>
      </w:pPr>
      <w:r>
        <w:t xml:space="preserve">(ผู้เข้าร่วมประชุมหญิง) ค่ะ สวัสดีค่ะ</w:t>
      </w:r>
    </w:p>
    <w:p>
      <w:pPr>
        <w:pStyle w:val="BodyText"/>
      </w:pPr>
      <w:r>
        <w:t xml:space="preserve">(ผู้เข้าร่วมประชุมหญิง) มันไม่ขึ้น ก็เป็นโครงการแคลเซียมฟอสเฟต จะมี เป็นโครงการ 3 ปีครึ่ง งบประมาณ 29 ล้านกว่า ๆ นะคะ รายงานนี่จะถึงมกราคมจะถึง ณ ปัจจุบันนะคะ ก็วัตถุประสงค์ก็จะมีหลายข้อหน่อยนะคะ ก็จะเป็นผลิตภัณฑ์ 2 อัน อีกอันหนึ่งจะเป็น M-Bone วันที่เราจะมา Report วันนี้ ก็จะมีตัวเนื้องานของโครงการนี้ ก็จะมีสัตว์ทดลอง Cover ไปถึงการทำสัตว์ทดลอง แล้วก็การทำ ISO 10993 อันนี้อยู่ในโครงการนี้นะคะ อันนี้เป็นความก้าวหน้า เป็นความก้าวหน้าถึง 31 กรกฎาคมนี่ ก็ยังอยู่ไปตามแผนนะคะ หมดนะคะ แต่ส่วนหนึ่งที่จะมาในเรื่องของการขอปรับแผน ถามว่าทำไมถึงขอปรับแผนก็คือ ในกลุ่มงานของเรานี่ คือเราสามารถทำผลิตภัณฑ์ได้หลายตัวนะคะ ไม่ว่าจะเป็น M-Bone Hydroxyapatite แล้วก็เราก็สามารถเตรียม เราสามารถเตรียมโปรตีน BMP 2 มุมของโมเด็มบีเอ็มพีทู มันจะต้องมีตัวนำ ที่เป็น Cerrier เราสามารถมี แคริเอร์ได้ 2 ตัว คือ Collagen อีกส่วนหนึ่งก็เป็น ได้เสนอไว้ว่าจะเอา BMP2 ได้ เราอยากจะปรับแผนให้ไปเป็น BMB2 ไปรวมกับ Sponge แทน เหตุผลนะคะ เราจะใช้ธีมที่เรียกว่า BioSimilar ค่ะ เราจะไม่ได้ถือว่าเป็นเครื่ออันผลิตภัณฑ์นี้ ซึ่งอาจจะสามารถถูก Approve ได้ แล้วก็ถ้าเราสามารถพูดได้ ว่าเป็น Biosimilasมันจะทำให้ง่ายต่อการไปใช้งาน Bio Similar คืออะไร เป็นสิ่งที่รัฐบาลสหรัฐอเมริกานี่ให้สาถานภาพ Genetic Engineering นี่จะมีราคาแพงมาก ซึ่งสามารถสร้างคู้แข่งขึ้นมา ที่มีประสิทธิภาพที่เหมือนกัน โดยที่เราสามารถที่จะ Clinical Trial หรือว่า ในการทำน้อยลง และลดต่ำลง คู่แข่งมาได้ ก็จะทำให้ผลิตภัณฑ์ที่มีราคาต่ำลง แล้วจะเรียกผลิตภัฑณ์ ที่ FBA Approve ไปแล้วนี่ว่าดิเฟอร์เรน Product มีเพียง Product เดียว จะขายเป็นหลายขนาด และหลายราคา ที่เราบริษัทอิเล็กทรอนิกส์นำเข้ามาขายจะมีขนาด 3 ขนาดนะคะ ก็มีราคา 55,000 ถึง 150,000 บาท นะคะ ถามว่าแล้วเรานี่ ต่างจากของตัวเรฟเฟอร์เร้นอย่างไร Semilar เราจะต้องมีกรดอมิโนที่ต่างกัน แต่ว่า วิธี Production ที่ต่างกัน โปรตีนนะคะ มีคอนเฟอร์เมชันที่ต่างกัน มันถึงจะทำงานได้ วิธีที่ใช้อีควอไลน์ อีควอไลน์เราพรีมาก็จะเห็นว่าข้อเสียขอ Infuse นะคะ ข้อเสียของอินฟิวซ์ ข้อดีของอีโคไลหมดเลย แต่ข้อเสียของอิโคไลน์ กับสัตว์เลี้ยงลูกด้วยนมเหมือนของเรา Post Translation ตรงนี้ ต่อเนื่องเป็นได้ ก็โชคดีที่ BMP2 ไม่ต้องการปฏิกิริยาตรงนี้ แล้วก็ใช้ได้ แล้วก็โคดอนน่ะค่ะ ไอ้ยีนส์ที่จะแปลงรหัส ในคนเราต้องคิดขึ้นมาใหม่ แล้วในปีนี้เราก็คิดขึ้นมาได้แล้วนะคะ ่สิ่งที่ต่างกัน ก็คือว่า ในอิโคไล โปรตีนมันตกตะกอน ก็เลยจะเป็นสิ่งที่เราทำการศึกษาเพื่อให้มัน เพื่อให้มันพับตัวใหม่ได้ดีขึ้น เราก็เป็นผลการศึกษาที่ทำมา จากในรูปของขาวมือค่ะ ที่เห็นเป็นรูป เป็นเหมือนเจล แล้วก็มีแถบวิ่ง แถบที่วิ่งนี่มีหลายแถบ แปลว่ามีหลายตัว ตัวที่เข้ม ๆ นี่ค่ะ และถ้าเราเห็นแบรนด์อื่น ๆ มา จะแสดงให้เห็นว่าของเราก็บริสุทธิ์ จริง ๆ แล้วก็เทีบเท่า เทียบเท่ากับทาง มันเป็นสารที่ทำให้เกิดพิษในร่างกาย ผู้ป่วยมีอาการไข้ Age in House เราวัดแล้วก็มากกว่า Refuse นะคะ รูปข้างล่างทางซ้ายมือ ที่เราเอาไปใส่ในสัตว์เลี้ยงที่สัตวแพทย์เกษตร หลังจากที่ทำการผ่าตัด คุณหมอก็รายงานมาว่า สุนัขนี้ไม่ได้มีอาการแทรกซ้อนหรืออาการผิดปกติ ปกตินะคะ ทางขวามือนี่เป็นการทดสอบในการทำงานในระดับหลอดทดลอง พบว่าอันกราฟสีน้ำเงินนะคะ เป็นตัวที่จดพาเท็นปัจจุบัน แล้วก็สีส้มก็คือของอินฟิวที่เรานำมาเทียบกัน จะเห็นว่าเรามีแอคทิวิตี้ที่ดี ค่อนข้างจะดีกว่าของ Infuse จริง ๆ ของ BioSimilars นี่ เราต้องทำงานได้ดี ในคลินิกได้ดีและปลอดภัยเทียบเท่า ในมุมของคลินิกนี่ ซึ่งจะไม่ได้อยู่ในโครงการนี้นะคะ ก็จะเป็นโครงการอื่น เราคงจะทำการทดสอบกับศิริราช โดยการตอนนี้เรากำลังยื่นการเขียน Aptic เป้าหมายว่าจะยื่น STIC ในเดือนเมษายนนี้ นะคะ แล้วก็จะทดสอบในทีเบียและทีเมอร์ เพื่อจะดูของทางด้านการพวกนอลยูเนี่ยนแฟคเชอร์นะคะ แล้วก็อีกพาร์ทหนึ่ง อีก Part หนึ่งของงานก็คือ การ Scale Up จากข้างบนลงล่าง ตอนนี้เราจะอยู่บริเวณตรงที่มีเครื่องหมายถูกน่ะค่ะ ก็เราก็จะพยายามผลักดันออกไป เราก็จะค่อย ๆ ขยายไปทีละนิดค่ะ ก็อันนี้เป็นเรื่องของงบประมาณนะคะ งบประมาณที่ถูก Release มาแล้ว ใช้ไปตามที่ได้ release มา ที่จะ Approve ก็จะมี 80 เปอร์เซ็ตรฺการนำศาสตร์ทดลอง จ้างแล้วก็ยื่น Aptic ยังไม่ได้เงิน ยังไม่ได้ทำนะคะ ก็อันนี้เป็นส่วนของการปรับแผน ที่ว่าจากเดิมนี่เราคิดว่าจะทำกับ M-Bone ตอนนี้เราก็จะมาใช้กับ Collagen เพื่อที่เราจะได้ไม่ต้องไปเทสต์ความเป็นไปได้ของการก่อมะเร็ง หรือเซลล์สืบพันธุ์ใช้ข้อมูลของเขาได้เลยค่ะ อันนี้ค่ะ การปรับนี่มุมของปริมาณนี่ไม่เปลี่ยนนะคะ ที่เปลี่ยนนี่คือของการเปลี่ยนคำพูดว่า เรื่องของการเปลี่ยนเป็นฟองน้ำคอลลาเจน ต้นแบบเราอาจจะเปลี่ยนเป็นรายงานทางเทคนิค นโยบายที่ได้รับมา ว่าจะเดินไปข้างหน้าเร็วขึ้นน่ะค่ะ ก็มีแค่นี้ค่ะ</w:t>
      </w:r>
    </w:p>
    <w:p>
      <w:pPr>
        <w:pStyle w:val="BodyText"/>
      </w:pPr>
      <w:r>
        <w:t xml:space="preserve">(ประธาน) เชิญเลยครับ เชิญครับอาจารย์</w:t>
      </w:r>
    </w:p>
    <w:p>
      <w:pPr>
        <w:pStyle w:val="BodyText"/>
      </w:pPr>
      <w:r>
        <w:t xml:space="preserve">(ประธาน) งานนี้จะไปทำคลิติเคิลไทน์ ที่ศิริราชใช่ไหมครับ สเตอร์เจียนคือใครจะได้ End Doss อีกทีหนึ่งว่า จะเร่งรัดให้ process มันรวดเร็วอย่างไรบ้าง มันมีฟอร์เมต ที่ศิริราชมีฟอร์เมต ประเด็นที่ 2 ก็ต้องแอปพลูฟ คือถ้าหากว่าคิดว่าเมเชอร์ที่จะ Try แล้วนี่ จะได้นัดในช่วงเวลาเหมาะสม เพราะบางทีต้องรอเคสนั้น มันจะมาวันพรุ่งนี้ไม่ใช่ ถ้าตรงนี้เผื่อว่า ถ้าพร้อมที่จะเมเทรียลนี้มันพร้อมที่จะเข้าไปสู่การ Clinical Traial ก็คงต้องระดม Case พรรคพวก ช่วย refer มา</w:t>
      </w:r>
    </w:p>
    <w:p>
      <w:pPr>
        <w:pStyle w:val="BodyText"/>
      </w:pPr>
      <w:r>
        <w:t xml:space="preserve">(ผู้เข้าร่วมประชุมหญิง) ขอบคุณค่ะ อาจารย์</w:t>
      </w:r>
    </w:p>
    <w:p>
      <w:pPr>
        <w:pStyle w:val="BodyText"/>
      </w:pPr>
      <w:r>
        <w:t xml:space="preserve">(ผู้เข้าร่วมประชุมหญิง) ขอถามว่าฟองน้ำคอลลาเจนคือ พัฒนาขึ้นเองในห้องแล็บหรือเปล่าคะ</w:t>
      </w:r>
    </w:p>
    <w:p>
      <w:pPr>
        <w:pStyle w:val="BodyText"/>
      </w:pPr>
      <w:r>
        <w:t xml:space="preserve">(ผู้เข้าร่วมประชุมหญิง) มันจะเป็นอีกโครงการหนึ่งที่ได้รับ แล้วเอามาใช้ร่วมกันน่ะค่ะ</w:t>
      </w:r>
    </w:p>
    <w:p>
      <w:pPr>
        <w:pStyle w:val="BodyText"/>
      </w:pPr>
      <w:r>
        <w:t xml:space="preserve">(ผู้เข้าร่วมประชุมหญิง) อ๋อเป็นอีกโครงการหนึ่ง แต่ว่าเอามาร่วมกับอันนี้ ตอนนี้ดูในเรียลกราฟ ของ BMB2 ค่ะ ก็เห็นผลที่น่าสนใจว่า ของที่พัฒนาขึ้นที่ใช้สีน้ำเงินนะคะ ของ NSTDA สูงมาก ที่ 100 ไมโครลิตร</w:t>
      </w:r>
    </w:p>
    <w:p>
      <w:pPr>
        <w:pStyle w:val="BodyText"/>
      </w:pPr>
      <w:r>
        <w:t xml:space="preserve">(ผู้เข้าร่วมประชุมหญิง) เป็นไมโครกรัมต่อมิลลิลิสตไมโครกรัมต่อมิลลิตร อันนี้อธิบายได้ค่ะ ถ้าเราดูที่รูปทางซ้ายมือนะคะ ที่เป็นแบรนด์ จริง ๆ ที่เราโหลดเข้าไปในเจลเราคิดว่ามันโหลดเท่ากัน เราโหลดไปด้วยความเข้มข้นที่เท่ากัน ก็คือโปรตีนมันมาน้อยมาก แล้วการวัดทางไบโอคือเราใช้แอคเซส มี Standard Curve เราใช้อบูมินเป็น Standard เขาใช้อะไร แต่เขาบอกมาว่าความเข้มข้นเท่านี้ พอเราลงเจล เราคิดว่าของเขามากกว่าเรา ซึ่งเป็นข้อดีจริง ๆ เราสู่งกว่า จริง ๆ เราสูงกว่านี้อีก นึกออกไหมคะ เหมือนตอนนี้เราลงไป 15 ไมโครกรัม เขาดูเหมือนมีโปรตินมากกว่าเรา เราคิดว่าเขาใช้ BMP 2 เลยเป็นตัวเรฟเฟอเร้น เป็นตัวทำ Calabation Curve BMP-2 ที่เป็นตัวนี้ มันแพงมากน่ะค่ะ จริง ๆ 10 ไมโครกรัม นี่ 20,000 การที่เราจะมาสร้าง ไคเรชันเคลิมตัวนี้ แต่พอตอนนี้เรารู้แล้ว เราจะสังเคราะห์ Curve ใหม่ จริง ๆ แล้ว Infuse นี่ เพิ่งได้รับการอนุมัติให้มาขายในเมืองไทยไม่นานนี้ แล้วเราเพิ่งได้ของมาหลังปีใหม่เองค่ะ เราก็เลยรีบเก็บ Data ในมุมมาเปรียบเทียบ พอถามว่ากราฟนี้เป็นอย่างไร โปรตีนมันจะมีแอคทีวิตี้ขึ้นแบบนี้นะคะแล้วก็เริ่มโตแล้วก็เริ่มลง ถามว่ามันทำไมลง เพราะเราใส่ในเซลล์ ซึ่งเราเลี้ยงในห้องแล็บ ถ้าเราใส่สารมากไปมันจะตาย ทีนี้เราเข้าใจว่าตรงนี้ ช่วงโปรเฟิร์ดไปอยู่ในช่วงที่แฟสเชอร์เรตแล้วค่ะ</w:t>
      </w:r>
    </w:p>
    <w:p>
      <w:pPr>
        <w:pStyle w:val="BodyText"/>
      </w:pPr>
      <w:r>
        <w:t xml:space="preserve">(ผู้เข้าร่วมประชุมหญิง) …ใช่ค่ะ</w:t>
      </w:r>
    </w:p>
    <w:p>
      <w:pPr>
        <w:pStyle w:val="BodyText"/>
      </w:pPr>
      <w:r>
        <w:t xml:space="preserve">(ผู้เข้าร่วมประชุมหญิง) แคริเบชันเคิร์ฟ</w:t>
      </w:r>
    </w:p>
    <w:p>
      <w:pPr>
        <w:pStyle w:val="BodyText"/>
      </w:pPr>
      <w:r>
        <w:t xml:space="preserve">(ผู้เข้าร่วมประชุมหญิง) ที่เหมาะสมมากกว่านี้ค่ะ</w:t>
      </w:r>
    </w:p>
    <w:p>
      <w:pPr>
        <w:pStyle w:val="BodyText"/>
      </w:pPr>
      <w:r>
        <w:t xml:space="preserve">(ผู้เข้าร่วมประชุมหญิง) อะไรคือ</w:t>
      </w:r>
    </w:p>
    <w:p>
      <w:pPr>
        <w:pStyle w:val="BodyText"/>
      </w:pPr>
      <w:r>
        <w:t xml:space="preserve">(ผู้เข้าร่วมประชุมหญิง) ตอนนี้ก็คือของเรา คือจริง ๆ แล้วเราอยาก Semilar จริง ๆ เราจะ Mature เราว่าไม่ดีเท่าไร เราต้องเอาไป Bio Battle แล้วเราก็ได้ไป prove ไม่ได้แปลว่าต้องเท่ากันเป๊ะนะคะ ใช่ค่ะ แต่ละแบบ เราก็ยังมองว่าเรายังอยู่ใน Rang Semilar คือ Similars</w:t>
      </w:r>
    </w:p>
    <w:p>
      <w:pPr>
        <w:pStyle w:val="BodyText"/>
      </w:pPr>
      <w:r>
        <w:t xml:space="preserve">(ประธาน) ตรงนี้ในระดับหลอดทดลองผ่านครับหมดแล้วใช่ไหมครับ พร้อมที่จะเริ่มเข้าไปในศาสตร์ทดลอง</w:t>
      </w:r>
    </w:p>
    <w:p>
      <w:pPr>
        <w:pStyle w:val="BodyText"/>
      </w:pPr>
      <w:r>
        <w:t xml:space="preserve">(ผู้เข้าร่วมประชุมหญิง) ก็ทำไปบ้างแล้ว มันมีส่วนเงินวิจัยของ MTEC แล้วก็ลงสัตว์ทดลอง แล้วก็ลงไปได้ประมาณ 2 อาทิตย์ แต่ผลยังไม่ได้ออกมา เราก็กำลังจะจ้าง ยังไม่อินฟิวในสัตว์ทดลองเลยค่ะ แต่จะทำในสุนัข แต่ในสุนัขนี่จะไม่ได้เป็ฯ Case ที่แบบ มาขอความอนุเคราะห์ เราจะเอาผลกับมาเทียบ เพราะ IRB ศิริราช 2 สปิชีในเรื่องของความปลอดภัย ก็เลยจะเป็นหนูกับสุนัขค่ะ ซึ่งตอนนี้ได้คุยกับ IRB มา 2-3 รอบแล้ว</w:t>
      </w:r>
    </w:p>
    <w:p>
      <w:pPr>
        <w:pStyle w:val="BodyText"/>
      </w:pPr>
      <w:r>
        <w:t xml:space="preserve">(ผู้เข้าร่วมประชุมชาย) ถ้าเราใช้ฟองน้ำมันจะมีผลอะไรกับ IP เราจะมีผลอะไรตามมาหรือเปล</w:t>
      </w:r>
    </w:p>
    <w:p>
      <w:pPr>
        <w:pStyle w:val="BodyText"/>
      </w:pPr>
      <w:r>
        <w:t xml:space="preserve">(ผู้เข้าร่วมประชุมหญิง) คือ IP อันนี้ไม่มีค่ะ เพราะ IP เขาจะแยกแล้วก็ไอพีของฟองน้ำ ซึ่งเราจะจดในปีนี้ IP ของ BMP 2 ปีนี้เราจะจดอีก 1 ค่ะ ที่ตอนนี้เรายังทำไม่เสร็จ ก็คือ การ License ของเชื้ออิโครไลน์ เพราะว่าเราติดต่อไป เขาก็ยังไม่เรสปอนร์ มากนัก แต่เท่าที่คุยติดต่อไปเรื่อย ๆ พอถึงวันที่เราติดต่อทางด้านการขายจริง ๆ ค่ะ ถ้าเขาไม่ติดต่อมา ให้เราแล้วขายเลย แล้วเขาจะมาคุยกับเราเอง</w:t>
      </w:r>
    </w:p>
    <w:p>
      <w:pPr>
        <w:pStyle w:val="BodyText"/>
      </w:pPr>
      <w:r>
        <w:t xml:space="preserve">(ประธาน) เชิญครับ มีคำถามเพิ่มไหมครับ เชิญครับอาจารย์ มีไหมครับ มีใช่ไหมครับ เชิญครับ ๆ</w:t>
      </w:r>
    </w:p>
    <w:p>
      <w:pPr>
        <w:pStyle w:val="BodyText"/>
      </w:pPr>
      <w:r>
        <w:t xml:space="preserve">(ผู้เข้าร่วมประชุมหญิง) ถ้าเปรียบเทียบกับ 1 Product นี่พอไหมคะ</w:t>
      </w:r>
    </w:p>
    <w:p>
      <w:pPr>
        <w:pStyle w:val="BodyText"/>
      </w:pPr>
      <w:r>
        <w:t xml:space="preserve">(ผู้เข้าร่วมประชุมหญิง) คือเขาMove On อีก</w:t>
      </w:r>
    </w:p>
    <w:p>
      <w:pPr>
        <w:pStyle w:val="BodyText"/>
      </w:pPr>
      <w:r>
        <w:t xml:space="preserve">(ผู้เข้าร่วมประชุมหญิง) ที่ FDA Approve แล้ว คือต่อให้มี 5 อัน ก็ให้เลือกมา 1 ถ้าของเรามันจะมีเรื่องของเซฟตี้ และ FCquencies มาเยอะมากแล้วค่ะ</w:t>
      </w:r>
    </w:p>
    <w:p>
      <w:pPr>
        <w:pStyle w:val="BodyText"/>
      </w:pPr>
      <w:r>
        <w:t xml:space="preserve">(ประธาน) โอ.เค. นะคะ</w:t>
      </w:r>
    </w:p>
    <w:p>
      <w:pPr>
        <w:pStyle w:val="BodyText"/>
      </w:pPr>
      <w:r>
        <w:t xml:space="preserve">(เลขานุการ) ในเรื่องของการประเด็นเพื่อพิจารณานะคะ ก็ขออนุมัติความก้าวหน้าโครงการ ครั้งที่ 2 สะสมอินแคช Incase ในงวดที่ 2 ไม่เกินที่ 3 นะคะ แล้วก็ขออนุมัตปรับแผนการดำเนินโครงการตามที่นักจัยเสนอค่ะ</w:t>
      </w:r>
    </w:p>
    <w:p>
      <w:pPr>
        <w:pStyle w:val="BodyText"/>
      </w:pPr>
      <w:r>
        <w:t xml:space="preserve">(ประธาน) ครับ เรื่องโรคไต</w:t>
      </w:r>
    </w:p>
    <w:p>
      <w:pPr>
        <w:pStyle w:val="BodyText"/>
      </w:pPr>
      <w:r>
        <w:t xml:space="preserve">(เลขานุการ) ค่ะ ต่อไปนะคะ ก็จะเป็นโครงการที่ 8 นะคะ โครงการ Platform โรคไตเรื้อรัง การจัดการโรคไตเรื่อรังนะคะ</w:t>
      </w:r>
    </w:p>
    <w:p>
      <w:pPr>
        <w:pStyle w:val="BodyText"/>
      </w:pPr>
      <w:r>
        <w:t xml:space="preserve">(ผู้เข้าร่วมประชุมชาย) สวัสกเดโช สุรางค์ศรีรัฐ</w:t>
      </w:r>
    </w:p>
    <w:p>
      <w:pPr>
        <w:pStyle w:val="BodyText"/>
      </w:pPr>
      <w:r>
        <w:t xml:space="preserve">(ผู้เข้าร่วมประชุมชาย) สวัสดีครับ ผมเดโชนะครับ ก็สำหรับโครงการแพลตฟอร์มโรคไตเรื้อรังนะครับ ปัจจุบันก็ยังดำเนินไปตามแผนที่วางไว้นะครับ ตามแผนก็คือ เราได้ยื่นต้นแบบระดับห้องปฏิบัติการของ เครื่องล้างไตเวอร์ชัน 1 แล้ว เครื่องล้างไตเวอร์ชัน 2 ที่เราวางแผนไว้ก็คือ จริง ๆ ตอนนี้ก็พัฒนาเสร็จแล้วของ Version 2 แล้วก็ทดสอบมาตรฐานทางไฟฟ้าเรียบร้อยแล้วนะคะ แล้วก็ไปทดสอบทางคลินิกระดับนำร่องที่ธรรมศาสตร์ผ่านมานะครับ ขอคร่าว ๆ อีกทีหนึ่งนะครับ Version 2 นี่ เป็น Version ที่ใช้ Gravity อย่างเดียวในการทำงาน และใช้ระบบคลาสเซตของยี่ห้อ Baxter ในการทำงานนะครับ โดยในเวอร์ชัน 3 ที่เราจะทำ จะเป็นรุ่นที่เราทำขึ้นมาเองปั๊มที่เราทำงานกับ Carset ที่เรานำมาเอง คือ ในเวอร์ชัน 2 นี่ กทดสอบมาตรฐานผ่านครบ แล้วก็ไปทดสอบในคนก็ผลเป็นไปตามที่เราวางแผนไว้ เพราะเรารู้อยู่แล้วว่าข้อจำกัดของ Quality ก็คือว่า ในการทำงานของ APD ระหว่างคืนน่ะครับ ถ้าเราใช้ Gravity อย่างเดียว ระยะเวลาในการนำสลูชันเข้าตัว แต่ใช้เวลามากกว่าที่มีปั้ม โดย Realtime เวลาที่อยู่ในท้องน่ะจะน้อยลง ซึ่งในการทดลองที่เรา Set ไว้ เราต้องการเซตพารามิเตอร์ให้เหมือนเดิม เราก็เลยเซตเวลาในการทดสอบ Total Time มันเลยส่งผลให้ระบบเราที่เป็นกราวิตี้โดย Realtim e มันน้อยกว่าของระบบมีปั๊มนิดหน่อย ทำให้ผลการทดลองออกมา เราจะเทียบเราจะเห็นเลยว่า 5-10 นาที ก็ส่งผลให้ประสิทธิภาพTreatment ก็เป็นอะไรที่อาจจะพูดยาก เพราะเราคุยกับหมอก็อาจจะมีผลกับอาหารด้วยอย่างอื่นด้วยหรือเปล่า ซึ่งจริง ๆ ก็เป็นสิ่งที่เราคาดไว้ในระดับหนึ่งแล้ว ก็คือเราต้องการใช้ราคาถูกกว่าใช่ไหมครับ เราก็อาจจะเพิ่มเวลา Treatment เช่น เดิม 10 ชั่วโมง ถ้าเราเพิ่มเป็น 10.30 หรือ 11 ชั่วโมง ผลการรักษาก็จะได้เทียบเท่าของเขานะครับ อันนี้เป็นผลสรุปที่ได้ ปัจจุบันตอนนี้เราเลยทำเป็นส่วนในส่วนของ classes โดยในส่วนของ Clastect ร่วมมือกับ ทางสถาบันพลาสติก ก็อยู่ในขั้นตอนที่จะเตรียมเพื่อที่จะนำมาทดสอบฟังก์ชันนาลิตี้ ในแล็บว่าการออกแบบเครื่องจะใช้งานได้ดีขนาดไหน แล้วเราก็จะได้นำไปทำ Bio Compat ต่อไปนะครับ เป้าหมายในปีนี้ ก็คือ ปี 63 เราจะเสร็จตัวคลาสเซตของเวอร์ชัน 3 แล้วคลาสเซต ที่เราทดสอบมาตรฐานไฟฟ้า ต่อไปนะครับหลังจากเสร็จของอันนี้ ซึ่ง ก็ยังดำเนินไปตามแผนที่เราวางไว้อยู่ ดำเนินไปตามกรอบแผนที่เราวางไว้ตอนต้นครับ</w:t>
      </w:r>
    </w:p>
    <w:p>
      <w:pPr>
        <w:pStyle w:val="BodyText"/>
      </w:pPr>
      <w:r>
        <w:t xml:space="preserve">(ประธาน) เชิญเลยครับ</w:t>
      </w:r>
    </w:p>
    <w:p>
      <w:pPr>
        <w:pStyle w:val="BodyText"/>
      </w:pPr>
      <w:r>
        <w:t xml:space="preserve">(ประธาน) อันนี้ต้องทดสอบหรือเปล่าครับ เมื่อเดือนธันวาคมที่ผ่านมานะครับ ทดสอบกับอาสาสมัคร 3 คน เป็นอาสาสมัคร เดิมที่ใช้ของแบ็คเตอร์อยู่แล้ว ของเราใช้กาว์ดวิตี้ ที่มีระบบปั้มอยู่ ถ้าเป็นเวอร์ชัน 3 ก็จะมีกราวิตี้ด้วยครับ แต่ Version 2 คือระบบที่ไม่มีปั้ม เป็น Gravity อย่างเดียว อันนี้ก็ขึ้นอยู่กับท้ายที่สุดแล้ว เราต้องการทำเครื่องออกมาราคาถูกขนาดไหนแล้วเรายอมรับได้ไหม ว่า เครื่องเราออกมาราคาถูกจริง แต่ treatments time ต้องมากขึ้น 10 เปอร์เซ็นต์ เพื่อให้ประสิทธิภาพเท่าเดิามถ้าตรงนี้เราคิดว่าเป็นอะไรที่ยอมรับได้ เราก็อาจจะมาพัฒนาตรงเวอร์ชัน 2 ต่อไป เราต้องการให้เทียบเท่า หรือดีกว่า เราต้องการที่จะมาโฟกัสที่เวอร์ชัน 3 เลย อันนี้เป็นส่วนที่เราทำอยู่ เรามาโฟกัสที่เวอร์ชัน 3</w:t>
      </w:r>
    </w:p>
    <w:p>
      <w:pPr>
        <w:pStyle w:val="BodyText"/>
      </w:pPr>
      <w:r>
        <w:t xml:space="preserve">(ประธาน) เรียนเชิญครับ ก็จริง ๆ แล้วถ้าให้ผมมองท้ายแล้ว ท่าส่วนตรงเครื่องอย่างเดียวครับ กับระบบ จริง ๆ ผมมองว่าต่างกันหลักไม่กี่หมื่นครับ เพราะตอนนี้แพงที่สุดส่วนเดียว ก็คือส่วนตัวเครื่องที่เราต้องไปขึ้นรูป และส่วนพลาสติกทั้งหลายที่เราต้องขึ้นมาเป็นต้นแบบทีละเครื่องครับ เพราะว่า ท้ายที่สุด พอเราออกแบบตรงส่วนอิเล็กทรอนิกส์ทั้งหลายออกมาแล้วมันจะต่างกันไม่เยอะ เพราะว่าเราได้ลงทุนวิจัยออกแบบมาแล้วครับ</w:t>
      </w:r>
    </w:p>
    <w:p>
      <w:pPr>
        <w:pStyle w:val="BodyText"/>
      </w:pPr>
      <w:r>
        <w:t xml:space="preserve">(ประธาน) เชิญอาจารย์ลดาครับ</w:t>
      </w:r>
    </w:p>
    <w:p>
      <w:pPr>
        <w:pStyle w:val="BodyText"/>
      </w:pPr>
      <w:r>
        <w:t xml:space="preserve">(ผู้เข้าร่วมประชุมหญิง) สอบถามทางนักวิจัยหน่อยนะคะว่าตอนที่ทดสอบทางคลินิกกับ</w:t>
      </w:r>
    </w:p>
    <w:p>
      <w:pPr>
        <w:pStyle w:val="BodyText"/>
      </w:pPr>
      <w:r>
        <w:t xml:space="preserve">(ผได้มีการเทียบกับเครื่องมือที่นำเข้ามาจากต่างประเทศ ที่เราพยายามพัฒนาทดแทน แล้วเอาท์คัมที่เราเปลี่ยนนี่ ผลของการล้างไตนี่ ค่าไตนี่ มันออกมาต่างกันไหมอย่างไร เพราะก่อนที่จะพัฒนามาเป็น Version 2 Version 3 ไม่ได้พัฒนาที่ความสะดวกอย่างเดียว ดิฉันคิดว่า Out Come ของผู้ป่วย ผลสำฤทธิ์ออกมาเป็นอย่างไร</w:t>
      </w:r>
    </w:p>
    <w:p>
      <w:pPr>
        <w:pStyle w:val="BodyText"/>
      </w:pPr>
      <w:r>
        <w:t xml:space="preserve">(ผูหน้าก่อนหน้านี้ ครับ อันนี้ก็เป็นผลสรุปที่เราไปทดสอบที่ธรรมศาสตร์มานะครับ ก็คือสรุปทางการใช้งานทั่วไป ก็คืออาสาสมัคร เนื่องจากว่า เดิมเขาทำเองอันนี้ที่เรา Setup คือ ให้เขามานอนค้างที่โรงพยาบาลก็จะช่วยดูช่วยจัดการ ความรู้สึกของเขา เขาก็เลยรู้สึกว่าก็รู้สึกสบายดี อันนี้คือความเห็นของเขา อีกส่วนหนึ่งก็คือ Toก็คือกำไรจากการล้างไตนะครับ ตรงนี้เป็นอะไรที่สรุปไม่ได้ เพราะว่า อาสาสมัครที่เราทดสอบ มีทั้งคนที่ได้กำไรรวมมากกว่าเดิม และกำไรรวมใกล้เคียงเดิม ในช่วงที่ผ่านมา ที่ค่าแต่ละคนไม่เหมือนกันเลยใน 3 คนนี้ที่เราทำนะครับ แต่อันหนึ่งที่เราสรุปได้แน่ ๆ เพราะว่าเราต้องการ Fix ระยะเวลาการทำ treatments ให้เท่าเดิม เพราะฉะนั้นเราก็เลยได้ระยะเวลาในการแช่ที่น้อยกว่าเดิม เราไม่สามารถกำหนดระยะเวลาของฟีลได้เหมือนของเครื่องที่ค่อนข้างกำหนดได้แม่นยำกว่า ของเราจะกำหนดตรงนี้แทบจะไม่ได้ ระยะเวลาตรงนี้ จะน้อยลง ซึ่งส่งผลให้ค่าผลเลือดที่เราตรวจตอนก่อนและหลัง ซึ่งอันนี้ก็ยังปรึกษาคุณหมอได้เหมือนเดิมกับอันนี้อย่างเดียวหรือมีผลกับอันอื่นด้วยหรือเปล่า BUN เพิ่มขึ้นจาก Dresio 22 เปอร์เซ็นต์ ซึ่งมันเพิ่มขึ้นค่อนข้างเยอะ เพิ่มขึ้นประมาณ 3 เปอร์เซ็นต์ มันเป็นผลจากที่การแช่น้อยลง อย่างเดียวหรือเปล่า หรือว่าปัจจัยอย่างอื่นด้วย เพราะว่าที่เราทดสอบทั้งหมดคือเราทดสอบ 1 อาทิตย์</w:t>
      </w:r>
    </w:p>
    <w:p>
      <w:pPr>
        <w:pStyle w:val="BodyText"/>
      </w:pPr>
      <w:r>
        <w:t xml:space="preserve">(ประธาน) ฟังดูเหมือนกับมันมีตัว Control น้อยไป กับ 2. Sumple น้อยไป ก็เลยหาบทสรุปอะไรไม่ได้ เชิญครับอาจารย์ครับ คืออันนี้จะต้องคุยเรื่องที่ สปสช. ใช้ในเรื่องของอนาคตที่อยากให้เป็นนะครับ เพราะปัจจุบันนี่ เครื่องออโตเมตนี่เราใช้ นะครับ แต่คนที่เราใช้คำว่า CFPD ในการล้างไตทางช่องท้อง เพราะเป็นเรื่องของการที่ไม่สามารถทำเรื่องของ… CAPD ไม่ใช้เครื่องออโตเมต Majality ใช้อยู่ที่เป็นอยู่นี่ มีคนไปทำ Chemo มันสบายกว่าไปนอนแล้วเครื่องมันก็ทำงานให้ ก็ไม่สะดวกตรงนี้ก็ต้องแมนนวลระยะเวลาของวันนี่ไม่สะดวก APD นี่Automate ที่ทำลายกำแพง ข้อจำกัดเรื่องที่ต้องทำไปทำตอนกลางคืนมากกว่า ปัญหาของคนที่ดูระบบใหญ่นี่ จะแอฟฟอร์ดไหวไหม นะครับจึงมาถึงเรื่องที่จะ Automate เกิดขึ้นนะครับ แล้วก็มี Automate ก็มีบริษัท… เป็นคนทำ ก็ สปสช. การที่อาจจะคล้าย ๆ กับ อย่างน้อยก็ไม่ขึ้นราคา แต่ก็มีความพยายามจะขึ้นราคาอยู่หลายครั้ง อย่างนั้นก็อันนี้ก็ถ้าสำเร็จนี่สิ่งที่จะเกิดขึ้น… หมอยอมรับนะครับราคามันอาจจะแพงขึ้นถ้าเป็น ออโต้เมด ยังไม่รู้ว่ารับได้แค่ไหนในกำลังของประเทศ แต่ถ้าพูดถึงโอเวอร์ออล์ ของต้นทุนหรือสิ่งที่ได้รับกลับมา อย่างเดียว พูดถึงเรื่องของการดำรงชีวิตอยู่ ในชีวิตประจำวัน ซึ่งทำให้คนสามารถออกไปทำงานได้ โดยที่เดิมนี่จะต้องไป ๆ มา ๆ ก็จะกลายเป็นคนหนึ่งคนมี Product ดังนั้น course นี่ค่าต้นทุนของเครื่องนี่ไม่ได้ ผมคิดว่า อันนี้นี่เป็น… ผมเข้าใจว่า สวรส.นี่ เรื่องของการดีไซน์ อาจจะไม่ใช่ประเด็นที่สวทช. คอนเซิน ซึ่งเปนการดูแล ดูแลการจ่ายเงินนี่เราออลคอสสามารถ… จริง ๆ คู่แข่งไม่ได้เป็น คู่แข่งคือเรื่องของ โตโต้เรียลอิมพอร์ต ไม่ร่วมถึงเรื่องอื่น ๆ ที่จะถอด … เรื่องของอะไรทั้งหลาย ที่ต้องใช้นะครับ อันนี้เปน็เร่ที่สำคัญ ก็เป็นโปรเจกต์ที่คุยกับ สปสช. เยอะ คือว่าเมื่อไหร่จะได้เห็นในเรื่องของผลบางอย่าง วันนี้ก็ได้ฟังข่าวดีนะคะ ของการแม้ว่าจะเป็นเคสที่ไม่เยอะนะ พอผมฟังแล้ว มันก็มีโอกาสที่จะไปต่อ แล้วเราค่อยไปดูเรื่องคอส แล้ว สปสช. ไปเสนอรัฐบาล</w:t>
      </w:r>
    </w:p>
    <w:p>
      <w:pPr>
        <w:pStyle w:val="BodyText"/>
      </w:pPr>
      <w:r>
        <w:t xml:space="preserve">(ผู้เข้าร่วมประชุมหญิง) ฟังคุณหมอประจักษวิชก็เข้าใจมากขึ้นมากยิ่งจริง ๆ แต่ไม่ได้ติดสิทส่วนตัวนี่ คิดว่า ถ้ามีตัวเลือกแบบนี้นี่ ถ้ามีค่าใช้จ่ายในการที่คนไม่สามารถทำประเภทที่ทำได้ด้วยตัวเองนี่ ทำได้ในราคาที่ถูกขึ้น แต่ก่อนที่จะไปถึงจุดนั้น ส่วนตัวเห็นเมื่อมีเครื่องมือใหม่ ๆ ที่มาทดแทนที่เราใช้กันอยู่นี่ มันต้องมี Clinical Trial พอสมควร ของที่เราทำขึ้นมานี่นะ คุ้มค่านะคะ แล้วก็ใช้ได้ตามมาตรฐานและมีประโ่ยชน์จริงนะคะ แล้วคนที่ผลิตในเชิงพาณิชย์นี่ก็จะสามารถใช่ได้ เพราะฉะนั้น เราต้องออกแบบในการวิจับแบบ Clinical Trial คือต้องวัดผลที่ตัวผู้ป่วย แล้วสุดท้ายก็ไปทำแบบช่วยตัวเองแบบเดิมไม่ได้ ไม่ได้ต้องเทียบกับเครื่องแบบเดียวกันนี้แล้วก็วัดนะคะ ค่าของไตที่ออกมา ว่าทำให้เขามีคุณภาพชีวิตดีหรือไม่ดี อย่างน้อยก็เป็นทางเลือกหนึ่งสำหรับคนที่ไม่สามารถทำด้วยตัวเองที่บ้านได้เราฝากเขาขอให้ไปลองดูกับคุณหมอทางไต คุณหมอทางคลินิกนะคะ ว่าจะลองออกแบบ Clinical Trail ที่มันทำให้เชื่อมั่นนี่ ว่าเวลาเอาไปขายนี่มันขายได้แล้วมันใช้ได้จริง อันนี้ขออนุญาตตอบนิดหนึ่งนะครับ ตรงส่วนนี้ Clinical อันแรกที่เราทำ คือ เราต้องการ Prove ก่อนว่า ใช้ได้ มีความปลอดภัยนะคะ จริง ๆ แผนเดิมเรา เพราะตอนนี้ สปสช. มีแผนที่จะทำ ของแบคเตอร์และแบคซิเนียส อ้างอิงตาม Protocal เดียวกัน สำหรับ ของที่ BASTER กับ … ล่าสุดจากที่คุยกับ สวรส. มา ถ้าเราทำเวอร์ชัน 3 ขึ้นมา เราจะไปคุยกับทางจุฬาเฉลิงศักดิ์ ไม่ได้อิงกับของ Blackster ออกแบบเพื่อที่จะ Prove ตรงประสิทธิภาพและความปลอดภัยของเครื่องเรามาเฉพาะก่อนเลย ก่อนที่จะไปถึงตรงนั้นนะครับ เพราะว่าอย่างที่อาจารย์แนะนำครับ จะทำให้เหมือนอย่างที่คลิติคอล เราแค่ต้องการ Proove ก่อนในเบื้องต้น เพื่อที่เราจะเดินหน้าต่อไปครับ เนื่องจากเป็นธรรมศาสตร์ที่เดียว ที่เราเลือกเข้ามาคือ คนไข้เดิมต้องใช้เครื่อง Backter อยู่ ที่ธรรมศาสตร์มี 6-8 คน เข้ามาร่วมได้จริง ๆ แค่ 3 คนเลย ซึ่งก็ตามเป้าที่เราเล็งไว้พอดี เพราะเราคิดว่าด้วยข้อจำกัดของเฟสนี้ด้วย 1 อาทิตย์ ด้วยข้อจำกัดจำนวนได้จำนวนเท่านี้นะครับ แต่ขันตอนต่อไปก็จะพยายามปรับต่อไป ให้ดีขึ้นนะครับ</w:t>
      </w:r>
    </w:p>
    <w:p>
      <w:pPr>
        <w:pStyle w:val="BodyText"/>
      </w:pPr>
      <w:r>
        <w:t xml:space="preserve">(ประธาน) ก็รับข้อสังเกตนะครับ แล้วก็ปรับแผนสำหรับ สวรส. ลิงก์กับ สวรส. เชิญครับ</w:t>
      </w:r>
    </w:p>
    <w:p>
      <w:pPr>
        <w:pStyle w:val="BodyText"/>
      </w:pPr>
      <w:r>
        <w:t xml:space="preserve">(ผู้เข้าร่วมประชุมชาย) เสริมช่วยทางน้องนักวิจัย มันถึงจุดที่ว่ามันถึงรูปแบบที่เป็นเวอร์ชัน 2 ซึ่งเป็น Version 2 แล้วก็รูปแบบปั๊ม อาจารย์ช่วยให้คำแนะนำว่าคำนึงถึง ว่าสุดท้ายจะ pProduct wก็สุดท้ายและแคทอเบิล ไปทั้ง 2 แบบอาจไม่แน่ใจว่าจะมีทีมช่วยศึกษาหรือเปล่า ผนวกกับข้อมูลที่ทางอาจารย์กับทีมที่มีอยู่ว่าภาครัฐกับแนวทางที่พวกนี้ไป แล้วก็อาจจะมีทั้ง 2 โซลูชัน ภูมิภาคถ้าเรามองว่าเป็นโอกาสเพียงพอ สำหรับประเทศที่มีข้อจำกัดด้านกำลังขีดความสามารถ เขาอาจจะไปด้วย ให้เป็น ซึ่งถ้าถามในมุมส่วนตัวผม ให้มีสักทีมทำ Research ทำควบคู่กันไป นะครับ</w:t>
      </w:r>
    </w:p>
    <w:p>
      <w:pPr>
        <w:pStyle w:val="BodyText"/>
      </w:pPr>
      <w:r>
        <w:t xml:space="preserve">(ประธาน) ผมตั้งคำถามนิดเดียว คือ ปั๊มมันน่าจะถูกมาก ถูกไหมครับ ฉะนั้นกราฟิตี้กับมีปั้ม น่าจะต่างกันไม่เยอะเลยน่ะ ก็ปั๊มปัจจุบันมันถูกไหมครับ เพราะปั๊มปัจจุบันมันถูกมากครับ</w:t>
      </w:r>
    </w:p>
    <w:p>
      <w:pPr>
        <w:pStyle w:val="BodyText"/>
      </w:pPr>
      <w:r>
        <w:t xml:space="preserve">(ผู้เข้าร่วมประชุมชาย) ท้ายที่สุดมันจะต่างกันที่เครื่องกับตัวคลาสเซตเครื่องที่ทำงานกับตรงคสาเซตที่เราทำงานครับ แต่ในส่วนอุปกรณ์ปกติ ไม่เยอะมากก็ได้</w:t>
      </w:r>
    </w:p>
    <w:p>
      <w:pPr>
        <w:pStyle w:val="BodyText"/>
      </w:pPr>
      <w:r>
        <w:t xml:space="preserve">(ผู้เข้าร่วมประชุมชาย) พยายามชวนมองอย่างนี้ครับ เราไม่ได้พูดถึงกรณีที่ใช้ในประเทศไทยแล้ว พูดถึง Developing คอมมิวนิตี้อยู่อีกเยอะ มันไม่ได้มีต้นทุนอย่างเดียวละ ไฟฟ้าการเข้าถึง หรือมันอาจจะมี Condition ตรงนี้เป็นที่ต้องการอยู่ประมาณหนึ่ง เรามี Spacail ก็เลยย้อนกลับมาว่าถ้ามันมีประโยชน์ อยากจะให้มีทีม Product มองพวกนี้ไปเลยครับ</w:t>
      </w:r>
    </w:p>
    <w:p>
      <w:pPr>
        <w:pStyle w:val="BodyText"/>
      </w:pPr>
      <w:r>
        <w:t xml:space="preserve">(ผู้เข้าร่วมประชุมชาย) ครับผมวงศกรนะครับ จาก RDI กรรมการทราบเพิ่มเติมนะครับที่เราใช้สนับสนุนในเรื่องของโปรเจกต์ที่ทำตัวนี้ การสร้างเครื่องตัวนี้ในเวอร์ชัน 2 ครับ เราเข้าไปอยู่ในส่วนคณะของสปสช. การศึกษาในเรื่องของ cource implement ตัวเทคโนโลยี DEP หลักประกันสุขภาพหรือไม่ เวทีนั้นนี่เราจะมีการให้นักวิจัยของเราครับ เข้าไปนำเสนอความก้าวหน้าของตัวอุปกรณ์ตรงนี้อยู่แล้ว อย่างที่ทีมวิจัยจริง ๆ นี่มันเหมือนตัว Proove บอกได้ว่า มันผ่านในเรื่องของ Faunction แล้วก็ Safety ทีมวิจัยได้มีโอกาสหารือกับคุณหมอเพื่อกำหนดว่า ถ้าเกิดจะอิมพริเมนซ์ ในเรื่องของ Device นี่ว่าเราไม่ใช้อะไรบ้างนะครับ เราก็เลยไปในเรื่อง Concept Grayของ Gravity ก่อน ที่ยังไม่ได้ทำตัวปั๊ม ในเวทีนี้ครับ ในจุดตัดสินใจนี่ ว่าเราจะเปิดผล มีผล Clinical Trial เสนอในเวทีนั้นนะครับ ถ้าหากเป็นเวอร์ชัน 2 นี่ พอใช้งานได้ก่อนหรือไม่หรือว่าต้องรอเวอร์ชัน 3 อันนี้เป็นจุดตัดสินใจหนึ่ง แต่ว่าในเรื่องของปั๊มน่ะครับ ตัวนั้นคงจะมีดิสทริชัน Becter ที่เป็นตัวปั๊ม ก็คือว่า ถ้าอุปกรณ์อิเล็กทรอนิกส์ของเรา ที่จะเกิดปัญหาระหว่างการใช้งาน ในกรณีของคอมเมอร์เชียวเขาทำได้ เพราะมีออนคอล 24 ชั่วโมงครับ ตัวปั้มมีปัญหา ถ้าเป็นไซเนจี้ของเรา คิดว่าถ้าตัดพาร์ทที่มีความเสี่ยงให้ได้เอยะที่สุด ในขณะที่ผู้ป่วยยังใช้งานได้ ในเรื่องของออนคอลแบบนี้นะครับ ที่เราพยายามเดินกันอยู่ครับ ก็เรียนให้กรรมการทราบ ความเห็นกรรมการอีกชุดหนึ่งนะครับ โอ.เค. นะครับ เชิญต่อนะครับ</w:t>
      </w:r>
    </w:p>
    <w:p>
      <w:pPr>
        <w:pStyle w:val="BodyText"/>
      </w:pPr>
      <w:r>
        <w:t xml:space="preserve">(ผู้เข้าร่วมประชุมหญิง) สำหรับโครงการนี้นะคะ ประเด็นเพื่อพิจารณานะคะ ก็ขออนุมัติความก้าวหน้าโครงการที่ 1 แล้วก็สนับสนุบงบประมาณ Incash งวดที่ 2 2 ล้าน 1 พันบาท ไม่เกิน อนุมัติสนับสนุน Incash ไม่เกินประมาณ 9 ล้านบาท ต่อไปเป็นโครงการต่อเนื่องที่ 9 โครงการพัฒนามือเทียบชนิดควบคุมด้วยสัญญาณกล้ามเนื้อธนวัฒนโนค่ะ</w:t>
      </w:r>
    </w:p>
    <w:p>
      <w:pPr>
        <w:pStyle w:val="BodyText"/>
      </w:pPr>
      <w:r>
        <w:t xml:space="preserve">(ผู้เข้าร่วมประชุมชาย) ครับสวัสดีครับ ครับผมชูศักดิ์นะครับ ครั้งนี้ก็จะเป็นรายงานในการรายงานครั้งนี้ จะเป็นการรายงานครบรอบ 6 เดือนแรกนะครับ โครงนี้มีระยะเวลาทั้งหมด 2 ปีนะครับ ปีที่แล้ว จริง ๆ ใกล้จะอีกไม่กี่เดือนไม่กี่สัปดาห์ก็จะเป็นครั้งนี้จะเป็นการรายงาน 6 เดือนแรกก่อนนะครับ เราขออนุญาตรายงานสิ่งที่ทำไปแล้วนะครับ ก็คือเราได้ดีไซส์เพื่อจะวัดสัญญาณจากกล้ามเนื้อ เป็นแบบสัญญาณ 4 Chanel จากแขนนะครับ จากนั้นเราก็เก็บข้อมูลแล้วก็นำไปสร้างอัลกอริทึมที่จะเรียกว่าเป็น AI แบบหนึ่งก็ว่าได้ สมมติว่ามีการขยับก้ามเนื้อแบบนี้ ๆ คนไข้หรือว่าผู้พิการนี่ต้องการที่จะกำแบ กำมือ หรือว่าแบมือ อันนี้ก็จะเป็นการคำนวณด้าน เหมือน Mahcine เราก็จะมี Emg สามารถเราดึงฟีดเจอร์ สัญญาณที่ดีที่สุดจะมีอยู่ 2-3 ชนิด ดึงมา แล้วก็ลองวิเคระห์ดู อย่างตัวอย่างนี้ ก็จะต่างกันที่ว่าสีดำเป็นการกำมือ สีแดงเป็นการแบมือนะครับ จากนั้นก็คือสมมุติว่า ถ้าผู้ใช้งานต้องการกำหรือแบ เราก็จะมาขีดเส้นว่าเขาอยู่ในโซนนี้หรือว่าโซนนี้นะครับ สามารถทำไปควบคุมมอเตอร์ได้นะครับ การควบคุมมอเตอร์เบื้องต้นนี่ เราก็มีการพัฒนาเป็นนะครับ มอเตอร์ชิ้นเดียวที่ควบคุมได้ทั้งมือ เมื่อดึงปั๊บมือสีฟ้านี่ก็จะกำ เมื่อคลายมือสีฟ้าก็จะคลายนะครับ เมื่อคลายนี่ สีฟ้านี่ก็จะแบบ เพราะว่ามือสีฟ้ามันจะมีตัวเป็นยางยึดนะครับ ดึงอยู่ด้านหลัง เป็นมอเตอร์ก็จะแบโดยอัตโนมัตินะครับ อันนี้เป็นตัวอย่างครับ ลักษณะการทำงานจะเป็นแบบท็อกเกิร์น กำครั้งหนึ่ง ก็จะแบ เกร็งอีกครั้งหนึ่งก็จะกำ สลับไปสลับมาอย่างนี้นะครับ ในปัจจุบันเราก็พัฒนาเพิ่มขึ้นโดย แทนที่เราจะ Control Motor เราก็ใช้มอเตอร์ 1 ตัว ในการคอนโทรล 1 นิ้ว เพราะฉะนั้นใน 1 มือคือใช้มอเตอร์ประมาณ 5 ตัวนะครับ ตัวอย่างนะครับ ขออนุญาตกลับไปที่หน้าแรก ๆ นะครับ ก็ ในครึ่งปีแรกนี่เราก็ประสบความสำเร็จทำงานได้ครบตามที่ Commit ก็คือ ได้ผลการศึกษากลไกมือเทียม เบื้องต้นนะครับ แล้วก็ควบคุมมือเทียม ด้วยสัญญาณ EMG อันนี้คือครึ่งปีแรกครับ</w:t>
      </w:r>
    </w:p>
    <w:p>
      <w:pPr>
        <w:pStyle w:val="BodyText"/>
      </w:pPr>
      <w:r>
        <w:t xml:space="preserve">(ประธาน) ครับ เชิญเลยครับ</w:t>
      </w:r>
    </w:p>
    <w:p>
      <w:pPr>
        <w:pStyle w:val="BodyText"/>
      </w:pPr>
      <w:r>
        <w:t xml:space="preserve">(ผู้เข้าร่วมประชุมชาย) คนไข้หรือ เมื่อไรจะได้ใช้ตั้งเป้าไว้</w:t>
      </w:r>
    </w:p>
    <w:p>
      <w:pPr>
        <w:pStyle w:val="BodyText"/>
      </w:pPr>
      <w:r>
        <w:t xml:space="preserve">(ผู้เข้าร่วมประชุมชาย) อีกสักพักหนึ่งครับ คือมันจะต้องตอบว่าอีกกี่เดือนกี่ปี</w:t>
      </w:r>
    </w:p>
    <w:p>
      <w:pPr>
        <w:pStyle w:val="BodyText"/>
      </w:pPr>
      <w:r>
        <w:t xml:space="preserve">(ผู้เข้าร่วมประชุมชาย) อีก 1 ปีครับ</w:t>
      </w:r>
    </w:p>
    <w:p>
      <w:pPr>
        <w:pStyle w:val="BodyText"/>
      </w:pPr>
      <w:r>
        <w:t xml:space="preserve">(ผู้เข้าร่วมประชุมชาย) เวลาจะมาเสนอต้องชัดเจน แล้วก็อีก 1 อัน ที่ผมเสนอ น่าจะเปรียบเทียบกับของในท้องตลาด ว่าของที่เราจะไป Comples มีสเปคสู้ได้ ราคาได้ไหม ราคาได้ไหม ผมว่าชูศักดิ์มันต้องกลับไปทำการบ้าน ไม่อย่างนั้นมันตามต่อไม่ได้ นะครับ</w:t>
      </w:r>
    </w:p>
    <w:p>
      <w:pPr>
        <w:pStyle w:val="BodyText"/>
      </w:pPr>
      <w:r>
        <w:t xml:space="preserve">(ประธาน) สัญญาณมันมี คือเราจับไม่ได้ เมื่อกี้เหมือนมัน Delay พอสมควร อ๋อตัวนั้นบางจังหวะที่มันทำตาม มันเกิดขึ้นทุกวันนี้</w:t>
      </w:r>
    </w:p>
    <w:p>
      <w:pPr>
        <w:pStyle w:val="BodyText"/>
      </w:pPr>
      <w:r>
        <w:t xml:space="preserve">(ผู้เข้าร่วมประชุมชาย) ความถูกต้องมันประมาณ 98 เปอร์เซ็นเราลองทำดูแล้วนี่ ความถูกต้องมันประมาณ 98 เปอร์เซ็นต์นะครับ แต่ที่มัน Delay นี่เพราะว่าที่เราใช้เบื้องต้นนี่ คุณภาพมันยังไม่ดีมากนะครับ ความเร็วมันต่ำ เป็ฯการทดลองเบื้องต้นก่อน</w:t>
      </w:r>
    </w:p>
    <w:p>
      <w:pPr>
        <w:pStyle w:val="BodyText"/>
      </w:pPr>
      <w:r>
        <w:t xml:space="preserve">(ผ สัญญาณ ประมาณ 98 เปอร์เซ็นต์ กำกับแแบเท่านั้นนะครับ</w:t>
      </w:r>
    </w:p>
    <w:p>
      <w:pPr>
        <w:pStyle w:val="BodyText"/>
      </w:pPr>
      <w:r>
        <w:t xml:space="preserve">(ประธาน) แต่ว่าทำงานจริงนี่อีกเยอะเลยใช่ไหม</w:t>
      </w:r>
    </w:p>
    <w:p>
      <w:pPr>
        <w:pStyle w:val="BodyText"/>
      </w:pPr>
      <w:r>
        <w:t xml:space="preserve">(ผู้เข้าร่วมประชุมชาย) ทำงานจริง เราจะใช้สัญญาณ EMG พวกเซนเซอร์ในการเคลื่อนไหวด้วย เป็น Assometer มันไม่ work แน่ ๆ นะครับ</w:t>
      </w:r>
    </w:p>
    <w:p>
      <w:pPr>
        <w:pStyle w:val="BodyText"/>
      </w:pPr>
      <w:r>
        <w:t xml:space="preserve">(ศ.ดร.ไพรัช) กับของนี่มันมีมาตรฐานว่าจับของได้แบบไหน จับแก้ว จับอะไรอย่างนี้ มันต่างกันไหมที่มีในท้องตลาดอะไรอย่างวนีคือ จริง ๆ มอเตอร์จะมีความแรงอยู่ระดับหนึ่งอยู่แล้ว มันไม่ได้แรงมากครับตัวมอเตอร์ ถึงแม้ว่าจะมีราคาสูงแค่ไหนก็ตาม มอเตอร์จะนำมาใส่ในมือได้ พวกนี้ระดับหนึ่งการบีบแก้วให้แตกนี่ค่อนข้างยากครับ ค่อนข้างยาก เพราะอาจารย์จะลองบีบด้วยตัวเองเอง</w:t>
      </w:r>
    </w:p>
    <w:p>
      <w:pPr>
        <w:pStyle w:val="BodyText"/>
      </w:pPr>
      <w:r>
        <w:t xml:space="preserve">(ผู้เข้าร่วมประชุมชาย) ที่อาจารย์ไพรัชถามคือ เวลาคนจะจับนี่ บางทีต้องจับจนกระทั่งแตกที่ว่านี่มันได้ไหมว่าเราต้องการกำแน่น ต้องการกำหลวม ๆ จับมือผู้หญิง จับมือหลวม ๆ หน่อย เดี๋ยวเขาลำบากนะครับ อะไรอย่างนี้นะครับ มันมีวิธีบอกอย่างนั้นไหม</w:t>
      </w:r>
    </w:p>
    <w:p>
      <w:pPr>
        <w:pStyle w:val="BodyText"/>
      </w:pPr>
      <w:r>
        <w:t xml:space="preserve">(ผู้เข้าร่วมประชุมชาย) ที่ต้องทำไปถึงให้เป็นอย่างนี้ มันก็จะมีฟีดเจอร์เพิ่มมากขึ้น เวอร์ชันไป เวอร์ชันแรก ๆ อาจจะยังไม่มี Feature อาจจะยังไม่มี Feature ตรงนั้นเพิ่มมากขึ้น หรือว่าตัวรับแรงแล้วก็ Feedback กลับมานี่ มันก็เป็นฟีดแบล็กคอนโทรลได้ ชูศักดิ์ตั้งเป้าเอาเวอร์ชันไหน ใช่ไหม แล้ว Compair ก็ โอ.เค. อะไรอย่างนี้ ประโยชน์ใช้สอยก็จะต่ำไปเรื่อย ๆ ในการวิ่งไป</w:t>
      </w:r>
    </w:p>
    <w:p>
      <w:pPr>
        <w:pStyle w:val="BodyText"/>
      </w:pPr>
      <w:r>
        <w:t xml:space="preserve">(ประธาน) ครับผมก็ดูให้ชัด Ending นี้ในเชิงที่อาจารย์ไพรัชพูดถึงนี่ กับกรรมการเทคนิค ที่เราพูดไม่ชัดนี่ มันจะเห็นอะไรที่เป็นสเปกที่มันชัดเจน ถ้ายังชัด</w:t>
      </w:r>
    </w:p>
    <w:p>
      <w:pPr>
        <w:pStyle w:val="BodyText"/>
      </w:pPr>
      <w:r>
        <w:t xml:space="preserve">(ผู้เข้าร่วมประชุมหญิง) ประเด็นเพื่อพิจารณาโครงการนี้นะคะ ก็คือ ขออนุมัติความก้าวหน้า การดำเนินงานครั้งที่ 1 แล้วก็สนับสนุนงบประมาณในปีที่ 1 งวดที่ 2 ขออนุมัติกรอบ74267 บาทค่ะ โปรเจกต์นี้ เราทำ นิ้วโป้ง… จริง ๆ มี 3 นิ้ว</w:t>
      </w:r>
    </w:p>
    <w:p>
      <w:pPr>
        <w:pStyle w:val="BodyText"/>
      </w:pPr>
      <w:r>
        <w:t xml:space="preserve">(เลขานุการ) เขาจะทำครบ 5 นิ้วแล้วค่ะ</w:t>
      </w:r>
    </w:p>
    <w:p>
      <w:pPr>
        <w:pStyle w:val="BodyText"/>
      </w:pPr>
      <w:r>
        <w:t xml:space="preserve">(ประธาน) โปรเจ็กต์เขียนไว้มี 3 นิ้ว</w:t>
      </w:r>
    </w:p>
    <w:p>
      <w:pPr>
        <w:pStyle w:val="BodyText"/>
      </w:pPr>
      <w:r>
        <w:t xml:space="preserve">(ประธาน) มือนี้มี 3 นิ้ว</w:t>
      </w:r>
    </w:p>
    <w:p>
      <w:pPr>
        <w:pStyle w:val="BodyText"/>
      </w:pPr>
      <w:r>
        <w:t xml:space="preserve">(เลขานุการ) ตอนนี้ที่เราดูอยู่คือเป็นมือน้องที่ติดต่อเข้ามา ถูกตัดมือ เพราะเป็นมะเร็งนะคะ 2,400,000 ค่ะ ทำได้หมดทุกอย่าง ทำได้เยอะค่ะ เดี๋ยวเอาให้ดู ก็คือเขาเป็นมะเร็งที่ถูกตัด ตอนนี้กำลังคุยกับศูนย์สิรินทรเขาเป็นมะเร็งแล้วก็ถูกตัดมือไป เขาอยู่ Jisda แแล้วจบ mechanic</w:t>
      </w:r>
    </w:p>
    <w:p>
      <w:pPr>
        <w:pStyle w:val="BodyText"/>
      </w:pPr>
      <w:r>
        <w:t xml:space="preserve">(ดร.ไพรัช) ผมก็บอกว่า ถึงแม้จะอยู่ จีดด้า โดนตัดไปแค่นี้แล้วไม่มีขาสักข้าง ทำขาเก่งมาก จะมีประสบการณ์แกดีมาก ผมก็บอกวันทนีย์ว่าจะช่วยเขานะคะ โครงการที่ 10 ค่ะ</w:t>
      </w:r>
    </w:p>
    <w:p>
      <w:pPr>
        <w:pStyle w:val="BodyText"/>
      </w:pPr>
      <w:r>
        <w:t xml:space="preserve">(ผู้เข้าร่วมประชุมหญิง) สวัสดีค่ะท่านประธานและคณะกรรมการและคณะกรรมการทุกท่าน ๆ ค่ะ ระบบช่วยการเรียนคนที่บกพร่องทางการเรียน ก็จะเป็นความก้าวหน้าโครงการครั้งที่ 2 ถึงตุลาคม 2562 ค่ะ สำหรับวัตถุประสงค์ของโครงการแจกรูปสะกดคำบน Application แบบแจกลูกสะกดคำภาษาไทยบน Tablet ที่ประกอบไปด้วยตัว QR Code นะคะ อันที่ 2 ก็คือการพัฒนาซอฟต์แวร์ สำหรับผู้บกพร่องทางการเรียนรู้และอันที่ 3 ก็จะเป็นการพัฒนาช่วยการเขียน Version 2 สำหรับผลงานส่งมอบในปี 63 ก็จะมีตัว Linesing แล้วก็ปีถัดไปปี 2564 เป็นการไลน์เซนซิ่ง ตัวของ Application แจกรูปสะกดคำค่ะ อันนี้ผลการดำเนินงานขอไปที่ปัจจุบันนะคะ ก็คือการพัฒนาแอ จะแบ่งเป็น 2 ส่วนของกล่องบัตรคำพร้อม QR Code ก็ดำเนินการเสร็จแล้ว version ที่ 1 แล้วก็ตอนนี้อยู่ระหว่างการดำเนินการทดสอบภาคสนามอยู่ค่ะ แล้วก็อยู่ระหว่างดำเนินการผลิตชุดกล่องบัตรคำ สำหรับตัววัตถุประสงค์พัฒนาซอฟต์แวร์ช่วยเขียนตามจินตภาพแบ่งเป็น 2 ส่วน คือ ส่วนพัฒนา Application ส่วนของระบบบริหารจัดการบนเว็บ ส่วนของการพัฒนาแอพพลิเคชันสำเร็จแล้ว 100 เปอร์เซ็นต์นะคะ แล้วก็เหลือในส่วนของระบบจัดการบนเว็บไซต์แล้วก็ตอนนี้อยู่ระหว่างการเตรียมขยายผลกับโรงเรียนต่าง ๆ ค่ะ ก็สำหรับงบประมาณ ได้รับอนุมัติไปแล้ว 3 งวดนะคะ เป็นจำนวนเงิน 5,832,000 ก็คือ 4 ล้าน 8 หมื่น 1 พันการใช้จ่ายก็ Release ประมาณ 50 เปอร์เซ้๖</w:t>
      </w:r>
    </w:p>
    <w:p>
      <w:pPr>
        <w:pStyle w:val="BodyText"/>
      </w:pPr>
      <w:r>
        <w:t xml:space="preserve">(ผู้เข้าร่วมประชุมชาย) รู้ไหมว่า ใช้อันแรกนี่ ทำกับเงินไปกี่คนได้ประโยชน์ไปเท่าไร ผมจำได้ว่าอันแรกมันเป็น ทางด้านการเขียน ไป 3,000 กว่าโรงเรียนค่ะ</w:t>
      </w:r>
    </w:p>
    <w:p>
      <w:pPr>
        <w:pStyle w:val="BodyText"/>
      </w:pPr>
      <w:r>
        <w:t xml:space="preserve">(ผู้เข้าร่วมประชุมชาย) คิดเป็นคนสักกี่คน</w:t>
      </w:r>
    </w:p>
    <w:p>
      <w:pPr>
        <w:pStyle w:val="BodyText"/>
      </w:pPr>
      <w:r>
        <w:t xml:space="preserve">(ผู้เข้าร่วมประชุมหญิง) ก็ประมาณ อยู่ที่… ก็็… ประมาณ 996 คนน่ะ ก็ประมาณ 3,000 ค่ะ ประมาณ 3,000 กว่า ค่ะ 3,000 กว่าค่ะ</w:t>
      </w:r>
    </w:p>
    <w:p>
      <w:pPr>
        <w:pStyle w:val="BodyText"/>
      </w:pPr>
      <w:r>
        <w:t xml:space="preserve">(ผู้เข้าร่วมประชุมชาย) ปรึกาานักวิจัยอยู่เรื่อย ไปดูว่า คือมันน่าสนใจมาก คือมัน learning disability เพราะใช้ Word แล้วเขาใช้อยู่ได้ แล้วเขาใช้กี่คน เขาก้าวหน้ายังไง อันนี้มันมีมูลค่ามาก มันทำให้เขาเป็นคนอยู่ในสังคมได้ เวลาฟังเฉย ๆ โปรเจกต์นี่อะไร ๆ ทีนี้ที่อยากจะบอกที่ประชุมว่าแล้วที่ทำไปแล้วกับอันใหม่มันต่างกันอย่างไร อันใหม่คือ อันเก่าคือ ชุดซอฟต์แวร์ช่วยการเขียนก็จะประกอบไปด้วย Function ของ 4 โปรแกรม ประกอบกันค่ะ เป็น 1 ชุด คือโปรแกรมช่วยเขียน เลือกศัพท์ก็จะคล้าย ๆ กับ ตัว เวิร์ดคลิปฟิชั่น Spelling ที่เป็นการแก้ไขอย่างเช่น คำว่า ธรรมชาติหรือวัฒนธรรม ที่เด็ก LD มักจะเขียน ทะ ทำ แก้ไขให้เขาเขียนได้ถูกต้อง ตัวที่ 3 ก็จะเป็นตัวที่ตรวจคำผิดแบบ LDผิดไทย ตวรจคำผิด ที่เขียนแบบ LD ก็คือจะมีการไฮไลท์คำที่เขียนผิดนั้น แล้วก็สามารถแก้ไขคำที่ผิดไว้ให้เขาน่ะค่ะ ที่ทำไว้ตัวพิมพ์ไทย รวม Function ทั้งหมดของตัว Spailing เข้ามา พิมพ์งานไป กดที่เมนูให้ตรวจคำผิด ก็จะขึ้นไฮไลท์ให้ตรวจคำที่ผิด ก็จะสามารถลิสต์รายการคำที่ถูกต้องเพื่อให้ใช้งานค่ะฟังก์ชันของตัวเลือกศัพท์ไทย ตัว Word Predeกับตัว Spelling นี่ การพัฒนาตัวระบบบริการช่วยเหลือเขียนจิตภาพ หรือคิดแคนไรท์ รูปแบบคือ User Interface ที่แตกต่างกันไป หลัก ๆ ที่นำมาใช้ ก็คือ หน้าแรก อันนี้ก็จะเป็นหน้าแรกที่มีการเข้าระบบ และนำรูปภาพนี่เข้ามาใช้ประกอบ เพราะว่าจุดประสงค์ จะเป็นการช่วยให้เด็กเขียนเรื่องหรือเขียนจากจินตนาการให้เขียนได้มากขึ้นมากกว่าระดับคำ เป็นระดับประโยค แล้วก็มีการนำคอนเซ็ปต์ของ My Map เข้ามาช่วย แล้วก็คอนเซ็ปต์ของนักภาษาศาสติืนักภาษาศาสตร์ชื่อ ตอบคำถามจะมีคำถามนำให้กับเด็ก 12 คำถาม ซึ่งเราทำการวิจัยแล้วว่า มีประโยชน์ในการช่วยเด็กที่จะเขียนบรรยายเรื่องราวต่าง ๆ ให้มากขึ้นค่ะ อย่างเช่น คำถามว่า รูปภาพนี้เกี่ยวกับอะไร สถานที่ที่ไหน แล้วก็สีอะไร จำนวนขนาดแล้วก็นำเราก็นำตัวฟังก์ชัน ของตัว Word Search หรือว่าค้นหาศัพท์ไทยนี่เข้ามาช่วยตัวนี้ เพราะว่าในชุดคำถาม 2 คำถามนี่ มันจะมี ภาพของคำถามว่า อันนี้คืออะไร เด็กก็อาจจะตอบว่าแมว แต่เด็กอาจเขียนสะกดแมวไม่ถูกเราก็เปิดตัวฟังก์ชัน Word Resource เข้ามาช่วย แล้วมันก็จะเขียนคำที่ถูกต้องให้กับเด็กค่ะ ก็ถัดไป เมื่อเด็กตอบคำถาม 12 คำถามหมดแล้ว มันก็จะมาที่หน้าของ Outline คำตอบที่ ทั้ง 12 คำตอบนี่ จะอยู่ทางด้านล่างเป็นบล็อก ๆ อยู่ด้านล่าง เด็กจะสามารถเรียงเป็นประโยคให้มีความหมายมากขึ้น แล้วก็ในบล็อกแต่ละบล็อกนี่ ก็สามารถแก้ไขได้ด้วย ถ้าไปที่หน้าแก้ไข ก็จะกลับไปที่โหมด การใช้งานของ Word Search Function แล้วก็ตัวเวิร์ดพรีดิชันฟังก์ชันด้วยค่ะ แล้วก็จะมีการอ่านออกเสียง อันนี้ก็นำวาจาเขามาประยุกต์ใช้ แล้วก็ถัดไปที่เห็นอันล่างก็จะมีก็จะเป็นการไฮไลต์ การอ่านออกเสียงด้วย ถ้าสมมุติว่าคลิก Read นี่ ก็จะเป็นการอ่านประโยคทั้งหมดที่เด็กเอามาเรียงต่อ เพื่อที่จะช่วยให้เด็กแต่งประโยคได้แล้วก็สามารถที่จะ Import…</w:t>
      </w:r>
    </w:p>
    <w:p>
      <w:pPr>
        <w:pStyle w:val="BodyText"/>
      </w:pPr>
      <w:r>
        <w:t xml:space="preserve">(ประธาน) ครับ เชิญเลยครับ เชิญความเห็นกรรมการ</w:t>
      </w:r>
    </w:p>
    <w:p>
      <w:pPr>
        <w:pStyle w:val="BodyText"/>
      </w:pPr>
      <w:r>
        <w:t xml:space="preserve">(ผู้เข้าร่วมประชุมชาย) ปกติแล้วเมื่อกี้ที่ท่านอาจารย์ไพรัชแนะนำ ก็เป็นจุดสำคัญนะครับ กลับไปที่โรงเรียน แล้วก็เชื่อว่ามันจะต้องมีลูปในการอัปเดตพวกคำศัพท์ต่าง ๆ หรือฟัง Use เวิร์กไม่เวิร์กอย่างไร งานทำนองนี้คงจะต้องมีการปรับปรุงอยู่ตลอดเวลา อาจจะเล่าให้ฟังนิดหนึ่งก็ได้นะครับ น่าจะมีอยู่แล้วหรือเปล่า</w:t>
      </w:r>
    </w:p>
    <w:p>
      <w:pPr>
        <w:pStyle w:val="BodyText"/>
      </w:pPr>
      <w:r>
        <w:t xml:space="preserve">(ผู้เข้าร่วมประชุมหญิง) สำหรับฟังก์ชันต้องอิงไปถึงตัวเดิม ตัว Thai word Search หรือในจินตภาพ และเราปรับฐานข้อมูลคือเพิ่มคำศัพท์เดิมนี่ ไม่ได้ให้ความหมาย ตอนที่ List เลือกคำศัพท์นี่ไม่ได้เลือกความหมายมาให้เด็ก ความหมายด้วย แล้วก็อ่านออกเสียง ครั้งแรกนี่ สุก สุข สุก สุข เด็กจะแยกแยะไม่ออกว่าตัวไหน คือ ตัวไหน ใส่ความหมายเข้าไปด้วย เด็กก็จะได้เลือกในการนำมาใช้แต่ประโยค</w:t>
      </w:r>
    </w:p>
    <w:p>
      <w:pPr>
        <w:pStyle w:val="BodyText"/>
      </w:pPr>
      <w:r>
        <w:t xml:space="preserve">(ประธาน) มันจะเป็นงานที่ทำต่อเนื่องไม่มีจบใช่ไหม</w:t>
      </w:r>
    </w:p>
    <w:p>
      <w:pPr>
        <w:pStyle w:val="BodyText"/>
      </w:pPr>
      <w:r>
        <w:t xml:space="preserve">(ผู้เข้าร่วมประชุมชาย) ถ้านักวิจัยไปช่วยว่า ไปทำโรงเรียน 3,000 มีคนที่เขาได้ประโยชน์แล้วเรียนหนังสือต่อได้กี่คน มันน่าจะมีประโยชน์ แล้วมาเสนอคราวหน้า แล้วก็ที่ เขาฟีดแบค เราก็แม่นขึ้น ๆ ผมกลัวมันจะเป็น One Way ไปเรื่อย ๆ ไม่รู้ว่า ที่เราลงไปใครได้อะไรบ้าง</w:t>
      </w:r>
    </w:p>
    <w:p>
      <w:pPr>
        <w:pStyle w:val="BodyText"/>
      </w:pPr>
      <w:r>
        <w:t xml:space="preserve">(ประธาน) เชิญครับ มีคอมเมนต์เพิ่มไหมครับ โปรเจ็กต์รูปแบบหนึ่งนะครับ ต้องพยายามหานะครับถ้ามันอยู่ในวงเล็กเมื่อไร ประโยคพวกนี้มันจะถูกเด้งก่อน มันจะหยุดก่อนเลย</w:t>
      </w:r>
    </w:p>
    <w:p>
      <w:pPr>
        <w:pStyle w:val="BodyText"/>
      </w:pPr>
      <w:r>
        <w:t xml:space="preserve">(ผู้เข้าร่วมประชุมหญิง) ที่ผ่านมาก็ได้มีการเก็บ Impact ที่เราได้มีการนำไปใช้งานในค่าย LD กับเครือข่ายของโรงพยาบาลเด็ก ก็มีFeedback กลับมว่ามีการใช้งานอยู่ค่ะ จากงานที่แล้วก็ได้ 100 กว่าล้านค่ะ ก็ได้ Impact ประมาณร้อยกว่าล้าน</w:t>
      </w:r>
    </w:p>
    <w:p>
      <w:pPr>
        <w:pStyle w:val="BodyText"/>
      </w:pPr>
      <w:r>
        <w:t xml:space="preserve">(ประธาน) ต้องพยายามเก็บว่ามีคนใช้และเกิดประโยชน์ แล้วพวกนั้นก็กลับขึ้นมา Report ได้นะครับ</w:t>
      </w:r>
    </w:p>
    <w:p>
      <w:pPr>
        <w:pStyle w:val="BodyText"/>
      </w:pPr>
      <w:r>
        <w:t xml:space="preserve">(ผู้เข้าร่วมประชุมชาย) พอผมคิดว่า อันนี้ก็เป็นเรื่องที่ special สำหรับเด็ก ๆเรียนรู้ว่านักวิจัยอะไรอย่างนี้ได้หรือไม่อะไรอย่างนี้นะครับ คือ บางเรื่องอยู่ในระหว่างทางที่ดูนี่ คือถ้าอธิบายหรือว่าเราทำก็มีการสร้างหรือเด็ก Disbility เพราะเรื่องน่าจะมีเรื่องอื่น ๆ ไม่ว่าจะเป็นไอ้เรื่องนี่ โทรศัพท์ที่มันฉลาด ไอ้ที่เราพิมพ์ไป 2-3 คำ แล้วมันแปลอีกแบบไหน แต่ว่าอันนี้มันก็จะเป็นคล้าย ๆ กันที่จะแก้ให้มันถูกต้อง แล้วมันจะถูกต้องขึ้นเรื่อย ๆ คือไอ้โทรศัพท์รุ่นแรก ๆ ไม่ค่อยฉลาดเท่าไร แต่บางอันก็ฉลาด มันมีอย่างนี้หรือเปล่า</w:t>
      </w:r>
    </w:p>
    <w:p>
      <w:pPr>
        <w:pStyle w:val="BodyText"/>
      </w:pPr>
      <w:r>
        <w:t xml:space="preserve">(ประธาน) ครับ ก็เราเห็นความสำคัญงานนี้มันเลยเดินตลอดช่วงเวลาทั้งหมดที่ผ่านมา เราคงต้อง ทำ project นะครับ ก็รับข้อสังเกตของที่ประชุมไว้ โดยรวมทั้ง 10 โครงการก็มีการขับเคลื่อนนะครับ ว่าไปตามแผนให้ได้นะครับ ยกเว้นของ ดร.ประเสริฐ เพิ่มเติมนะครับ ความเห็นก็ยังอะไรคือทางออกที่จะทำให้เราเดินไปได้ด้วย เชิญครับ 4.1 สั้น ๆ 1-2 นาที</w:t>
      </w:r>
    </w:p>
    <w:p>
      <w:pPr>
        <w:pStyle w:val="BodyText"/>
      </w:pPr>
      <w:r>
        <w:t xml:space="preserve">(เลขานุการ) ก็ขอเรียนนะคะ</w:t>
      </w:r>
    </w:p>
    <w:p>
      <w:pPr>
        <w:pStyle w:val="BodyText"/>
      </w:pPr>
      <w:r>
        <w:t xml:space="preserve">(ผู้เข้าร่วมประชุมหญิง) ค่ะ ก็ขออนุญาตเรียนผลสรุปโครงการของ ฤ์ชในส่วนของ TOPs ที่ 1ส่วนของการใช้เงินนะคะ ส่วนของการ Release ถึง 87 เปอร์เซ็นต์นะคะ เทียบกับสัดส่วนของเงินที่ได้รับการอนุมัติกับสัดส่วนของเงินที่ใช้ไปทั้งหมดนะคะ รวมคุรุภัณฑ์แล้วนี่ ในภาพรวมทั้งหมดนี่ สัดส่วนของการใช้เงินก็จะมี Top 3 นะคะ ซึ่งส่วนใหญ่ก็จะเป็นโครงการที่ขึ้นใหม่ในปี 62 ก็ยังมีเปอร์เซ็นต์การใช้เงินที่ 48 เปอร์เซแต่คาดว่ามากขึ้นมากขึ้นนะคะ แล้วก็ในส่วนของสัดส่วนของการ Payment การอนุมัติเงินทั้งหมดที่ได้รับไป ก็ Tops ที่ 1 นะคะ อยู่ที่ 39 เปอร์เซ็น แต่สัดส่วนของการใช้เงินของ A-MED A-MED จะอยู่ที่ 78 เปอร์เซ็นต์ค่ะ</w:t>
      </w:r>
    </w:p>
    <w:p>
      <w:pPr>
        <w:pStyle w:val="BodyText"/>
      </w:pPr>
      <w:r>
        <w:t xml:space="preserve">(ผู้เข้าร่วมประชุมหญิง) เกินครึ่ง</w:t>
      </w:r>
    </w:p>
    <w:p>
      <w:pPr>
        <w:pStyle w:val="BodyText"/>
      </w:pPr>
      <w:r>
        <w:t xml:space="preserve">(เลขานุการ) นะคะ ในส่วนอีกเรื่องหนึ่งเป็นสรุปโปรไฟล์ ของ A-MED นะคะ ที่เป็นแผนของการดำเนินการว่าของการทำงานของเราในปี63 นะคะ จะมีอะไรบ้างนะคะ เรามีการจะสร้าง Impace นะคะ อินเวด 144 ล้าน เรา Promise ไว้ที่ 176 ล้านนะคะ Paper ที่เป็นวรสารที่ Paper 2 Peper นะคะ IP 10 เรื่องนะคะ Lab Prototype 3 ฟิว 2 แล้วก็ อินดัชเดีไลน์เซนซิ่ง ผลงานใช้ประโยชน์ 9 ค่ะ ใส่ผิดที่ แล้วก็ผู้ประกอบการก็ 4 บริษัทค่ะ</w:t>
      </w:r>
    </w:p>
    <w:p>
      <w:pPr>
        <w:pStyle w:val="BodyText"/>
      </w:pPr>
      <w:r>
        <w:t xml:space="preserve">(ประธาน) ต้องรอดูนะครับ เพราะว่าตัวเลขมันห่างไก็ให้ตั้งไว้ อาจารย์ยังไม่กล้าอ่าน เพราะมันต่ำมากถ้าเทียบกับเรา เชิญครับ มีเรื่องอื่น ๆ ไหมคะ เลขามีเรื่องอื่น ๆ ไหมครับ เลขาฯมีเรื่องอื่น ๆ อีกไหม</w:t>
      </w:r>
    </w:p>
    <w:p>
      <w:pPr>
        <w:pStyle w:val="BodyText"/>
      </w:pPr>
      <w:r>
        <w:t xml:space="preserve">(ผู้เข้าร่วมประชุมชาย) ก็คือผมจะเป็นทีมที่เรื่องตัวขับเคลื่อนงานวิจัย ก็จะรันกิจกรรม จะโชว์จะรายงานตัวแผนที่จะสนับสนุนของผลงานวิจัย ตอนนี้ถ้าช่วงไตรมาสแรกที่ผ่านมา เรื่อง Dentistry PlatPiccmet Osdioxy คือ PW Plus นะครับ ตัว Dental Implant ทันตกรรมรากฟันเทียมครับ ก็ไปออกบูธสัมนา ให้นักวิจัยขึ้นพูดบนเวทีด้วย ตัวลายเซ็นซี่ไปในเรื่องทันตะกรรม นี่ก็คือเตรียมทำ Workshop ก็คือ ตัวการใช้ M-Bone เดี๋ยวที่แรกก็จะไปร่วมกับจุฬา อบรมเพื่อฝึกใช้ ลักษณะเป็น Short Course เข้าไปอยู่ในหลักสูตรเขาได้ ซึ่งลักษณะนี้ต่างชาติก็จะใช้เหมือนกัน งจากสวทช. ให้พวกบริษัทสตาร์ทอัพ ยังไม่หนาเท่าไร ก็สนับสนุนเงินเป็นเท่าไรส่วน Big Rock 50 โรงพยาบาล ก็คือเชิญทันตแพทย์ 50 โรงพยาบาลมาประชุม ที่เดือนมิถุนายน ก่อนหน้างานประชุมของสมาคมทางการแพทย์ไปใช้ทันตแพทย์สมาคม อยู่แล้วก็ประชุมก่อนหน้าวันหนึ่ง Knowladge Shraing เด่น ๆ บางคนขึ้นพูด ว่าเขาทำเยอะเพราะอะไร แล้วก็ปัญหาในเคลียร์ การทำรากฟัในโรงพยาบาลมีอะไรบ้าง ก็จะมีการบิ้วคอมมูนิตี้เพื่อ Build ข้อมูลของทางทันตกรรมครับ แล้วก็ส่วน Platform vอื่น ๆ ก็จะเป็น ถ้าเป็นแพลตฟอร์มหลัก ๆ ก็ เฮลแคร์ จะมีมาโซนหลักนี้ก็คือก่อนเดือนมีนา ติดตั้ง ธกส. ร้อยแห่ง เดี๋ยวคราวหน้าจะมารายงานให้เสร็จเรียบร้อย เดี๋ยวจะเปิดตัว 3 เครื่องให้ Tdทางทกส. ตามมาในภายในเดือนในไตรมาสที่ 3 ครับ ที่ 3 นะครับ ขอขยับ ก็ตัวเด่น ๆ จะเป็น TTRS และ Realtime Caption ไลฟ์บอร์ดแคช ทั้งตอนเดือนพฤศภาคม และธันวาคมใช้ไปแล้ว แล้วก็ใช้ในงาน Digital BigBang ไปด้วย พวกงานที่เป็นรายงานสดก็เป็นข้อความสดตามไปเลย ทำให้คนหูหนวกสามารถอ่านไปได้ แล้วก็จะมี ที่สำคัญก็คือตัวระบบก็คือสปฉ. นี่ก็คือไตรมาสที่ 3 เดี๋ยวจะเป็นไตรมาสที่ 3 ก็คือตอนเมษายนนี่จะเริ่ม Call Center ครับก็จบการรายงานครับ</w:t>
      </w:r>
    </w:p>
    <w:p>
      <w:pPr>
        <w:pStyle w:val="BodyText"/>
      </w:pPr>
      <w:r>
        <w:t xml:space="preserve">(ประธาน) ขอบคุณครับ มีอะไรรายงานเพิ่มเติมไหมครับ</w:t>
      </w:r>
    </w:p>
    <w:p>
      <w:pPr>
        <w:pStyle w:val="BodyText"/>
      </w:pPr>
      <w:r>
        <w:t xml:space="preserve">(ผู้เข้าร่วมประชุมหญิง) ประชุมครั้งต่อไปนะคะ ก็จะเป็นวันศุกร์ที่ 8 พฤษภาคม ช่วงเช้าค่ะ ที่อุทยานวิทยาศาสตร์ประเทศไทย</w:t>
      </w:r>
    </w:p>
    <w:p>
      <w:pPr>
        <w:pStyle w:val="BodyText"/>
      </w:pPr>
      <w:r>
        <w:t xml:space="preserve">(ประธาน) ไม่มีอะไรเพิ่มเติมนะครับ มีประเด็นเพิ่มเติมไหมครับ ปิดประชุม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บริหารศูนย์วิจัยเทคโนโลยีสิ่งอำนวยความสะดวกและเครื่องมือแพทย์ครั้งที่ 1/2563</dc:title>
  <dc:creator/>
  <cp:keywords/>
  <dcterms:created xsi:type="dcterms:W3CDTF">2021-03-23T09:01:43Z</dcterms:created>
  <dcterms:modified xsi:type="dcterms:W3CDTF">2021-03-23T09: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กุมภาพันธ์ 2563 เวลา 13.00 น.</vt:lpwstr>
  </property>
  <property fmtid="{D5CDD505-2E9C-101B-9397-08002B2CF9AE}" pid="3" name="subtitle">
    <vt:lpwstr/>
  </property>
</Properties>
</file>